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289029C" w14:textId="1BFDE059" w:rsidR="0058569A" w:rsidRPr="00A45EEC" w:rsidRDefault="00764D31" w:rsidP="00BA6A38">
      <w:pPr>
        <w:pStyle w:val="Title"/>
        <w:tabs>
          <w:tab w:val="left" w:pos="9923"/>
        </w:tabs>
        <w:jc w:val="center"/>
        <w:rPr>
          <w:rFonts w:ascii="Arial" w:hAnsi="Arial" w:cs="Arial"/>
          <w:color w:val="7030A0"/>
          <w:lang w:eastAsia="en-AU"/>
        </w:rPr>
      </w:pPr>
      <w:r w:rsidRPr="00A45EEC">
        <w:rPr>
          <w:rFonts w:ascii="Arial" w:hAnsi="Arial" w:cs="Arial"/>
          <w:color w:val="7030A0"/>
          <w:lang w:eastAsia="en-AU"/>
        </w:rPr>
        <w:t>UDL Sym</w:t>
      </w:r>
      <w:r w:rsidR="00614FC0" w:rsidRPr="00A45EEC">
        <w:rPr>
          <w:rFonts w:ascii="Arial" w:hAnsi="Arial" w:cs="Arial"/>
          <w:color w:val="7030A0"/>
          <w:lang w:eastAsia="en-AU"/>
        </w:rPr>
        <w:t>posium</w:t>
      </w:r>
      <w:r w:rsidR="00683243">
        <w:rPr>
          <w:rFonts w:ascii="Arial" w:hAnsi="Arial" w:cs="Arial"/>
          <w:color w:val="7030A0"/>
          <w:lang w:eastAsia="en-AU"/>
        </w:rPr>
        <w:t xml:space="preserve"> Online</w:t>
      </w:r>
      <w:r w:rsidR="00614FC0" w:rsidRPr="00A45EEC">
        <w:rPr>
          <w:rFonts w:ascii="Arial" w:hAnsi="Arial" w:cs="Arial"/>
          <w:color w:val="7030A0"/>
          <w:lang w:eastAsia="en-AU"/>
        </w:rPr>
        <w:t xml:space="preserve"> </w:t>
      </w:r>
      <w:r w:rsidR="005C159A" w:rsidRPr="00A45EEC">
        <w:rPr>
          <w:rFonts w:ascii="Arial" w:hAnsi="Arial" w:cs="Arial"/>
          <w:color w:val="7030A0"/>
          <w:lang w:eastAsia="en-AU"/>
        </w:rPr>
        <w:t>Program</w:t>
      </w:r>
    </w:p>
    <w:p w14:paraId="3A9ADADD" w14:textId="1C1D0BFC" w:rsidR="00FD6251" w:rsidRPr="00A45EEC" w:rsidRDefault="00BE5ABF" w:rsidP="00C23511">
      <w:pPr>
        <w:pStyle w:val="Title"/>
        <w:tabs>
          <w:tab w:val="left" w:pos="9923"/>
          <w:tab w:val="left" w:pos="10632"/>
        </w:tabs>
        <w:spacing w:after="240"/>
        <w:jc w:val="center"/>
        <w:rPr>
          <w:rFonts w:ascii="Arial" w:eastAsia="Times New Roman" w:hAnsi="Arial" w:cs="Arial"/>
          <w:i/>
          <w:iCs/>
          <w:color w:val="7030A0"/>
          <w:sz w:val="20"/>
          <w:szCs w:val="20"/>
          <w:lang w:eastAsia="en-AU"/>
        </w:rPr>
      </w:pPr>
      <w:r w:rsidRPr="00A45EEC">
        <w:rPr>
          <w:rFonts w:ascii="Arial" w:eastAsia="Times New Roman" w:hAnsi="Arial" w:cs="Arial"/>
          <w:i/>
          <w:iCs/>
          <w:color w:val="7030A0"/>
          <w:sz w:val="20"/>
          <w:szCs w:val="20"/>
          <w:lang w:eastAsia="en-AU"/>
        </w:rPr>
        <w:t>(</w:t>
      </w:r>
      <w:r w:rsidR="0058569A" w:rsidRPr="00A45EEC">
        <w:rPr>
          <w:rFonts w:ascii="Arial" w:eastAsia="Times New Roman" w:hAnsi="Arial" w:cs="Arial"/>
          <w:i/>
          <w:iCs/>
          <w:color w:val="7030A0"/>
          <w:sz w:val="20"/>
          <w:szCs w:val="20"/>
          <w:lang w:eastAsia="en-AU"/>
        </w:rPr>
        <w:t xml:space="preserve">as at </w:t>
      </w:r>
      <w:r w:rsidR="003A3A9E">
        <w:rPr>
          <w:rFonts w:ascii="Arial" w:eastAsia="Times New Roman" w:hAnsi="Arial" w:cs="Arial"/>
          <w:i/>
          <w:iCs/>
          <w:color w:val="7030A0"/>
          <w:sz w:val="20"/>
          <w:szCs w:val="20"/>
          <w:lang w:eastAsia="en-AU"/>
        </w:rPr>
        <w:t>11</w:t>
      </w:r>
      <w:r w:rsidR="00391627">
        <w:rPr>
          <w:rFonts w:ascii="Arial" w:eastAsia="Times New Roman" w:hAnsi="Arial" w:cs="Arial"/>
          <w:i/>
          <w:iCs/>
          <w:color w:val="7030A0"/>
          <w:sz w:val="20"/>
          <w:szCs w:val="20"/>
          <w:lang w:eastAsia="en-AU"/>
        </w:rPr>
        <w:t xml:space="preserve"> June</w:t>
      </w:r>
      <w:r w:rsidR="002A70F3">
        <w:rPr>
          <w:rFonts w:ascii="Arial" w:eastAsia="Times New Roman" w:hAnsi="Arial" w:cs="Arial"/>
          <w:i/>
          <w:iCs/>
          <w:color w:val="7030A0"/>
          <w:sz w:val="20"/>
          <w:szCs w:val="20"/>
          <w:lang w:eastAsia="en-AU"/>
        </w:rPr>
        <w:t xml:space="preserve"> </w:t>
      </w:r>
      <w:r w:rsidR="0058569A" w:rsidRPr="00A45EEC">
        <w:rPr>
          <w:rFonts w:ascii="Arial" w:eastAsia="Times New Roman" w:hAnsi="Arial" w:cs="Arial"/>
          <w:i/>
          <w:iCs/>
          <w:color w:val="7030A0"/>
          <w:sz w:val="20"/>
          <w:szCs w:val="20"/>
          <w:lang w:eastAsia="en-AU"/>
        </w:rPr>
        <w:t>202</w:t>
      </w:r>
      <w:r w:rsidR="002F5D28">
        <w:rPr>
          <w:rFonts w:ascii="Arial" w:eastAsia="Times New Roman" w:hAnsi="Arial" w:cs="Arial"/>
          <w:i/>
          <w:iCs/>
          <w:color w:val="7030A0"/>
          <w:sz w:val="20"/>
          <w:szCs w:val="20"/>
          <w:lang w:eastAsia="en-AU"/>
        </w:rPr>
        <w:t>4</w:t>
      </w:r>
      <w:r w:rsidR="0058569A" w:rsidRPr="00A45EEC">
        <w:rPr>
          <w:rFonts w:ascii="Arial" w:eastAsia="Times New Roman" w:hAnsi="Arial" w:cs="Arial"/>
          <w:i/>
          <w:iCs/>
          <w:color w:val="7030A0"/>
          <w:sz w:val="20"/>
          <w:szCs w:val="20"/>
          <w:lang w:eastAsia="en-AU"/>
        </w:rPr>
        <w:t>)</w:t>
      </w:r>
    </w:p>
    <w:tbl>
      <w:tblPr>
        <w:tblStyle w:val="TableGrid"/>
        <w:tblW w:w="9923" w:type="dxa"/>
        <w:tblLayout w:type="fixed"/>
        <w:tblLook w:val="0620" w:firstRow="1" w:lastRow="0" w:firstColumn="0" w:lastColumn="0" w:noHBand="1" w:noVBand="1"/>
      </w:tblPr>
      <w:tblGrid>
        <w:gridCol w:w="1843"/>
        <w:gridCol w:w="8080"/>
      </w:tblGrid>
      <w:tr w:rsidR="00FF01C3" w:rsidRPr="00D529E2" w14:paraId="5F46EED5" w14:textId="77777777" w:rsidTr="00473576">
        <w:trPr>
          <w:cantSplit/>
          <w:trHeight w:val="397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D2F0F6"/>
            <w:hideMark/>
          </w:tcPr>
          <w:p w14:paraId="590BB88A" w14:textId="2F9EA200" w:rsidR="00FF01C3" w:rsidRPr="00D529E2" w:rsidRDefault="00FF01C3">
            <w:pPr>
              <w:pStyle w:val="Heading1"/>
              <w:ind w:left="-113"/>
            </w:pPr>
          </w:p>
        </w:tc>
        <w:tc>
          <w:tcPr>
            <w:tcW w:w="8080" w:type="dxa"/>
            <w:tcBorders>
              <w:top w:val="nil"/>
              <w:left w:val="nil"/>
              <w:bottom w:val="nil"/>
              <w:right w:val="nil"/>
            </w:tcBorders>
            <w:shd w:val="clear" w:color="auto" w:fill="D2F0F6"/>
          </w:tcPr>
          <w:p w14:paraId="5BC63E0A" w14:textId="694365B0" w:rsidR="00FF01C3" w:rsidRPr="00D529E2" w:rsidRDefault="00FF01C3">
            <w:pPr>
              <w:pStyle w:val="Heading1"/>
              <w:ind w:left="-113"/>
            </w:pPr>
            <w:r>
              <w:t>Wednesday 12 June 2024: Online</w:t>
            </w:r>
            <w:r w:rsidR="00F33BC5">
              <w:t xml:space="preserve"> Program Only</w:t>
            </w:r>
          </w:p>
        </w:tc>
      </w:tr>
      <w:tr w:rsidR="00963A30" w:rsidRPr="00004E4B" w14:paraId="11FD5A89" w14:textId="77777777" w:rsidTr="00473576">
        <w:trPr>
          <w:cantSplit/>
          <w:trHeight w:val="397"/>
        </w:trPr>
        <w:tc>
          <w:tcPr>
            <w:tcW w:w="1843" w:type="dxa"/>
            <w:tcBorders>
              <w:top w:val="single" w:sz="4" w:space="0" w:color="auto"/>
              <w:left w:val="nil"/>
              <w:right w:val="nil"/>
            </w:tcBorders>
            <w:shd w:val="clear" w:color="auto" w:fill="D2F0F6"/>
            <w:hideMark/>
          </w:tcPr>
          <w:p w14:paraId="3F453C1E" w14:textId="4E71E848" w:rsidR="00963A30" w:rsidRPr="00B6637D" w:rsidRDefault="004356F0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>
              <w:rPr>
                <w:lang w:eastAsia="en-AU"/>
              </w:rPr>
              <w:t>8</w:t>
            </w:r>
            <w:r w:rsidR="00963A30">
              <w:rPr>
                <w:lang w:eastAsia="en-AU"/>
              </w:rPr>
              <w:t>:</w:t>
            </w:r>
            <w:r>
              <w:rPr>
                <w:lang w:eastAsia="en-AU"/>
              </w:rPr>
              <w:t>5</w:t>
            </w:r>
            <w:r w:rsidR="00963A30">
              <w:rPr>
                <w:lang w:eastAsia="en-AU"/>
              </w:rPr>
              <w:t>0a</w:t>
            </w:r>
            <w:r w:rsidR="00963A30" w:rsidRPr="00B6637D">
              <w:rPr>
                <w:lang w:eastAsia="en-AU"/>
              </w:rPr>
              <w:t>m</w:t>
            </w:r>
          </w:p>
        </w:tc>
        <w:tc>
          <w:tcPr>
            <w:tcW w:w="8080" w:type="dxa"/>
            <w:tcBorders>
              <w:top w:val="single" w:sz="4" w:space="0" w:color="auto"/>
              <w:left w:val="nil"/>
              <w:right w:val="nil"/>
            </w:tcBorders>
            <w:shd w:val="clear" w:color="auto" w:fill="D2F0F6"/>
            <w:hideMark/>
          </w:tcPr>
          <w:p w14:paraId="5E202376" w14:textId="77777777" w:rsidR="00963A30" w:rsidRPr="009A4945" w:rsidRDefault="00963A30">
            <w:pPr>
              <w:pStyle w:val="Heading2"/>
              <w:tabs>
                <w:tab w:val="left" w:pos="9923"/>
                <w:tab w:val="left" w:pos="10632"/>
              </w:tabs>
            </w:pPr>
            <w:r w:rsidRPr="00491F83">
              <w:rPr>
                <w:rFonts w:ascii="Arial" w:hAnsi="Arial"/>
                <w:sz w:val="24"/>
                <w:szCs w:val="24"/>
                <w:lang w:eastAsia="en-AU"/>
              </w:rPr>
              <w:t>Welcome</w:t>
            </w:r>
          </w:p>
        </w:tc>
      </w:tr>
      <w:tr w:rsidR="00963A30" w:rsidRPr="00004E4B" w14:paraId="00A06C15" w14:textId="77777777" w:rsidTr="00473576">
        <w:trPr>
          <w:cantSplit/>
          <w:trHeight w:val="397"/>
        </w:trPr>
        <w:tc>
          <w:tcPr>
            <w:tcW w:w="184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3F86E621" w14:textId="284754C6" w:rsidR="00963A30" w:rsidRPr="00C2126D" w:rsidRDefault="001B1046">
            <w:pPr>
              <w:rPr>
                <w:b/>
                <w:bCs/>
                <w:lang w:eastAsia="en-AU"/>
              </w:rPr>
            </w:pPr>
            <w:r>
              <w:rPr>
                <w:b/>
                <w:bCs/>
                <w:lang w:eastAsia="en-AU"/>
              </w:rPr>
              <w:t>Live Stream</w:t>
            </w:r>
          </w:p>
        </w:tc>
        <w:tc>
          <w:tcPr>
            <w:tcW w:w="808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746460DC" w14:textId="77777777" w:rsidR="008F04BE" w:rsidRDefault="00320310" w:rsidP="00320310">
            <w:pPr>
              <w:rPr>
                <w:b/>
                <w:bCs/>
                <w:lang w:eastAsia="en-AU"/>
              </w:rPr>
            </w:pPr>
            <w:r w:rsidRPr="00320310">
              <w:rPr>
                <w:b/>
                <w:bCs/>
                <w:lang w:eastAsia="en-AU"/>
              </w:rPr>
              <w:t>Conference Opening - Dr Kate Anderson MC</w:t>
            </w:r>
          </w:p>
          <w:p w14:paraId="51FD5966" w14:textId="77777777" w:rsidR="008F04BE" w:rsidRDefault="00320310" w:rsidP="00320310">
            <w:pPr>
              <w:rPr>
                <w:lang w:eastAsia="en-AU"/>
              </w:rPr>
            </w:pPr>
            <w:r w:rsidRPr="00320310">
              <w:rPr>
                <w:lang w:eastAsia="en-AU"/>
              </w:rPr>
              <w:t>Conference Housekeeping</w:t>
            </w:r>
          </w:p>
          <w:p w14:paraId="138A8B65" w14:textId="575AD07E" w:rsidR="00320310" w:rsidRPr="00320310" w:rsidRDefault="00320310" w:rsidP="00320310">
            <w:pPr>
              <w:rPr>
                <w:lang w:eastAsia="en-AU"/>
              </w:rPr>
            </w:pPr>
            <w:r w:rsidRPr="00320310">
              <w:rPr>
                <w:lang w:eastAsia="en-AU"/>
              </w:rPr>
              <w:t xml:space="preserve">Welcome to </w:t>
            </w:r>
            <w:r w:rsidR="007A38F7">
              <w:rPr>
                <w:lang w:eastAsia="en-AU"/>
              </w:rPr>
              <w:t>Country</w:t>
            </w:r>
          </w:p>
          <w:p w14:paraId="42C45291" w14:textId="4F6AC0F8" w:rsidR="00963A30" w:rsidRPr="00ED2072" w:rsidRDefault="00320310" w:rsidP="00320310">
            <w:pPr>
              <w:rPr>
                <w:lang w:eastAsia="en-AU"/>
              </w:rPr>
            </w:pPr>
            <w:r w:rsidRPr="00320310">
              <w:rPr>
                <w:lang w:eastAsia="en-AU"/>
              </w:rPr>
              <w:t>Welcome to RMIT - Professor Sherman Young</w:t>
            </w:r>
            <w:r w:rsidR="007A38F7">
              <w:rPr>
                <w:lang w:eastAsia="en-AU"/>
              </w:rPr>
              <w:t>,</w:t>
            </w:r>
            <w:r w:rsidRPr="00320310">
              <w:rPr>
                <w:lang w:eastAsia="en-AU"/>
              </w:rPr>
              <w:t xml:space="preserve"> RMIT</w:t>
            </w:r>
            <w:r w:rsidR="007A38F7">
              <w:rPr>
                <w:lang w:eastAsia="en-AU"/>
              </w:rPr>
              <w:t xml:space="preserve"> </w:t>
            </w:r>
            <w:r w:rsidRPr="00320310">
              <w:rPr>
                <w:lang w:eastAsia="en-AU"/>
              </w:rPr>
              <w:t>Deputy Vice-Chancellor - Education</w:t>
            </w:r>
          </w:p>
        </w:tc>
      </w:tr>
      <w:tr w:rsidR="00963A30" w:rsidRPr="00004E4B" w14:paraId="0EE6F462" w14:textId="77777777" w:rsidTr="00473576">
        <w:trPr>
          <w:cantSplit/>
          <w:trHeight w:val="397"/>
        </w:trPr>
        <w:tc>
          <w:tcPr>
            <w:tcW w:w="1843" w:type="dxa"/>
            <w:tcBorders>
              <w:top w:val="single" w:sz="4" w:space="0" w:color="auto"/>
              <w:left w:val="nil"/>
              <w:right w:val="nil"/>
            </w:tcBorders>
            <w:shd w:val="clear" w:color="auto" w:fill="D2F0F6"/>
          </w:tcPr>
          <w:p w14:paraId="255F0838" w14:textId="77777777" w:rsidR="00963A30" w:rsidRDefault="00963A30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>
              <w:rPr>
                <w:lang w:eastAsia="en-AU"/>
              </w:rPr>
              <w:t>9:15am</w:t>
            </w:r>
          </w:p>
        </w:tc>
        <w:tc>
          <w:tcPr>
            <w:tcW w:w="8080" w:type="dxa"/>
            <w:tcBorders>
              <w:top w:val="single" w:sz="4" w:space="0" w:color="auto"/>
              <w:left w:val="nil"/>
              <w:right w:val="nil"/>
            </w:tcBorders>
            <w:shd w:val="clear" w:color="auto" w:fill="D2F0F6"/>
          </w:tcPr>
          <w:p w14:paraId="49CB14BA" w14:textId="3CBAC85C" w:rsidR="00963A30" w:rsidRPr="00491F83" w:rsidRDefault="00FA0B98">
            <w:pPr>
              <w:pStyle w:val="Heading2"/>
              <w:tabs>
                <w:tab w:val="left" w:pos="9923"/>
                <w:tab w:val="left" w:pos="10632"/>
              </w:tabs>
              <w:rPr>
                <w:rFonts w:ascii="Arial" w:hAnsi="Arial"/>
                <w:sz w:val="24"/>
                <w:szCs w:val="24"/>
                <w:lang w:eastAsia="en-AU"/>
              </w:rPr>
            </w:pPr>
            <w:r>
              <w:rPr>
                <w:lang w:eastAsia="en-AU"/>
              </w:rPr>
              <w:t>Presentations</w:t>
            </w:r>
          </w:p>
        </w:tc>
      </w:tr>
      <w:tr w:rsidR="00980902" w:rsidRPr="00004E4B" w14:paraId="6F457993" w14:textId="77777777" w:rsidTr="00473576">
        <w:trPr>
          <w:cantSplit/>
          <w:trHeight w:val="397"/>
        </w:trPr>
        <w:tc>
          <w:tcPr>
            <w:tcW w:w="1843" w:type="dxa"/>
            <w:tcBorders>
              <w:left w:val="nil"/>
              <w:right w:val="nil"/>
            </w:tcBorders>
            <w:shd w:val="clear" w:color="auto" w:fill="auto"/>
          </w:tcPr>
          <w:p w14:paraId="2E1723A6" w14:textId="56D7A866" w:rsidR="00980902" w:rsidRDefault="00980902">
            <w:pPr>
              <w:rPr>
                <w:b/>
                <w:bCs/>
                <w:lang w:eastAsia="en-AU"/>
              </w:rPr>
            </w:pPr>
            <w:r>
              <w:rPr>
                <w:b/>
                <w:bCs/>
                <w:lang w:eastAsia="en-AU"/>
              </w:rPr>
              <w:t>Online</w:t>
            </w:r>
          </w:p>
        </w:tc>
        <w:tc>
          <w:tcPr>
            <w:tcW w:w="8080" w:type="dxa"/>
            <w:tcBorders>
              <w:left w:val="nil"/>
              <w:right w:val="nil"/>
            </w:tcBorders>
            <w:shd w:val="clear" w:color="auto" w:fill="auto"/>
          </w:tcPr>
          <w:p w14:paraId="3748E0B7" w14:textId="77777777" w:rsidR="008F04BE" w:rsidRDefault="00980902" w:rsidP="00980902">
            <w:pPr>
              <w:rPr>
                <w:b/>
                <w:bCs/>
                <w:lang w:eastAsia="en-AU"/>
              </w:rPr>
            </w:pPr>
            <w:r w:rsidRPr="00D71979">
              <w:rPr>
                <w:b/>
                <w:bCs/>
                <w:lang w:eastAsia="en-AU"/>
              </w:rPr>
              <w:t>UDL-LevelUp: Implementing inclusive practices in online courses</w:t>
            </w:r>
          </w:p>
          <w:p w14:paraId="2CF073ED" w14:textId="6073030D" w:rsidR="00980902" w:rsidRDefault="00980902" w:rsidP="00980902">
            <w:pPr>
              <w:rPr>
                <w:lang w:eastAsia="en-AU"/>
              </w:rPr>
            </w:pPr>
            <w:r w:rsidRPr="00825A54">
              <w:rPr>
                <w:lang w:eastAsia="en-AU"/>
              </w:rPr>
              <w:t>Tanya Allan</w:t>
            </w:r>
            <w:r>
              <w:rPr>
                <w:lang w:eastAsia="en-AU"/>
              </w:rPr>
              <w:t xml:space="preserve">, </w:t>
            </w:r>
            <w:r w:rsidRPr="00E043B2">
              <w:rPr>
                <w:lang w:eastAsia="en-AU"/>
              </w:rPr>
              <w:t>Trina Bianchini</w:t>
            </w:r>
            <w:r>
              <w:rPr>
                <w:lang w:eastAsia="en-AU"/>
              </w:rPr>
              <w:t xml:space="preserve">, </w:t>
            </w:r>
            <w:r w:rsidRPr="004D6FBC">
              <w:rPr>
                <w:lang w:eastAsia="en-AU"/>
              </w:rPr>
              <w:t>TAFE SA</w:t>
            </w:r>
            <w:r>
              <w:rPr>
                <w:lang w:eastAsia="en-AU"/>
              </w:rPr>
              <w:t>,</w:t>
            </w:r>
            <w:r w:rsidRPr="00E043B2">
              <w:rPr>
                <w:lang w:eastAsia="en-AU"/>
              </w:rPr>
              <w:t xml:space="preserve"> Naomi McGrath</w:t>
            </w:r>
            <w:r>
              <w:rPr>
                <w:lang w:eastAsia="en-AU"/>
              </w:rPr>
              <w:t xml:space="preserve"> and </w:t>
            </w:r>
            <w:r w:rsidRPr="006C16DF">
              <w:rPr>
                <w:lang w:eastAsia="en-AU"/>
              </w:rPr>
              <w:t>John J Fardoulis</w:t>
            </w:r>
            <w:bookmarkStart w:id="0" w:name="_Hlk168320543"/>
            <w:r>
              <w:rPr>
                <w:lang w:eastAsia="en-AU"/>
              </w:rPr>
              <w:t>,</w:t>
            </w:r>
            <w:r w:rsidRPr="00825A54">
              <w:rPr>
                <w:lang w:eastAsia="en-AU"/>
              </w:rPr>
              <w:t xml:space="preserve"> </w:t>
            </w:r>
            <w:r w:rsidRPr="003666A9">
              <w:rPr>
                <w:lang w:eastAsia="en-AU"/>
              </w:rPr>
              <w:t>TAFE NSW</w:t>
            </w:r>
          </w:p>
          <w:bookmarkEnd w:id="0"/>
          <w:p w14:paraId="1F9C1E58" w14:textId="77777777" w:rsidR="00980902" w:rsidRDefault="00980902" w:rsidP="00980902">
            <w:pPr>
              <w:rPr>
                <w:lang w:eastAsia="en-AU"/>
              </w:rPr>
            </w:pPr>
            <w:r>
              <w:rPr>
                <w:lang w:eastAsia="en-AU"/>
              </w:rPr>
              <w:t>Presentation: 20 minutes</w:t>
            </w:r>
          </w:p>
          <w:p w14:paraId="48BF55A5" w14:textId="642630D9" w:rsidR="00980902" w:rsidRPr="00E5406D" w:rsidRDefault="00E5406D" w:rsidP="00980902">
            <w:pPr>
              <w:rPr>
                <w:b/>
                <w:bCs/>
                <w:lang w:eastAsia="en-AU"/>
              </w:rPr>
            </w:pPr>
            <w:r>
              <w:rPr>
                <w:lang w:eastAsia="en-AU"/>
              </w:rPr>
              <w:t>9</w:t>
            </w:r>
            <w:r w:rsidR="00057A51">
              <w:rPr>
                <w:lang w:eastAsia="en-AU"/>
              </w:rPr>
              <w:t>:</w:t>
            </w:r>
            <w:r>
              <w:rPr>
                <w:lang w:eastAsia="en-AU"/>
              </w:rPr>
              <w:t>15-9</w:t>
            </w:r>
            <w:r w:rsidR="00057A51">
              <w:rPr>
                <w:lang w:eastAsia="en-AU"/>
              </w:rPr>
              <w:t>:</w:t>
            </w:r>
            <w:r>
              <w:rPr>
                <w:lang w:eastAsia="en-AU"/>
              </w:rPr>
              <w:t>35</w:t>
            </w:r>
          </w:p>
        </w:tc>
      </w:tr>
      <w:tr w:rsidR="00963A30" w:rsidRPr="00004E4B" w14:paraId="176F3890" w14:textId="77777777" w:rsidTr="00473576">
        <w:trPr>
          <w:cantSplit/>
          <w:trHeight w:val="397"/>
        </w:trPr>
        <w:tc>
          <w:tcPr>
            <w:tcW w:w="1843" w:type="dxa"/>
            <w:tcBorders>
              <w:left w:val="nil"/>
              <w:right w:val="nil"/>
            </w:tcBorders>
            <w:shd w:val="clear" w:color="auto" w:fill="auto"/>
          </w:tcPr>
          <w:p w14:paraId="4D3A1670" w14:textId="7A7C7FBA" w:rsidR="00963A30" w:rsidRPr="003450DA" w:rsidRDefault="001B1046">
            <w:pPr>
              <w:rPr>
                <w:b/>
                <w:bCs/>
                <w:lang w:eastAsia="en-AU"/>
              </w:rPr>
            </w:pPr>
            <w:r>
              <w:rPr>
                <w:b/>
                <w:bCs/>
                <w:lang w:eastAsia="en-AU"/>
              </w:rPr>
              <w:t>Live Stream</w:t>
            </w:r>
          </w:p>
        </w:tc>
        <w:tc>
          <w:tcPr>
            <w:tcW w:w="8080" w:type="dxa"/>
            <w:tcBorders>
              <w:left w:val="nil"/>
              <w:right w:val="nil"/>
            </w:tcBorders>
            <w:shd w:val="clear" w:color="auto" w:fill="auto"/>
          </w:tcPr>
          <w:p w14:paraId="692D122E" w14:textId="77777777" w:rsidR="00462623" w:rsidRPr="00A06E95" w:rsidRDefault="00462623" w:rsidP="00462623">
            <w:pPr>
              <w:rPr>
                <w:b/>
                <w:bCs/>
                <w:lang w:eastAsia="en-AU"/>
              </w:rPr>
            </w:pPr>
            <w:r w:rsidRPr="00A06E95">
              <w:rPr>
                <w:b/>
                <w:bCs/>
                <w:lang w:eastAsia="en-AU"/>
              </w:rPr>
              <w:t>Infecting our university with UDL, one academic at a time!</w:t>
            </w:r>
          </w:p>
          <w:p w14:paraId="011F5F08" w14:textId="77777777" w:rsidR="00462623" w:rsidRPr="00A06E95" w:rsidRDefault="00462623" w:rsidP="00462623">
            <w:pPr>
              <w:rPr>
                <w:lang w:eastAsia="en-AU"/>
              </w:rPr>
            </w:pPr>
            <w:r w:rsidRPr="00A06E95">
              <w:rPr>
                <w:lang w:eastAsia="en-AU"/>
              </w:rPr>
              <w:t>Dr Helen Black, Dr Annette Sartor and Dr Nicole Bridges, Western Sydney University</w:t>
            </w:r>
          </w:p>
          <w:p w14:paraId="2B8D7419" w14:textId="77777777" w:rsidR="00462623" w:rsidRPr="00A06E95" w:rsidRDefault="00462623" w:rsidP="00462623">
            <w:pPr>
              <w:rPr>
                <w:lang w:eastAsia="en-AU"/>
              </w:rPr>
            </w:pPr>
            <w:r w:rsidRPr="00A06E95">
              <w:rPr>
                <w:lang w:eastAsia="en-AU"/>
              </w:rPr>
              <w:t>Presentation: 20 minutes</w:t>
            </w:r>
          </w:p>
          <w:p w14:paraId="49ECAB2A" w14:textId="12DF97AF" w:rsidR="00F8414B" w:rsidRPr="00462623" w:rsidRDefault="00A13D17" w:rsidP="001C0189">
            <w:pPr>
              <w:rPr>
                <w:b/>
                <w:bCs/>
                <w:lang w:eastAsia="en-AU"/>
              </w:rPr>
            </w:pPr>
            <w:r>
              <w:rPr>
                <w:lang w:eastAsia="en-AU"/>
              </w:rPr>
              <w:t>9</w:t>
            </w:r>
            <w:r w:rsidR="00EC0339">
              <w:rPr>
                <w:lang w:eastAsia="en-AU"/>
              </w:rPr>
              <w:t>:</w:t>
            </w:r>
            <w:r>
              <w:rPr>
                <w:lang w:eastAsia="en-AU"/>
              </w:rPr>
              <w:t>15-9</w:t>
            </w:r>
            <w:r w:rsidR="00EC0339">
              <w:rPr>
                <w:lang w:eastAsia="en-AU"/>
              </w:rPr>
              <w:t>:</w:t>
            </w:r>
            <w:r>
              <w:rPr>
                <w:lang w:eastAsia="en-AU"/>
              </w:rPr>
              <w:t>35</w:t>
            </w:r>
          </w:p>
        </w:tc>
      </w:tr>
      <w:tr w:rsidR="00963A30" w:rsidRPr="00004E4B" w14:paraId="093FD8DE" w14:textId="77777777" w:rsidTr="00473576">
        <w:trPr>
          <w:cantSplit/>
          <w:trHeight w:val="181"/>
        </w:trPr>
        <w:tc>
          <w:tcPr>
            <w:tcW w:w="1843" w:type="dxa"/>
            <w:tcBorders>
              <w:left w:val="nil"/>
              <w:right w:val="nil"/>
            </w:tcBorders>
            <w:shd w:val="clear" w:color="auto" w:fill="E7E6E6" w:themeFill="background2"/>
          </w:tcPr>
          <w:p w14:paraId="20D998AC" w14:textId="62CB3788" w:rsidR="00963A30" w:rsidRPr="00B6637D" w:rsidRDefault="002E2346" w:rsidP="00E50FA2">
            <w:pPr>
              <w:pStyle w:val="Heading2"/>
              <w:tabs>
                <w:tab w:val="left" w:pos="9923"/>
                <w:tab w:val="left" w:pos="10632"/>
              </w:tabs>
              <w:spacing w:before="0" w:after="0"/>
              <w:rPr>
                <w:lang w:eastAsia="en-AU"/>
              </w:rPr>
            </w:pPr>
            <w:r>
              <w:rPr>
                <w:lang w:eastAsia="en-AU"/>
              </w:rPr>
              <w:t>9</w:t>
            </w:r>
            <w:r w:rsidR="00B80CB1">
              <w:rPr>
                <w:lang w:eastAsia="en-AU"/>
              </w:rPr>
              <w:t>:</w:t>
            </w:r>
            <w:r>
              <w:rPr>
                <w:lang w:eastAsia="en-AU"/>
              </w:rPr>
              <w:t>35am</w:t>
            </w:r>
          </w:p>
        </w:tc>
        <w:tc>
          <w:tcPr>
            <w:tcW w:w="8080" w:type="dxa"/>
            <w:tcBorders>
              <w:left w:val="nil"/>
              <w:right w:val="nil"/>
            </w:tcBorders>
            <w:shd w:val="clear" w:color="auto" w:fill="E7E6E6" w:themeFill="background2"/>
          </w:tcPr>
          <w:p w14:paraId="56C2C657" w14:textId="77777777" w:rsidR="00963A30" w:rsidRPr="00004E4B" w:rsidRDefault="00963A30" w:rsidP="00E50FA2">
            <w:pPr>
              <w:pStyle w:val="Heading2"/>
              <w:tabs>
                <w:tab w:val="left" w:pos="9923"/>
                <w:tab w:val="left" w:pos="10632"/>
              </w:tabs>
              <w:spacing w:before="0" w:after="0"/>
              <w:rPr>
                <w:lang w:eastAsia="en-AU"/>
              </w:rPr>
            </w:pPr>
            <w:r>
              <w:rPr>
                <w:lang w:eastAsia="en-AU"/>
              </w:rPr>
              <w:t>Break</w:t>
            </w:r>
          </w:p>
        </w:tc>
      </w:tr>
      <w:tr w:rsidR="00D8401C" w:rsidRPr="00004E4B" w14:paraId="6147B594" w14:textId="77777777" w:rsidTr="00473576">
        <w:trPr>
          <w:cantSplit/>
          <w:trHeight w:val="397"/>
        </w:trPr>
        <w:tc>
          <w:tcPr>
            <w:tcW w:w="1843" w:type="dxa"/>
            <w:tcBorders>
              <w:left w:val="nil"/>
              <w:bottom w:val="single" w:sz="4" w:space="0" w:color="auto"/>
              <w:right w:val="nil"/>
            </w:tcBorders>
            <w:shd w:val="clear" w:color="auto" w:fill="D2F0F6"/>
          </w:tcPr>
          <w:p w14:paraId="2FAD1C3F" w14:textId="073C1EC0" w:rsidR="00D8401C" w:rsidRDefault="002E2346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>
              <w:rPr>
                <w:lang w:eastAsia="en-AU"/>
              </w:rPr>
              <w:t>9</w:t>
            </w:r>
            <w:r w:rsidR="00B80CB1">
              <w:rPr>
                <w:lang w:eastAsia="en-AU"/>
              </w:rPr>
              <w:t>:</w:t>
            </w:r>
            <w:r>
              <w:rPr>
                <w:lang w:eastAsia="en-AU"/>
              </w:rPr>
              <w:t>45am</w:t>
            </w:r>
          </w:p>
        </w:tc>
        <w:tc>
          <w:tcPr>
            <w:tcW w:w="8080" w:type="dxa"/>
            <w:tcBorders>
              <w:left w:val="nil"/>
              <w:bottom w:val="single" w:sz="4" w:space="0" w:color="auto"/>
              <w:right w:val="nil"/>
            </w:tcBorders>
            <w:shd w:val="clear" w:color="auto" w:fill="D2F0F6"/>
          </w:tcPr>
          <w:p w14:paraId="1F21730E" w14:textId="1339EE77" w:rsidR="00D8401C" w:rsidRDefault="00DB4435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>
              <w:rPr>
                <w:lang w:eastAsia="en-AU"/>
              </w:rPr>
              <w:t>Presentations</w:t>
            </w:r>
          </w:p>
        </w:tc>
      </w:tr>
      <w:tr w:rsidR="00D8401C" w:rsidRPr="00004E4B" w14:paraId="1F8666E7" w14:textId="77777777" w:rsidTr="00473576">
        <w:trPr>
          <w:cantSplit/>
          <w:trHeight w:val="397"/>
        </w:trPr>
        <w:tc>
          <w:tcPr>
            <w:tcW w:w="1843" w:type="dxa"/>
            <w:tcBorders>
              <w:left w:val="nil"/>
              <w:right w:val="nil"/>
            </w:tcBorders>
            <w:shd w:val="clear" w:color="auto" w:fill="auto"/>
          </w:tcPr>
          <w:p w14:paraId="716F6748" w14:textId="3CE01022" w:rsidR="00D8401C" w:rsidRPr="00B6637D" w:rsidRDefault="00D8401C" w:rsidP="00D8401C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 w:rsidRPr="00A06E95">
              <w:rPr>
                <w:rFonts w:eastAsiaTheme="minorHAnsi" w:cstheme="minorBidi"/>
                <w:bCs/>
                <w:color w:val="auto"/>
                <w:sz w:val="22"/>
                <w:szCs w:val="22"/>
                <w:lang w:eastAsia="en-AU"/>
              </w:rPr>
              <w:t>Online</w:t>
            </w:r>
          </w:p>
        </w:tc>
        <w:tc>
          <w:tcPr>
            <w:tcW w:w="8080" w:type="dxa"/>
            <w:tcBorders>
              <w:left w:val="nil"/>
              <w:right w:val="nil"/>
            </w:tcBorders>
            <w:shd w:val="clear" w:color="auto" w:fill="auto"/>
          </w:tcPr>
          <w:p w14:paraId="5485263E" w14:textId="77777777" w:rsidR="008F04BE" w:rsidRDefault="00DB4435" w:rsidP="00DB4435">
            <w:pPr>
              <w:rPr>
                <w:b/>
                <w:bCs/>
                <w:lang w:eastAsia="en-AU"/>
              </w:rPr>
            </w:pPr>
            <w:r w:rsidRPr="00A06E95">
              <w:rPr>
                <w:b/>
                <w:bCs/>
                <w:lang w:eastAsia="en-AU"/>
              </w:rPr>
              <w:t>Practical applications of accessible and diverse UDL techniques</w:t>
            </w:r>
          </w:p>
          <w:p w14:paraId="3473CD82" w14:textId="2EBE45B6" w:rsidR="00DB4435" w:rsidRPr="00A06E95" w:rsidRDefault="00DB4435" w:rsidP="00DB4435">
            <w:pPr>
              <w:rPr>
                <w:lang w:eastAsia="en-AU"/>
              </w:rPr>
            </w:pPr>
            <w:r w:rsidRPr="00A06E95">
              <w:rPr>
                <w:lang w:eastAsia="en-AU"/>
              </w:rPr>
              <w:t>AJ Penrose, RMIT</w:t>
            </w:r>
          </w:p>
          <w:p w14:paraId="599FBD6E" w14:textId="77777777" w:rsidR="00DB4435" w:rsidRPr="00A06E95" w:rsidRDefault="00DB4435" w:rsidP="00DB4435">
            <w:pPr>
              <w:rPr>
                <w:lang w:eastAsia="en-AU"/>
              </w:rPr>
            </w:pPr>
            <w:r w:rsidRPr="00A06E95">
              <w:rPr>
                <w:lang w:eastAsia="en-AU"/>
              </w:rPr>
              <w:t>Presentation: 20 minutes</w:t>
            </w:r>
          </w:p>
          <w:p w14:paraId="59DA1C8E" w14:textId="1326884B" w:rsidR="00D8401C" w:rsidRPr="00A06E95" w:rsidRDefault="002E2346" w:rsidP="00DB4435">
            <w:pPr>
              <w:pStyle w:val="Heading2"/>
              <w:tabs>
                <w:tab w:val="left" w:pos="9923"/>
                <w:tab w:val="left" w:pos="10632"/>
              </w:tabs>
              <w:rPr>
                <w:color w:val="auto"/>
                <w:lang w:eastAsia="en-AU"/>
              </w:rPr>
            </w:pPr>
            <w:r>
              <w:rPr>
                <w:rFonts w:eastAsiaTheme="minorHAnsi" w:cstheme="minorBidi"/>
                <w:b w:val="0"/>
                <w:color w:val="auto"/>
                <w:sz w:val="22"/>
                <w:szCs w:val="22"/>
                <w:lang w:eastAsia="en-AU"/>
              </w:rPr>
              <w:t>9</w:t>
            </w:r>
            <w:r w:rsidR="00EC0339">
              <w:rPr>
                <w:rFonts w:eastAsiaTheme="minorHAnsi" w:cstheme="minorBidi"/>
                <w:b w:val="0"/>
                <w:color w:val="auto"/>
                <w:sz w:val="22"/>
                <w:szCs w:val="22"/>
                <w:lang w:eastAsia="en-AU"/>
              </w:rPr>
              <w:t>:</w:t>
            </w:r>
            <w:r>
              <w:rPr>
                <w:rFonts w:eastAsiaTheme="minorHAnsi" w:cstheme="minorBidi"/>
                <w:b w:val="0"/>
                <w:color w:val="auto"/>
                <w:sz w:val="22"/>
                <w:szCs w:val="22"/>
                <w:lang w:eastAsia="en-AU"/>
              </w:rPr>
              <w:t>45-</w:t>
            </w:r>
            <w:r w:rsidR="00852C4F">
              <w:rPr>
                <w:rFonts w:eastAsiaTheme="minorHAnsi" w:cstheme="minorBidi"/>
                <w:b w:val="0"/>
                <w:color w:val="auto"/>
                <w:sz w:val="22"/>
                <w:szCs w:val="22"/>
                <w:lang w:eastAsia="en-AU"/>
              </w:rPr>
              <w:t>10</w:t>
            </w:r>
            <w:r w:rsidR="00EC0339">
              <w:rPr>
                <w:rFonts w:eastAsiaTheme="minorHAnsi" w:cstheme="minorBidi"/>
                <w:b w:val="0"/>
                <w:color w:val="auto"/>
                <w:sz w:val="22"/>
                <w:szCs w:val="22"/>
                <w:lang w:eastAsia="en-AU"/>
              </w:rPr>
              <w:t>:</w:t>
            </w:r>
            <w:r w:rsidR="00852C4F">
              <w:rPr>
                <w:rFonts w:eastAsiaTheme="minorHAnsi" w:cstheme="minorBidi"/>
                <w:b w:val="0"/>
                <w:color w:val="auto"/>
                <w:sz w:val="22"/>
                <w:szCs w:val="22"/>
                <w:lang w:eastAsia="en-AU"/>
              </w:rPr>
              <w:t>0</w:t>
            </w:r>
            <w:r w:rsidR="00F95B7E">
              <w:rPr>
                <w:rFonts w:eastAsiaTheme="minorHAnsi" w:cstheme="minorBidi"/>
                <w:b w:val="0"/>
                <w:color w:val="auto"/>
                <w:sz w:val="22"/>
                <w:szCs w:val="22"/>
                <w:lang w:eastAsia="en-AU"/>
              </w:rPr>
              <w:t>5</w:t>
            </w:r>
          </w:p>
        </w:tc>
      </w:tr>
      <w:tr w:rsidR="00D8401C" w:rsidRPr="002429E1" w14:paraId="2A7A58D7" w14:textId="77777777" w:rsidTr="00473576">
        <w:trPr>
          <w:cantSplit/>
          <w:trHeight w:val="397"/>
        </w:trPr>
        <w:tc>
          <w:tcPr>
            <w:tcW w:w="184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226744E" w14:textId="6984DA81" w:rsidR="00D8401C" w:rsidRPr="00CB3C90" w:rsidRDefault="00D8401C" w:rsidP="00D8401C">
            <w:pPr>
              <w:rPr>
                <w:b/>
                <w:bCs/>
                <w:lang w:eastAsia="en-AU"/>
              </w:rPr>
            </w:pPr>
            <w:r>
              <w:rPr>
                <w:b/>
                <w:bCs/>
                <w:lang w:eastAsia="en-AU"/>
              </w:rPr>
              <w:t>Live Stream</w:t>
            </w:r>
          </w:p>
        </w:tc>
        <w:tc>
          <w:tcPr>
            <w:tcW w:w="808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50B8BF4" w14:textId="77777777" w:rsidR="008F04BE" w:rsidRDefault="00462623" w:rsidP="00462623">
            <w:pPr>
              <w:rPr>
                <w:b/>
                <w:bCs/>
                <w:lang w:eastAsia="en-AU"/>
              </w:rPr>
            </w:pPr>
            <w:r w:rsidRPr="005E697A">
              <w:rPr>
                <w:b/>
                <w:bCs/>
                <w:lang w:eastAsia="en-AU"/>
              </w:rPr>
              <w:t>Reinvigorating Nyungar Boodja: Collaboration and implementation of Nyungar and UDL pedagogies to rekindle desire for participatory action by Indigenous and non-Indigenous students</w:t>
            </w:r>
          </w:p>
          <w:p w14:paraId="0402EB5B" w14:textId="0954CB65" w:rsidR="00462623" w:rsidRDefault="00462623" w:rsidP="00462623">
            <w:pPr>
              <w:rPr>
                <w:lang w:eastAsia="en-AU"/>
              </w:rPr>
            </w:pPr>
            <w:r w:rsidRPr="00F152ED">
              <w:rPr>
                <w:lang w:eastAsia="en-AU"/>
              </w:rPr>
              <w:t>Max Jackson</w:t>
            </w:r>
            <w:r>
              <w:rPr>
                <w:lang w:eastAsia="en-AU"/>
              </w:rPr>
              <w:t xml:space="preserve">, </w:t>
            </w:r>
            <w:r w:rsidRPr="00A92C37">
              <w:rPr>
                <w:lang w:eastAsia="en-AU"/>
              </w:rPr>
              <w:t>Anthony Kickett</w:t>
            </w:r>
            <w:r>
              <w:rPr>
                <w:lang w:eastAsia="en-AU"/>
              </w:rPr>
              <w:t xml:space="preserve">, </w:t>
            </w:r>
            <w:r w:rsidRPr="00E64B3B">
              <w:rPr>
                <w:lang w:eastAsia="en-AU"/>
              </w:rPr>
              <w:t>Marleigh Zada</w:t>
            </w:r>
            <w:r>
              <w:rPr>
                <w:lang w:eastAsia="en-AU"/>
              </w:rPr>
              <w:t xml:space="preserve">, </w:t>
            </w:r>
            <w:r w:rsidRPr="00E25AAF">
              <w:rPr>
                <w:lang w:eastAsia="en-AU"/>
              </w:rPr>
              <w:t>Curtin University</w:t>
            </w:r>
          </w:p>
          <w:p w14:paraId="7F0BA86B" w14:textId="77777777" w:rsidR="00462623" w:rsidRDefault="00462623" w:rsidP="00462623">
            <w:pPr>
              <w:rPr>
                <w:lang w:eastAsia="en-AU"/>
              </w:rPr>
            </w:pPr>
            <w:r>
              <w:rPr>
                <w:lang w:eastAsia="en-AU"/>
              </w:rPr>
              <w:t>Presentation: 20 minutes</w:t>
            </w:r>
          </w:p>
          <w:p w14:paraId="25E70367" w14:textId="1C9CC4EE" w:rsidR="00D8401C" w:rsidRPr="00A06E95" w:rsidRDefault="00A13D17" w:rsidP="00462623">
            <w:pPr>
              <w:rPr>
                <w:lang w:eastAsia="en-AU"/>
              </w:rPr>
            </w:pPr>
            <w:r>
              <w:rPr>
                <w:lang w:eastAsia="en-AU"/>
              </w:rPr>
              <w:t>9</w:t>
            </w:r>
            <w:r w:rsidR="00EC0339">
              <w:rPr>
                <w:lang w:eastAsia="en-AU"/>
              </w:rPr>
              <w:t>:</w:t>
            </w:r>
            <w:r>
              <w:rPr>
                <w:lang w:eastAsia="en-AU"/>
              </w:rPr>
              <w:t>45-10</w:t>
            </w:r>
            <w:r w:rsidR="00EC0339">
              <w:rPr>
                <w:lang w:eastAsia="en-AU"/>
              </w:rPr>
              <w:t>:</w:t>
            </w:r>
            <w:r>
              <w:rPr>
                <w:lang w:eastAsia="en-AU"/>
              </w:rPr>
              <w:t>0</w:t>
            </w:r>
            <w:r w:rsidR="00F95B7E">
              <w:rPr>
                <w:lang w:eastAsia="en-AU"/>
              </w:rPr>
              <w:t>5</w:t>
            </w:r>
          </w:p>
        </w:tc>
      </w:tr>
      <w:tr w:rsidR="00E80458" w:rsidRPr="002429E1" w14:paraId="2F71FC8C" w14:textId="77777777" w:rsidTr="00473576">
        <w:trPr>
          <w:cantSplit/>
          <w:trHeight w:val="397"/>
        </w:trPr>
        <w:tc>
          <w:tcPr>
            <w:tcW w:w="1843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2DA9F458" w14:textId="71941A04" w:rsidR="00E80458" w:rsidRPr="00B908B6" w:rsidRDefault="00BF6724" w:rsidP="00B908B6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 w:rsidRPr="00B908B6">
              <w:rPr>
                <w:lang w:eastAsia="en-AU"/>
              </w:rPr>
              <w:t>10</w:t>
            </w:r>
            <w:r w:rsidR="00B80CB1">
              <w:rPr>
                <w:lang w:eastAsia="en-AU"/>
              </w:rPr>
              <w:t>:</w:t>
            </w:r>
            <w:r w:rsidR="00A52697">
              <w:rPr>
                <w:lang w:eastAsia="en-AU"/>
              </w:rPr>
              <w:t>15</w:t>
            </w:r>
            <w:r w:rsidRPr="00B908B6">
              <w:rPr>
                <w:lang w:eastAsia="en-AU"/>
              </w:rPr>
              <w:t>am</w:t>
            </w:r>
          </w:p>
        </w:tc>
        <w:tc>
          <w:tcPr>
            <w:tcW w:w="8080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6C0FA676" w14:textId="74AEFFD5" w:rsidR="00E80458" w:rsidRPr="00B908B6" w:rsidRDefault="005449BE" w:rsidP="00B908B6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>
              <w:rPr>
                <w:lang w:eastAsia="en-AU"/>
              </w:rPr>
              <w:t>Break</w:t>
            </w:r>
          </w:p>
        </w:tc>
      </w:tr>
      <w:tr w:rsidR="005449BE" w:rsidRPr="002429E1" w14:paraId="00C1047C" w14:textId="77777777" w:rsidTr="00473576">
        <w:trPr>
          <w:cantSplit/>
          <w:trHeight w:val="397"/>
        </w:trPr>
        <w:tc>
          <w:tcPr>
            <w:tcW w:w="1843" w:type="dxa"/>
            <w:tcBorders>
              <w:left w:val="nil"/>
              <w:right w:val="nil"/>
            </w:tcBorders>
            <w:shd w:val="clear" w:color="auto" w:fill="D2F0F6"/>
          </w:tcPr>
          <w:p w14:paraId="21C55E94" w14:textId="163EE5AC" w:rsidR="005449BE" w:rsidRPr="00B908B6" w:rsidRDefault="005449BE" w:rsidP="00B908B6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>
              <w:rPr>
                <w:lang w:eastAsia="en-AU"/>
              </w:rPr>
              <w:t>10</w:t>
            </w:r>
            <w:r w:rsidR="00B80CB1">
              <w:rPr>
                <w:lang w:eastAsia="en-AU"/>
              </w:rPr>
              <w:t>:</w:t>
            </w:r>
            <w:r>
              <w:rPr>
                <w:lang w:eastAsia="en-AU"/>
              </w:rPr>
              <w:t>45</w:t>
            </w:r>
            <w:r w:rsidR="007677ED">
              <w:rPr>
                <w:lang w:eastAsia="en-AU"/>
              </w:rPr>
              <w:t>am</w:t>
            </w:r>
          </w:p>
        </w:tc>
        <w:tc>
          <w:tcPr>
            <w:tcW w:w="8080" w:type="dxa"/>
            <w:tcBorders>
              <w:left w:val="nil"/>
              <w:right w:val="nil"/>
            </w:tcBorders>
            <w:shd w:val="clear" w:color="auto" w:fill="D2F0F6"/>
          </w:tcPr>
          <w:p w14:paraId="2BCA08D1" w14:textId="280C7CC6" w:rsidR="005449BE" w:rsidRDefault="005449BE" w:rsidP="00B908B6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>
              <w:rPr>
                <w:lang w:eastAsia="en-AU"/>
              </w:rPr>
              <w:t>Presentation</w:t>
            </w:r>
            <w:r w:rsidR="007677ED">
              <w:rPr>
                <w:lang w:eastAsia="en-AU"/>
              </w:rPr>
              <w:t>s</w:t>
            </w:r>
          </w:p>
        </w:tc>
      </w:tr>
      <w:tr w:rsidR="00B8232E" w:rsidRPr="002429E1" w14:paraId="34AF03BF" w14:textId="77777777" w:rsidTr="00473576">
        <w:trPr>
          <w:cantSplit/>
          <w:trHeight w:val="397"/>
        </w:trPr>
        <w:tc>
          <w:tcPr>
            <w:tcW w:w="1843" w:type="dxa"/>
            <w:tcBorders>
              <w:left w:val="nil"/>
              <w:right w:val="nil"/>
            </w:tcBorders>
            <w:shd w:val="clear" w:color="auto" w:fill="auto"/>
          </w:tcPr>
          <w:p w14:paraId="1B60EA38" w14:textId="59EAE9E0" w:rsidR="00B8232E" w:rsidRDefault="00B8232E" w:rsidP="00B8232E">
            <w:pPr>
              <w:rPr>
                <w:b/>
                <w:bCs/>
                <w:lang w:eastAsia="en-AU"/>
              </w:rPr>
            </w:pPr>
            <w:r>
              <w:rPr>
                <w:b/>
                <w:bCs/>
                <w:lang w:eastAsia="en-AU"/>
              </w:rPr>
              <w:t>Online</w:t>
            </w:r>
          </w:p>
        </w:tc>
        <w:tc>
          <w:tcPr>
            <w:tcW w:w="8080" w:type="dxa"/>
            <w:tcBorders>
              <w:left w:val="nil"/>
              <w:right w:val="nil"/>
            </w:tcBorders>
            <w:shd w:val="clear" w:color="auto" w:fill="auto"/>
          </w:tcPr>
          <w:p w14:paraId="241B1D8E" w14:textId="77777777" w:rsidR="00B8232E" w:rsidRPr="00BB24CC" w:rsidRDefault="00B8232E" w:rsidP="00B8232E">
            <w:pPr>
              <w:rPr>
                <w:b/>
                <w:bCs/>
                <w:lang w:eastAsia="en-AU"/>
              </w:rPr>
            </w:pPr>
            <w:bookmarkStart w:id="1" w:name="_Hlk167710903"/>
            <w:r w:rsidRPr="00E234B5">
              <w:rPr>
                <w:b/>
                <w:bCs/>
                <w:lang w:eastAsia="en-AU"/>
              </w:rPr>
              <w:t>How ANYONE can make an engaging podcast in an hour!</w:t>
            </w:r>
          </w:p>
          <w:p w14:paraId="3F4988A2" w14:textId="1A8AE5CD" w:rsidR="00B8232E" w:rsidRDefault="00B8232E" w:rsidP="00B8232E">
            <w:pPr>
              <w:rPr>
                <w:lang w:eastAsia="en-AU"/>
              </w:rPr>
            </w:pPr>
            <w:r w:rsidRPr="005C7B11">
              <w:rPr>
                <w:lang w:eastAsia="en-AU"/>
              </w:rPr>
              <w:t>Mark Shelton, Sophia Holmes and Dr Brigid Morrison, University of Tasmania</w:t>
            </w:r>
          </w:p>
          <w:p w14:paraId="030B8399" w14:textId="77777777" w:rsidR="00B8232E" w:rsidRDefault="00B8232E" w:rsidP="00B8232E">
            <w:pPr>
              <w:rPr>
                <w:lang w:eastAsia="en-AU"/>
              </w:rPr>
            </w:pPr>
            <w:r>
              <w:rPr>
                <w:lang w:eastAsia="en-AU"/>
              </w:rPr>
              <w:t>Workshop: 55 minutes</w:t>
            </w:r>
            <w:bookmarkEnd w:id="1"/>
          </w:p>
          <w:p w14:paraId="7006170B" w14:textId="6BC448C4" w:rsidR="00B8232E" w:rsidRPr="00CF2C85" w:rsidRDefault="00B8232E" w:rsidP="00B8232E">
            <w:pPr>
              <w:rPr>
                <w:b/>
                <w:bCs/>
                <w:lang w:eastAsia="en-AU"/>
              </w:rPr>
            </w:pPr>
            <w:r>
              <w:rPr>
                <w:lang w:eastAsia="en-AU"/>
              </w:rPr>
              <w:t>10:45 – 11:40</w:t>
            </w:r>
          </w:p>
        </w:tc>
      </w:tr>
      <w:tr w:rsidR="00B8232E" w:rsidRPr="002429E1" w14:paraId="51B1F2D6" w14:textId="77777777" w:rsidTr="00473576">
        <w:trPr>
          <w:cantSplit/>
          <w:trHeight w:val="397"/>
        </w:trPr>
        <w:tc>
          <w:tcPr>
            <w:tcW w:w="1843" w:type="dxa"/>
            <w:tcBorders>
              <w:left w:val="nil"/>
              <w:right w:val="nil"/>
            </w:tcBorders>
            <w:shd w:val="clear" w:color="auto" w:fill="auto"/>
          </w:tcPr>
          <w:p w14:paraId="4F49BFD5" w14:textId="341D859E" w:rsidR="00B8232E" w:rsidRPr="00CB3C90" w:rsidRDefault="00B8232E" w:rsidP="00B8232E">
            <w:pPr>
              <w:rPr>
                <w:b/>
                <w:bCs/>
                <w:lang w:eastAsia="en-AU"/>
              </w:rPr>
            </w:pPr>
            <w:r>
              <w:rPr>
                <w:b/>
                <w:bCs/>
                <w:lang w:eastAsia="en-AU"/>
              </w:rPr>
              <w:t>Live Stream</w:t>
            </w:r>
          </w:p>
        </w:tc>
        <w:tc>
          <w:tcPr>
            <w:tcW w:w="8080" w:type="dxa"/>
            <w:tcBorders>
              <w:left w:val="nil"/>
              <w:right w:val="nil"/>
            </w:tcBorders>
            <w:shd w:val="clear" w:color="auto" w:fill="auto"/>
          </w:tcPr>
          <w:p w14:paraId="670AAF51" w14:textId="77777777" w:rsidR="00B8232E" w:rsidRPr="00CF2C85" w:rsidRDefault="00B8232E" w:rsidP="00B8232E">
            <w:pPr>
              <w:rPr>
                <w:b/>
                <w:bCs/>
                <w:lang w:eastAsia="en-AU"/>
              </w:rPr>
            </w:pPr>
            <w:r w:rsidRPr="00CF2C85">
              <w:rPr>
                <w:b/>
                <w:bCs/>
                <w:lang w:eastAsia="en-AU"/>
              </w:rPr>
              <w:t>Inclusive Learning Brainstorm: UDL ideas to remove barriers to learning</w:t>
            </w:r>
          </w:p>
          <w:p w14:paraId="1FF4B1D6" w14:textId="77777777" w:rsidR="00B8232E" w:rsidRDefault="00B8232E" w:rsidP="00B8232E">
            <w:pPr>
              <w:rPr>
                <w:lang w:eastAsia="en-AU"/>
              </w:rPr>
            </w:pPr>
            <w:r>
              <w:rPr>
                <w:lang w:eastAsia="en-AU"/>
              </w:rPr>
              <w:t>Justin Wylie</w:t>
            </w:r>
          </w:p>
          <w:p w14:paraId="09571871" w14:textId="77777777" w:rsidR="00B8232E" w:rsidRDefault="00B8232E" w:rsidP="00B8232E">
            <w:pPr>
              <w:rPr>
                <w:lang w:eastAsia="en-AU"/>
              </w:rPr>
            </w:pPr>
            <w:r>
              <w:rPr>
                <w:lang w:eastAsia="en-AU"/>
              </w:rPr>
              <w:t>Workshop</w:t>
            </w:r>
            <w:r w:rsidRPr="00A025DC">
              <w:rPr>
                <w:lang w:eastAsia="en-AU"/>
              </w:rPr>
              <w:t xml:space="preserve">: </w:t>
            </w:r>
            <w:r>
              <w:rPr>
                <w:lang w:eastAsia="en-AU"/>
              </w:rPr>
              <w:t xml:space="preserve">55 </w:t>
            </w:r>
            <w:r w:rsidRPr="00A025DC">
              <w:rPr>
                <w:lang w:eastAsia="en-AU"/>
              </w:rPr>
              <w:t>minutes</w:t>
            </w:r>
          </w:p>
          <w:p w14:paraId="5B511C27" w14:textId="6D515547" w:rsidR="00B8232E" w:rsidRPr="00E234B5" w:rsidRDefault="00B8232E" w:rsidP="00B8232E">
            <w:pPr>
              <w:rPr>
                <w:b/>
                <w:bCs/>
                <w:lang w:eastAsia="en-AU"/>
              </w:rPr>
            </w:pPr>
            <w:r>
              <w:rPr>
                <w:lang w:eastAsia="en-AU"/>
              </w:rPr>
              <w:t>10:45 – 11:40</w:t>
            </w:r>
          </w:p>
        </w:tc>
      </w:tr>
      <w:tr w:rsidR="00B8232E" w:rsidRPr="002429E1" w14:paraId="0C638C1E" w14:textId="77777777" w:rsidTr="00473576">
        <w:trPr>
          <w:cantSplit/>
          <w:trHeight w:val="181"/>
        </w:trPr>
        <w:tc>
          <w:tcPr>
            <w:tcW w:w="1843" w:type="dxa"/>
            <w:tcBorders>
              <w:left w:val="nil"/>
              <w:right w:val="nil"/>
            </w:tcBorders>
            <w:shd w:val="clear" w:color="auto" w:fill="E7E6E6" w:themeFill="background2"/>
          </w:tcPr>
          <w:p w14:paraId="37314B87" w14:textId="77777777" w:rsidR="00B8232E" w:rsidRPr="002429E1" w:rsidRDefault="00B8232E" w:rsidP="00B8232E">
            <w:pPr>
              <w:pStyle w:val="Heading2"/>
              <w:tabs>
                <w:tab w:val="left" w:pos="9923"/>
                <w:tab w:val="left" w:pos="10632"/>
              </w:tabs>
              <w:spacing w:before="0" w:after="0"/>
              <w:rPr>
                <w:color w:val="auto"/>
                <w:lang w:eastAsia="en-AU"/>
              </w:rPr>
            </w:pPr>
            <w:bookmarkStart w:id="2" w:name="_Hlk167440647"/>
            <w:r w:rsidRPr="002429E1">
              <w:rPr>
                <w:lang w:eastAsia="en-AU"/>
              </w:rPr>
              <w:t>11:40</w:t>
            </w:r>
            <w:r>
              <w:rPr>
                <w:lang w:eastAsia="en-AU"/>
              </w:rPr>
              <w:t>am</w:t>
            </w:r>
          </w:p>
        </w:tc>
        <w:tc>
          <w:tcPr>
            <w:tcW w:w="8080" w:type="dxa"/>
            <w:tcBorders>
              <w:left w:val="nil"/>
              <w:right w:val="nil"/>
            </w:tcBorders>
            <w:shd w:val="clear" w:color="auto" w:fill="E7E6E6" w:themeFill="background2"/>
          </w:tcPr>
          <w:p w14:paraId="792B4784" w14:textId="77777777" w:rsidR="00B8232E" w:rsidRPr="002429E1" w:rsidRDefault="00B8232E" w:rsidP="00B8232E">
            <w:pPr>
              <w:pStyle w:val="Heading2"/>
              <w:tabs>
                <w:tab w:val="left" w:pos="9923"/>
                <w:tab w:val="left" w:pos="10632"/>
              </w:tabs>
              <w:spacing w:before="0" w:after="0"/>
              <w:rPr>
                <w:color w:val="auto"/>
                <w:lang w:eastAsia="en-AU"/>
              </w:rPr>
            </w:pPr>
            <w:r>
              <w:rPr>
                <w:lang w:eastAsia="en-AU"/>
              </w:rPr>
              <w:t>Break</w:t>
            </w:r>
          </w:p>
        </w:tc>
      </w:tr>
      <w:bookmarkEnd w:id="2"/>
      <w:tr w:rsidR="00B8232E" w:rsidRPr="00004E4B" w14:paraId="414F5236" w14:textId="77777777" w:rsidTr="00473576">
        <w:trPr>
          <w:cantSplit/>
          <w:trHeight w:val="397"/>
        </w:trPr>
        <w:tc>
          <w:tcPr>
            <w:tcW w:w="1843" w:type="dxa"/>
            <w:tcBorders>
              <w:left w:val="nil"/>
              <w:right w:val="nil"/>
            </w:tcBorders>
            <w:shd w:val="clear" w:color="auto" w:fill="D2F0F6"/>
          </w:tcPr>
          <w:p w14:paraId="6203036F" w14:textId="77777777" w:rsidR="00B8232E" w:rsidRPr="00B6637D" w:rsidRDefault="00B8232E" w:rsidP="00B8232E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 w:rsidRPr="00827CB0">
              <w:rPr>
                <w:lang w:eastAsia="en-AU"/>
              </w:rPr>
              <w:t>11:50am</w:t>
            </w:r>
          </w:p>
        </w:tc>
        <w:tc>
          <w:tcPr>
            <w:tcW w:w="8080" w:type="dxa"/>
            <w:tcBorders>
              <w:left w:val="nil"/>
              <w:right w:val="nil"/>
            </w:tcBorders>
            <w:shd w:val="clear" w:color="auto" w:fill="D2F0F6"/>
          </w:tcPr>
          <w:p w14:paraId="28A79D6E" w14:textId="699E54CA" w:rsidR="00B8232E" w:rsidRPr="00E246A4" w:rsidRDefault="00B8232E" w:rsidP="00B8232E">
            <w:pPr>
              <w:pStyle w:val="Heading2"/>
              <w:tabs>
                <w:tab w:val="left" w:pos="9923"/>
                <w:tab w:val="left" w:pos="10632"/>
              </w:tabs>
              <w:rPr>
                <w:b w:val="0"/>
                <w:bCs/>
                <w:lang w:eastAsia="en-AU"/>
              </w:rPr>
            </w:pPr>
            <w:r>
              <w:rPr>
                <w:lang w:eastAsia="en-AU"/>
              </w:rPr>
              <w:t>Presentations</w:t>
            </w:r>
          </w:p>
        </w:tc>
      </w:tr>
      <w:tr w:rsidR="00B8232E" w:rsidRPr="00004E4B" w14:paraId="15FF167F" w14:textId="77777777" w:rsidTr="00473576">
        <w:trPr>
          <w:cantSplit/>
          <w:trHeight w:val="397"/>
        </w:trPr>
        <w:tc>
          <w:tcPr>
            <w:tcW w:w="1843" w:type="dxa"/>
            <w:tcBorders>
              <w:left w:val="nil"/>
              <w:right w:val="nil"/>
            </w:tcBorders>
            <w:shd w:val="clear" w:color="auto" w:fill="auto"/>
          </w:tcPr>
          <w:p w14:paraId="1B11C5E0" w14:textId="61ACD958" w:rsidR="00B8232E" w:rsidRPr="00E246A4" w:rsidRDefault="00B8232E" w:rsidP="00B8232E">
            <w:pPr>
              <w:rPr>
                <w:lang w:eastAsia="en-AU"/>
              </w:rPr>
            </w:pPr>
            <w:r>
              <w:rPr>
                <w:b/>
                <w:bCs/>
                <w:lang w:eastAsia="en-AU"/>
              </w:rPr>
              <w:t>Online</w:t>
            </w:r>
          </w:p>
        </w:tc>
        <w:tc>
          <w:tcPr>
            <w:tcW w:w="8080" w:type="dxa"/>
            <w:tcBorders>
              <w:left w:val="nil"/>
              <w:right w:val="nil"/>
            </w:tcBorders>
            <w:shd w:val="clear" w:color="auto" w:fill="auto"/>
          </w:tcPr>
          <w:p w14:paraId="13E0D734" w14:textId="52793F78" w:rsidR="00B8232E" w:rsidRPr="002952F5" w:rsidRDefault="00B8232E" w:rsidP="00B8232E">
            <w:pPr>
              <w:rPr>
                <w:b/>
                <w:bCs/>
                <w:lang w:eastAsia="en-AU"/>
              </w:rPr>
            </w:pPr>
            <w:bookmarkStart w:id="3" w:name="_Hlk167711014"/>
            <w:r w:rsidRPr="00C3246E">
              <w:rPr>
                <w:b/>
                <w:bCs/>
                <w:lang w:eastAsia="en-AU"/>
              </w:rPr>
              <w:t>Enacting UDL: Enabling universal asynchronous approaches to reach more learners</w:t>
            </w:r>
          </w:p>
          <w:p w14:paraId="0AF573CD" w14:textId="4C237D15" w:rsidR="00B8232E" w:rsidRDefault="00B8232E" w:rsidP="00B8232E">
            <w:pPr>
              <w:rPr>
                <w:lang w:eastAsia="en-AU"/>
              </w:rPr>
            </w:pPr>
            <w:r w:rsidRPr="007F1664">
              <w:rPr>
                <w:lang w:eastAsia="en-AU"/>
              </w:rPr>
              <w:t xml:space="preserve">Elizabeth Hitches </w:t>
            </w:r>
            <w:r>
              <w:rPr>
                <w:lang w:eastAsia="en-AU"/>
              </w:rPr>
              <w:t xml:space="preserve">and </w:t>
            </w:r>
            <w:r w:rsidRPr="004D5757">
              <w:rPr>
                <w:lang w:eastAsia="en-AU"/>
              </w:rPr>
              <w:t>Stuart Woodcock</w:t>
            </w:r>
            <w:r>
              <w:rPr>
                <w:lang w:eastAsia="en-AU"/>
              </w:rPr>
              <w:t xml:space="preserve">, </w:t>
            </w:r>
            <w:r w:rsidRPr="002A0B5C">
              <w:rPr>
                <w:lang w:eastAsia="en-AU"/>
              </w:rPr>
              <w:t>Griffith University</w:t>
            </w:r>
          </w:p>
          <w:p w14:paraId="311B257C" w14:textId="77777777" w:rsidR="00B8232E" w:rsidRDefault="00B8232E" w:rsidP="00B8232E">
            <w:pPr>
              <w:rPr>
                <w:lang w:eastAsia="en-AU"/>
              </w:rPr>
            </w:pPr>
            <w:r>
              <w:rPr>
                <w:lang w:eastAsia="en-AU"/>
              </w:rPr>
              <w:t>Presentation: 20 minutes</w:t>
            </w:r>
            <w:bookmarkEnd w:id="3"/>
          </w:p>
          <w:p w14:paraId="257509A0" w14:textId="7979DEAF" w:rsidR="00B8232E" w:rsidRPr="00E246A4" w:rsidRDefault="00B8232E" w:rsidP="00B8232E">
            <w:pPr>
              <w:rPr>
                <w:lang w:eastAsia="en-AU"/>
              </w:rPr>
            </w:pPr>
            <w:r>
              <w:rPr>
                <w:lang w:eastAsia="en-AU"/>
              </w:rPr>
              <w:t>11:50 – 12:10</w:t>
            </w:r>
          </w:p>
        </w:tc>
      </w:tr>
      <w:tr w:rsidR="00B8232E" w:rsidRPr="00004E4B" w14:paraId="1910A5AB" w14:textId="77777777" w:rsidTr="00473576">
        <w:trPr>
          <w:cantSplit/>
          <w:trHeight w:val="397"/>
        </w:trPr>
        <w:tc>
          <w:tcPr>
            <w:tcW w:w="1843" w:type="dxa"/>
            <w:tcBorders>
              <w:left w:val="nil"/>
              <w:right w:val="nil"/>
            </w:tcBorders>
            <w:shd w:val="clear" w:color="auto" w:fill="auto"/>
          </w:tcPr>
          <w:p w14:paraId="0F61E6D7" w14:textId="6DFA1D49" w:rsidR="00B8232E" w:rsidRPr="00E246A4" w:rsidRDefault="00B8232E" w:rsidP="00B8232E">
            <w:pPr>
              <w:rPr>
                <w:lang w:eastAsia="en-AU"/>
              </w:rPr>
            </w:pPr>
            <w:r>
              <w:rPr>
                <w:b/>
                <w:bCs/>
                <w:lang w:eastAsia="en-AU"/>
              </w:rPr>
              <w:t>Live Stream</w:t>
            </w:r>
          </w:p>
        </w:tc>
        <w:tc>
          <w:tcPr>
            <w:tcW w:w="8080" w:type="dxa"/>
            <w:tcBorders>
              <w:left w:val="nil"/>
              <w:right w:val="nil"/>
            </w:tcBorders>
            <w:shd w:val="clear" w:color="auto" w:fill="auto"/>
          </w:tcPr>
          <w:p w14:paraId="1ECE22B8" w14:textId="77777777" w:rsidR="00B8232E" w:rsidRPr="002952F5" w:rsidRDefault="00B8232E" w:rsidP="00B8232E">
            <w:pPr>
              <w:rPr>
                <w:b/>
                <w:bCs/>
                <w:lang w:eastAsia="en-AU"/>
              </w:rPr>
            </w:pPr>
            <w:r w:rsidRPr="002952F5">
              <w:rPr>
                <w:b/>
                <w:bCs/>
                <w:lang w:eastAsia="en-AU"/>
              </w:rPr>
              <w:t>Using the student voice to measure success and impact</w:t>
            </w:r>
          </w:p>
          <w:p w14:paraId="6516A051" w14:textId="77777777" w:rsidR="00B8232E" w:rsidRDefault="00B8232E" w:rsidP="00B8232E">
            <w:pPr>
              <w:rPr>
                <w:lang w:eastAsia="en-AU"/>
              </w:rPr>
            </w:pPr>
            <w:r>
              <w:rPr>
                <w:lang w:eastAsia="en-AU"/>
              </w:rPr>
              <w:t xml:space="preserve">Dr </w:t>
            </w:r>
            <w:r w:rsidRPr="00E246A4">
              <w:rPr>
                <w:lang w:eastAsia="en-AU"/>
              </w:rPr>
              <w:t>Samantha Poulos</w:t>
            </w:r>
            <w:bookmarkStart w:id="4" w:name="_Hlk168319491"/>
            <w:r>
              <w:rPr>
                <w:lang w:eastAsia="en-AU"/>
              </w:rPr>
              <w:t xml:space="preserve">, </w:t>
            </w:r>
            <w:r w:rsidRPr="00E846A6">
              <w:rPr>
                <w:lang w:eastAsia="en-AU"/>
              </w:rPr>
              <w:t>University of Sydney</w:t>
            </w:r>
            <w:bookmarkEnd w:id="4"/>
          </w:p>
          <w:p w14:paraId="30113B76" w14:textId="77777777" w:rsidR="00B8232E" w:rsidRDefault="00B8232E" w:rsidP="00B8232E">
            <w:pPr>
              <w:rPr>
                <w:lang w:eastAsia="en-AU"/>
              </w:rPr>
            </w:pPr>
            <w:r>
              <w:rPr>
                <w:lang w:eastAsia="en-AU"/>
              </w:rPr>
              <w:t>Presentation: 20 minutes</w:t>
            </w:r>
          </w:p>
          <w:p w14:paraId="39E1734A" w14:textId="2022F742" w:rsidR="00B8232E" w:rsidRPr="00C3246E" w:rsidRDefault="00B8232E" w:rsidP="00B8232E">
            <w:pPr>
              <w:rPr>
                <w:b/>
                <w:bCs/>
                <w:lang w:eastAsia="en-AU"/>
              </w:rPr>
            </w:pPr>
            <w:r>
              <w:rPr>
                <w:lang w:eastAsia="en-AU"/>
              </w:rPr>
              <w:t>11:50 – 12:10</w:t>
            </w:r>
          </w:p>
        </w:tc>
      </w:tr>
      <w:tr w:rsidR="00B8232E" w:rsidRPr="002429E1" w14:paraId="116368D3" w14:textId="77777777" w:rsidTr="00473576">
        <w:trPr>
          <w:cantSplit/>
          <w:trHeight w:val="181"/>
        </w:trPr>
        <w:tc>
          <w:tcPr>
            <w:tcW w:w="1843" w:type="dxa"/>
            <w:tcBorders>
              <w:left w:val="nil"/>
              <w:right w:val="nil"/>
            </w:tcBorders>
            <w:shd w:val="clear" w:color="auto" w:fill="E7E6E6" w:themeFill="background2"/>
          </w:tcPr>
          <w:p w14:paraId="745D94EE" w14:textId="7B54CB7B" w:rsidR="00B8232E" w:rsidRPr="002429E1" w:rsidRDefault="00B8232E" w:rsidP="00B8232E">
            <w:pPr>
              <w:pStyle w:val="Heading2"/>
              <w:tabs>
                <w:tab w:val="left" w:pos="9923"/>
                <w:tab w:val="left" w:pos="10632"/>
              </w:tabs>
              <w:spacing w:before="0" w:after="0"/>
              <w:rPr>
                <w:color w:val="auto"/>
                <w:lang w:eastAsia="en-AU"/>
              </w:rPr>
            </w:pPr>
            <w:r w:rsidRPr="002429E1">
              <w:rPr>
                <w:lang w:eastAsia="en-AU"/>
              </w:rPr>
              <w:t>1</w:t>
            </w:r>
            <w:r>
              <w:rPr>
                <w:lang w:eastAsia="en-AU"/>
              </w:rPr>
              <w:t>2</w:t>
            </w:r>
            <w:r w:rsidRPr="002429E1">
              <w:rPr>
                <w:lang w:eastAsia="en-AU"/>
              </w:rPr>
              <w:t>:</w:t>
            </w:r>
            <w:r>
              <w:rPr>
                <w:lang w:eastAsia="en-AU"/>
              </w:rPr>
              <w:t>10pm</w:t>
            </w:r>
          </w:p>
        </w:tc>
        <w:tc>
          <w:tcPr>
            <w:tcW w:w="8080" w:type="dxa"/>
            <w:tcBorders>
              <w:left w:val="nil"/>
              <w:right w:val="nil"/>
            </w:tcBorders>
            <w:shd w:val="clear" w:color="auto" w:fill="E7E6E6" w:themeFill="background2"/>
          </w:tcPr>
          <w:p w14:paraId="452757E3" w14:textId="77777777" w:rsidR="00B8232E" w:rsidRPr="002429E1" w:rsidRDefault="00B8232E" w:rsidP="00B8232E">
            <w:pPr>
              <w:pStyle w:val="Heading2"/>
              <w:tabs>
                <w:tab w:val="left" w:pos="9923"/>
                <w:tab w:val="left" w:pos="10632"/>
              </w:tabs>
              <w:spacing w:before="0" w:after="0"/>
              <w:rPr>
                <w:color w:val="auto"/>
                <w:lang w:eastAsia="en-AU"/>
              </w:rPr>
            </w:pPr>
            <w:r>
              <w:rPr>
                <w:lang w:eastAsia="en-AU"/>
              </w:rPr>
              <w:t>Break</w:t>
            </w:r>
          </w:p>
        </w:tc>
      </w:tr>
      <w:tr w:rsidR="00B8232E" w:rsidRPr="00004E4B" w14:paraId="692C6886" w14:textId="77777777" w:rsidTr="00473576">
        <w:trPr>
          <w:cantSplit/>
          <w:trHeight w:val="397"/>
        </w:trPr>
        <w:tc>
          <w:tcPr>
            <w:tcW w:w="1843" w:type="dxa"/>
            <w:tcBorders>
              <w:top w:val="single" w:sz="4" w:space="0" w:color="auto"/>
              <w:left w:val="nil"/>
              <w:right w:val="nil"/>
            </w:tcBorders>
            <w:shd w:val="clear" w:color="auto" w:fill="D2F0F6"/>
          </w:tcPr>
          <w:p w14:paraId="506C14E8" w14:textId="0B3B76AD" w:rsidR="00B8232E" w:rsidRPr="00B6637D" w:rsidRDefault="00B8232E" w:rsidP="00B8232E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 w:rsidRPr="00F152ED">
              <w:rPr>
                <w:lang w:eastAsia="en-AU"/>
              </w:rPr>
              <w:t>1</w:t>
            </w:r>
            <w:r>
              <w:rPr>
                <w:lang w:eastAsia="en-AU"/>
              </w:rPr>
              <w:t>2</w:t>
            </w:r>
            <w:r w:rsidRPr="00F152ED">
              <w:rPr>
                <w:lang w:eastAsia="en-AU"/>
              </w:rPr>
              <w:t>:</w:t>
            </w:r>
            <w:r>
              <w:rPr>
                <w:lang w:eastAsia="en-AU"/>
              </w:rPr>
              <w:t>2</w:t>
            </w:r>
            <w:r w:rsidRPr="00F152ED">
              <w:rPr>
                <w:lang w:eastAsia="en-AU"/>
              </w:rPr>
              <w:t>0</w:t>
            </w:r>
            <w:r>
              <w:rPr>
                <w:lang w:eastAsia="en-AU"/>
              </w:rPr>
              <w:t>pm</w:t>
            </w:r>
          </w:p>
        </w:tc>
        <w:tc>
          <w:tcPr>
            <w:tcW w:w="8080" w:type="dxa"/>
            <w:tcBorders>
              <w:top w:val="single" w:sz="4" w:space="0" w:color="auto"/>
              <w:left w:val="nil"/>
              <w:right w:val="nil"/>
            </w:tcBorders>
            <w:shd w:val="clear" w:color="auto" w:fill="D2F0F6"/>
          </w:tcPr>
          <w:p w14:paraId="5D6AE6FD" w14:textId="7A27CA2E" w:rsidR="00B8232E" w:rsidRPr="00004E4B" w:rsidRDefault="00B8232E" w:rsidP="00B8232E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>
              <w:rPr>
                <w:lang w:eastAsia="en-AU"/>
              </w:rPr>
              <w:t>Presentations</w:t>
            </w:r>
          </w:p>
        </w:tc>
      </w:tr>
      <w:tr w:rsidR="00B8232E" w:rsidRPr="00004E4B" w14:paraId="4FC2EEC1" w14:textId="77777777" w:rsidTr="00473576">
        <w:trPr>
          <w:cantSplit/>
          <w:trHeight w:val="397"/>
        </w:trPr>
        <w:tc>
          <w:tcPr>
            <w:tcW w:w="1843" w:type="dxa"/>
            <w:tcBorders>
              <w:left w:val="nil"/>
              <w:right w:val="nil"/>
            </w:tcBorders>
            <w:shd w:val="clear" w:color="auto" w:fill="auto"/>
          </w:tcPr>
          <w:p w14:paraId="2F7A9B45" w14:textId="5719576F" w:rsidR="00B8232E" w:rsidRPr="00E246A4" w:rsidRDefault="00B8232E" w:rsidP="00B8232E">
            <w:pPr>
              <w:rPr>
                <w:lang w:eastAsia="en-AU"/>
              </w:rPr>
            </w:pPr>
            <w:r>
              <w:rPr>
                <w:b/>
                <w:bCs/>
                <w:lang w:eastAsia="en-AU"/>
              </w:rPr>
              <w:t>Online</w:t>
            </w:r>
          </w:p>
        </w:tc>
        <w:tc>
          <w:tcPr>
            <w:tcW w:w="8080" w:type="dxa"/>
            <w:tcBorders>
              <w:left w:val="nil"/>
              <w:right w:val="nil"/>
            </w:tcBorders>
            <w:shd w:val="clear" w:color="auto" w:fill="auto"/>
          </w:tcPr>
          <w:p w14:paraId="0B6BA929" w14:textId="77777777" w:rsidR="008F04BE" w:rsidRDefault="00B8232E" w:rsidP="00B8232E">
            <w:pPr>
              <w:rPr>
                <w:b/>
                <w:bCs/>
                <w:lang w:eastAsia="en-AU"/>
              </w:rPr>
            </w:pPr>
            <w:r w:rsidRPr="00DC674B">
              <w:rPr>
                <w:b/>
                <w:bCs/>
                <w:lang w:eastAsia="en-AU"/>
              </w:rPr>
              <w:t>Fostering Inclusive Learning: Southern Cross Model (SCM) Unit Site Standards</w:t>
            </w:r>
          </w:p>
          <w:p w14:paraId="5FC05AC0" w14:textId="2CB734A7" w:rsidR="00B8232E" w:rsidRDefault="00B8232E" w:rsidP="00B8232E">
            <w:pPr>
              <w:rPr>
                <w:lang w:eastAsia="en-AU"/>
              </w:rPr>
            </w:pPr>
            <w:r>
              <w:rPr>
                <w:lang w:eastAsia="en-AU"/>
              </w:rPr>
              <w:t xml:space="preserve">Dr Polly Lai, </w:t>
            </w:r>
            <w:r w:rsidRPr="006E55B7">
              <w:rPr>
                <w:lang w:eastAsia="en-AU"/>
              </w:rPr>
              <w:t>Kelly Hill</w:t>
            </w:r>
            <w:r>
              <w:rPr>
                <w:lang w:eastAsia="en-AU"/>
              </w:rPr>
              <w:t xml:space="preserve">, </w:t>
            </w:r>
            <w:r w:rsidRPr="00820231">
              <w:rPr>
                <w:lang w:eastAsia="en-AU"/>
              </w:rPr>
              <w:t>Alison Bundock</w:t>
            </w:r>
            <w:r>
              <w:rPr>
                <w:lang w:eastAsia="en-AU"/>
              </w:rPr>
              <w:t xml:space="preserve"> and </w:t>
            </w:r>
            <w:r w:rsidRPr="00820231">
              <w:rPr>
                <w:lang w:eastAsia="en-AU"/>
              </w:rPr>
              <w:t>Ruth Greenaway</w:t>
            </w:r>
            <w:bookmarkStart w:id="5" w:name="_Hlk168320526"/>
            <w:r>
              <w:rPr>
                <w:lang w:eastAsia="en-AU"/>
              </w:rPr>
              <w:t xml:space="preserve">, </w:t>
            </w:r>
            <w:r w:rsidRPr="004D6FBC">
              <w:rPr>
                <w:lang w:eastAsia="en-AU"/>
              </w:rPr>
              <w:t>Southern Cross University</w:t>
            </w:r>
          </w:p>
          <w:bookmarkEnd w:id="5"/>
          <w:p w14:paraId="3C25FC80" w14:textId="77777777" w:rsidR="00B8232E" w:rsidRDefault="00B8232E" w:rsidP="00B8232E">
            <w:pPr>
              <w:rPr>
                <w:lang w:eastAsia="en-AU"/>
              </w:rPr>
            </w:pPr>
            <w:r>
              <w:rPr>
                <w:lang w:eastAsia="en-AU"/>
              </w:rPr>
              <w:t>Presentation: 20 minutes</w:t>
            </w:r>
          </w:p>
          <w:p w14:paraId="0DA360BD" w14:textId="7977CB91" w:rsidR="00B8232E" w:rsidRPr="0061697C" w:rsidRDefault="00B8232E" w:rsidP="00B8232E">
            <w:pPr>
              <w:rPr>
                <w:lang w:eastAsia="en-AU"/>
              </w:rPr>
            </w:pPr>
            <w:r w:rsidRPr="00634277">
              <w:rPr>
                <w:lang w:eastAsia="en-AU"/>
              </w:rPr>
              <w:t xml:space="preserve">12:20 </w:t>
            </w:r>
            <w:r>
              <w:rPr>
                <w:lang w:eastAsia="en-AU"/>
              </w:rPr>
              <w:t xml:space="preserve">– </w:t>
            </w:r>
            <w:r w:rsidRPr="00634277">
              <w:rPr>
                <w:lang w:eastAsia="en-AU"/>
              </w:rPr>
              <w:t>12</w:t>
            </w:r>
            <w:r w:rsidR="00B80CB1">
              <w:rPr>
                <w:lang w:eastAsia="en-AU"/>
              </w:rPr>
              <w:t>:</w:t>
            </w:r>
            <w:r w:rsidRPr="00634277">
              <w:rPr>
                <w:lang w:eastAsia="en-AU"/>
              </w:rPr>
              <w:t>40</w:t>
            </w:r>
          </w:p>
        </w:tc>
      </w:tr>
      <w:tr w:rsidR="00B8232E" w:rsidRPr="00004E4B" w14:paraId="25C94B86" w14:textId="77777777" w:rsidTr="00473576">
        <w:trPr>
          <w:cantSplit/>
          <w:trHeight w:val="397"/>
        </w:trPr>
        <w:tc>
          <w:tcPr>
            <w:tcW w:w="1843" w:type="dxa"/>
            <w:tcBorders>
              <w:left w:val="nil"/>
              <w:right w:val="nil"/>
            </w:tcBorders>
            <w:shd w:val="clear" w:color="auto" w:fill="auto"/>
          </w:tcPr>
          <w:p w14:paraId="25BD40BC" w14:textId="7FA2A7F6" w:rsidR="00B8232E" w:rsidRDefault="00B8232E" w:rsidP="00B8232E">
            <w:pPr>
              <w:rPr>
                <w:b/>
                <w:bCs/>
                <w:lang w:eastAsia="en-AU"/>
              </w:rPr>
            </w:pPr>
            <w:r>
              <w:rPr>
                <w:b/>
                <w:bCs/>
                <w:lang w:eastAsia="en-AU"/>
              </w:rPr>
              <w:t>Live Stream</w:t>
            </w:r>
          </w:p>
        </w:tc>
        <w:tc>
          <w:tcPr>
            <w:tcW w:w="8080" w:type="dxa"/>
            <w:tcBorders>
              <w:left w:val="nil"/>
              <w:right w:val="nil"/>
            </w:tcBorders>
            <w:shd w:val="clear" w:color="auto" w:fill="auto"/>
          </w:tcPr>
          <w:p w14:paraId="5D4CF925" w14:textId="77777777" w:rsidR="008F04BE" w:rsidRDefault="00B8232E" w:rsidP="00B8232E">
            <w:pPr>
              <w:rPr>
                <w:b/>
                <w:bCs/>
                <w:lang w:eastAsia="en-AU"/>
              </w:rPr>
            </w:pPr>
            <w:r w:rsidRPr="00634277">
              <w:rPr>
                <w:b/>
                <w:bCs/>
                <w:lang w:eastAsia="en-AU"/>
              </w:rPr>
              <w:t>UDL Strategies for Inclusive Animation</w:t>
            </w:r>
          </w:p>
          <w:p w14:paraId="04D6337D" w14:textId="1C254822" w:rsidR="00B8232E" w:rsidRDefault="00B8232E" w:rsidP="00B8232E">
            <w:pPr>
              <w:rPr>
                <w:lang w:eastAsia="en-AU"/>
              </w:rPr>
            </w:pPr>
            <w:r w:rsidRPr="00634277">
              <w:rPr>
                <w:lang w:eastAsia="en-AU"/>
              </w:rPr>
              <w:t>Dianne Herft</w:t>
            </w:r>
            <w:r>
              <w:rPr>
                <w:lang w:eastAsia="en-AU"/>
              </w:rPr>
              <w:t xml:space="preserve">, </w:t>
            </w:r>
            <w:r w:rsidRPr="00E846A6">
              <w:rPr>
                <w:lang w:eastAsia="en-AU"/>
              </w:rPr>
              <w:t>RMIT University</w:t>
            </w:r>
          </w:p>
          <w:p w14:paraId="2881F4B0" w14:textId="77777777" w:rsidR="00B8232E" w:rsidRDefault="00B8232E" w:rsidP="00B8232E">
            <w:pPr>
              <w:rPr>
                <w:lang w:eastAsia="en-AU"/>
              </w:rPr>
            </w:pPr>
            <w:r>
              <w:rPr>
                <w:lang w:eastAsia="en-AU"/>
              </w:rPr>
              <w:t>Presentation: 20 minutes</w:t>
            </w:r>
          </w:p>
          <w:p w14:paraId="68692BFC" w14:textId="38083145" w:rsidR="00B8232E" w:rsidRPr="00DC674B" w:rsidRDefault="00B8232E" w:rsidP="00B8232E">
            <w:pPr>
              <w:rPr>
                <w:b/>
                <w:bCs/>
                <w:lang w:eastAsia="en-AU"/>
              </w:rPr>
            </w:pPr>
            <w:r w:rsidRPr="00634277">
              <w:rPr>
                <w:lang w:eastAsia="en-AU"/>
              </w:rPr>
              <w:t xml:space="preserve">12:20 </w:t>
            </w:r>
            <w:r>
              <w:rPr>
                <w:lang w:eastAsia="en-AU"/>
              </w:rPr>
              <w:t xml:space="preserve">– </w:t>
            </w:r>
            <w:r w:rsidRPr="00634277">
              <w:rPr>
                <w:lang w:eastAsia="en-AU"/>
              </w:rPr>
              <w:t>12</w:t>
            </w:r>
            <w:r w:rsidR="00B80CB1">
              <w:rPr>
                <w:lang w:eastAsia="en-AU"/>
              </w:rPr>
              <w:t>:</w:t>
            </w:r>
            <w:r w:rsidRPr="00634277">
              <w:rPr>
                <w:lang w:eastAsia="en-AU"/>
              </w:rPr>
              <w:t>40</w:t>
            </w:r>
          </w:p>
        </w:tc>
      </w:tr>
      <w:tr w:rsidR="00B8232E" w:rsidRPr="00004E4B" w14:paraId="408425AE" w14:textId="77777777" w:rsidTr="00473576">
        <w:trPr>
          <w:cantSplit/>
          <w:trHeight w:val="181"/>
        </w:trPr>
        <w:tc>
          <w:tcPr>
            <w:tcW w:w="1843" w:type="dxa"/>
            <w:tcBorders>
              <w:left w:val="nil"/>
              <w:right w:val="nil"/>
            </w:tcBorders>
            <w:shd w:val="clear" w:color="auto" w:fill="E7E6E6" w:themeFill="background2"/>
          </w:tcPr>
          <w:p w14:paraId="5E8F6EFE" w14:textId="3E0090D8" w:rsidR="00B8232E" w:rsidRPr="00E246A4" w:rsidRDefault="00B8232E" w:rsidP="00B8232E">
            <w:pPr>
              <w:pStyle w:val="Heading2"/>
              <w:tabs>
                <w:tab w:val="left" w:pos="9923"/>
                <w:tab w:val="left" w:pos="10632"/>
              </w:tabs>
              <w:spacing w:before="0" w:after="0"/>
              <w:rPr>
                <w:lang w:eastAsia="en-AU"/>
              </w:rPr>
            </w:pPr>
            <w:r w:rsidRPr="00E246A4">
              <w:rPr>
                <w:lang w:eastAsia="en-AU"/>
              </w:rPr>
              <w:t>12:</w:t>
            </w:r>
            <w:r>
              <w:rPr>
                <w:lang w:eastAsia="en-AU"/>
              </w:rPr>
              <w:t>40</w:t>
            </w:r>
            <w:r w:rsidRPr="00E246A4">
              <w:rPr>
                <w:lang w:eastAsia="en-AU"/>
              </w:rPr>
              <w:t>pm</w:t>
            </w:r>
          </w:p>
        </w:tc>
        <w:tc>
          <w:tcPr>
            <w:tcW w:w="8080" w:type="dxa"/>
            <w:tcBorders>
              <w:left w:val="nil"/>
              <w:right w:val="nil"/>
            </w:tcBorders>
            <w:shd w:val="clear" w:color="auto" w:fill="E7E6E6" w:themeFill="background2"/>
          </w:tcPr>
          <w:p w14:paraId="3FA1E2BC" w14:textId="77777777" w:rsidR="00B8232E" w:rsidRPr="00E246A4" w:rsidRDefault="00B8232E" w:rsidP="00B8232E">
            <w:pPr>
              <w:pStyle w:val="Heading2"/>
              <w:tabs>
                <w:tab w:val="left" w:pos="9923"/>
                <w:tab w:val="left" w:pos="10632"/>
              </w:tabs>
              <w:spacing w:before="0" w:after="0"/>
              <w:rPr>
                <w:lang w:eastAsia="en-AU"/>
              </w:rPr>
            </w:pPr>
            <w:r>
              <w:rPr>
                <w:lang w:eastAsia="en-AU"/>
              </w:rPr>
              <w:t>Lunch</w:t>
            </w:r>
          </w:p>
        </w:tc>
      </w:tr>
      <w:tr w:rsidR="00B8232E" w:rsidRPr="00004E4B" w14:paraId="54E0DCCA" w14:textId="77777777" w:rsidTr="00473576">
        <w:trPr>
          <w:cantSplit/>
          <w:trHeight w:val="397"/>
        </w:trPr>
        <w:tc>
          <w:tcPr>
            <w:tcW w:w="184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0324DB2A" w14:textId="45D9EE77" w:rsidR="00B8232E" w:rsidRPr="00F152ED" w:rsidRDefault="00B8232E" w:rsidP="00B8232E">
            <w:pPr>
              <w:rPr>
                <w:lang w:eastAsia="en-AU"/>
              </w:rPr>
            </w:pPr>
            <w:r>
              <w:rPr>
                <w:b/>
                <w:bCs/>
                <w:lang w:eastAsia="en-AU"/>
              </w:rPr>
              <w:t>Online</w:t>
            </w:r>
          </w:p>
        </w:tc>
        <w:tc>
          <w:tcPr>
            <w:tcW w:w="808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73369AF4" w14:textId="77777777" w:rsidR="00B8232E" w:rsidRDefault="00B8232E" w:rsidP="00B8232E">
            <w:pPr>
              <w:rPr>
                <w:lang w:eastAsia="en-AU"/>
              </w:rPr>
            </w:pPr>
            <w:r w:rsidRPr="00254F9D">
              <w:rPr>
                <w:b/>
                <w:bCs/>
                <w:lang w:eastAsia="en-AU"/>
              </w:rPr>
              <w:t>Optional</w:t>
            </w:r>
            <w:r>
              <w:rPr>
                <w:lang w:eastAsia="en-AU"/>
              </w:rPr>
              <w:t xml:space="preserve">: </w:t>
            </w:r>
            <w:r w:rsidRPr="00B97E45">
              <w:rPr>
                <w:lang w:eastAsia="en-AU"/>
              </w:rPr>
              <w:t>Online Networking - Join us for lunch (BYO)</w:t>
            </w:r>
          </w:p>
          <w:p w14:paraId="37F88A5D" w14:textId="0DD45AAD" w:rsidR="00B8232E" w:rsidRDefault="00B8232E" w:rsidP="00B8232E">
            <w:pPr>
              <w:rPr>
                <w:lang w:eastAsia="en-AU"/>
              </w:rPr>
            </w:pPr>
            <w:r>
              <w:rPr>
                <w:lang w:eastAsia="en-AU"/>
              </w:rPr>
              <w:t>1:00 – 1:30</w:t>
            </w:r>
          </w:p>
        </w:tc>
      </w:tr>
      <w:tr w:rsidR="00B8232E" w:rsidRPr="00004E4B" w14:paraId="66C56349" w14:textId="77777777" w:rsidTr="00473576">
        <w:trPr>
          <w:cantSplit/>
          <w:trHeight w:val="397"/>
        </w:trPr>
        <w:tc>
          <w:tcPr>
            <w:tcW w:w="1843" w:type="dxa"/>
            <w:tcBorders>
              <w:top w:val="single" w:sz="4" w:space="0" w:color="auto"/>
              <w:left w:val="nil"/>
              <w:right w:val="nil"/>
            </w:tcBorders>
            <w:shd w:val="clear" w:color="auto" w:fill="D2F0F6"/>
          </w:tcPr>
          <w:p w14:paraId="28A666D1" w14:textId="77777777" w:rsidR="00B8232E" w:rsidRPr="00B6637D" w:rsidRDefault="00B8232E" w:rsidP="00B8232E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 w:rsidRPr="00F152ED">
              <w:rPr>
                <w:lang w:eastAsia="en-AU"/>
              </w:rPr>
              <w:t>1:30</w:t>
            </w:r>
            <w:r>
              <w:rPr>
                <w:lang w:eastAsia="en-AU"/>
              </w:rPr>
              <w:t>pm</w:t>
            </w:r>
          </w:p>
        </w:tc>
        <w:tc>
          <w:tcPr>
            <w:tcW w:w="8080" w:type="dxa"/>
            <w:tcBorders>
              <w:top w:val="single" w:sz="4" w:space="0" w:color="auto"/>
              <w:left w:val="nil"/>
              <w:right w:val="nil"/>
            </w:tcBorders>
            <w:shd w:val="clear" w:color="auto" w:fill="D2F0F6"/>
          </w:tcPr>
          <w:p w14:paraId="12C33B44" w14:textId="60309A2E" w:rsidR="00B8232E" w:rsidRPr="00004E4B" w:rsidRDefault="00B8232E" w:rsidP="00B8232E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>
              <w:rPr>
                <w:lang w:eastAsia="en-AU"/>
              </w:rPr>
              <w:t>Keynote Speaker</w:t>
            </w:r>
          </w:p>
        </w:tc>
      </w:tr>
      <w:tr w:rsidR="00B8232E" w:rsidRPr="00004E4B" w14:paraId="55759D42" w14:textId="77777777" w:rsidTr="00473576">
        <w:trPr>
          <w:cantSplit/>
          <w:trHeight w:val="397"/>
        </w:trPr>
        <w:tc>
          <w:tcPr>
            <w:tcW w:w="1843" w:type="dxa"/>
            <w:tcBorders>
              <w:left w:val="nil"/>
              <w:right w:val="nil"/>
            </w:tcBorders>
            <w:shd w:val="clear" w:color="auto" w:fill="auto"/>
          </w:tcPr>
          <w:p w14:paraId="3D7EE194" w14:textId="531CFCA2" w:rsidR="00B8232E" w:rsidRPr="00634277" w:rsidRDefault="00B8232E" w:rsidP="00B8232E">
            <w:pPr>
              <w:rPr>
                <w:b/>
                <w:bCs/>
                <w:lang w:eastAsia="en-AU"/>
              </w:rPr>
            </w:pPr>
            <w:r>
              <w:rPr>
                <w:b/>
                <w:bCs/>
                <w:lang w:eastAsia="en-AU"/>
              </w:rPr>
              <w:t>Live Stream</w:t>
            </w:r>
          </w:p>
        </w:tc>
        <w:tc>
          <w:tcPr>
            <w:tcW w:w="8080" w:type="dxa"/>
            <w:tcBorders>
              <w:left w:val="nil"/>
              <w:right w:val="nil"/>
            </w:tcBorders>
            <w:shd w:val="clear" w:color="auto" w:fill="auto"/>
          </w:tcPr>
          <w:p w14:paraId="7F9814F9" w14:textId="77777777" w:rsidR="00B8232E" w:rsidRPr="00485713" w:rsidRDefault="00B8232E" w:rsidP="00B8232E">
            <w:pPr>
              <w:rPr>
                <w:b/>
                <w:bCs/>
                <w:lang w:eastAsia="en-AU"/>
              </w:rPr>
            </w:pPr>
            <w:r w:rsidRPr="00485713">
              <w:rPr>
                <w:b/>
                <w:bCs/>
                <w:lang w:eastAsia="en-AU"/>
              </w:rPr>
              <w:t>Scaling Up with Universal Design for Learning . . . and How to Get Colleagues to Join You</w:t>
            </w:r>
          </w:p>
          <w:p w14:paraId="08698FA5" w14:textId="77777777" w:rsidR="00B8232E" w:rsidRDefault="00B8232E" w:rsidP="00B8232E">
            <w:pPr>
              <w:rPr>
                <w:lang w:eastAsia="en-AU"/>
              </w:rPr>
            </w:pPr>
            <w:bookmarkStart w:id="6" w:name="_Hlk167710546"/>
            <w:r>
              <w:rPr>
                <w:lang w:eastAsia="en-AU"/>
              </w:rPr>
              <w:t xml:space="preserve">Dr </w:t>
            </w:r>
            <w:r w:rsidRPr="00ED2072">
              <w:rPr>
                <w:lang w:eastAsia="en-AU"/>
              </w:rPr>
              <w:t>Thomas Tobin</w:t>
            </w:r>
            <w:bookmarkEnd w:id="6"/>
            <w:r w:rsidRPr="002A0B5C">
              <w:rPr>
                <w:lang w:eastAsia="en-AU"/>
              </w:rPr>
              <w:t>, University of Wisconsin-Madison</w:t>
            </w:r>
          </w:p>
          <w:p w14:paraId="54B868CF" w14:textId="7D619224" w:rsidR="00B8232E" w:rsidRDefault="00B8232E" w:rsidP="00B8232E">
            <w:pPr>
              <w:rPr>
                <w:lang w:eastAsia="en-AU"/>
              </w:rPr>
            </w:pPr>
            <w:r>
              <w:rPr>
                <w:lang w:eastAsia="en-AU"/>
              </w:rPr>
              <w:t>Keynote presentation: 55 minutes</w:t>
            </w:r>
          </w:p>
          <w:p w14:paraId="1A5BF93F" w14:textId="577CE9AA" w:rsidR="00B8232E" w:rsidRPr="00D3620C" w:rsidRDefault="00B8232E" w:rsidP="00B8232E">
            <w:pPr>
              <w:rPr>
                <w:b/>
                <w:bCs/>
                <w:lang w:eastAsia="en-AU"/>
              </w:rPr>
            </w:pPr>
            <w:r>
              <w:rPr>
                <w:lang w:eastAsia="en-AU"/>
              </w:rPr>
              <w:t>1</w:t>
            </w:r>
            <w:r w:rsidR="00920CF6">
              <w:rPr>
                <w:lang w:eastAsia="en-AU"/>
              </w:rPr>
              <w:t>:</w:t>
            </w:r>
            <w:r>
              <w:rPr>
                <w:lang w:eastAsia="en-AU"/>
              </w:rPr>
              <w:t>30-2</w:t>
            </w:r>
            <w:r w:rsidR="00920CF6">
              <w:rPr>
                <w:lang w:eastAsia="en-AU"/>
              </w:rPr>
              <w:t>:</w:t>
            </w:r>
            <w:r>
              <w:rPr>
                <w:lang w:eastAsia="en-AU"/>
              </w:rPr>
              <w:t>25</w:t>
            </w:r>
          </w:p>
        </w:tc>
      </w:tr>
      <w:tr w:rsidR="00B8232E" w:rsidRPr="00004E4B" w14:paraId="3FC48C48" w14:textId="77777777" w:rsidTr="00473576">
        <w:trPr>
          <w:cantSplit/>
          <w:trHeight w:val="181"/>
        </w:trPr>
        <w:tc>
          <w:tcPr>
            <w:tcW w:w="1843" w:type="dxa"/>
            <w:tcBorders>
              <w:left w:val="nil"/>
              <w:right w:val="nil"/>
            </w:tcBorders>
            <w:shd w:val="clear" w:color="auto" w:fill="E7E6E6" w:themeFill="background2"/>
          </w:tcPr>
          <w:p w14:paraId="390FFD02" w14:textId="5C2449E8" w:rsidR="00B8232E" w:rsidRPr="00AD14B6" w:rsidRDefault="00B8232E" w:rsidP="00B8232E">
            <w:pPr>
              <w:pStyle w:val="Heading2"/>
              <w:tabs>
                <w:tab w:val="left" w:pos="9923"/>
                <w:tab w:val="left" w:pos="10632"/>
              </w:tabs>
              <w:spacing w:before="0" w:after="0"/>
              <w:rPr>
                <w:lang w:eastAsia="en-AU"/>
              </w:rPr>
            </w:pPr>
            <w:r>
              <w:t>2</w:t>
            </w:r>
            <w:r w:rsidRPr="00CB359F">
              <w:t>:</w:t>
            </w:r>
            <w:r>
              <w:t>25</w:t>
            </w:r>
            <w:r w:rsidRPr="00CB359F">
              <w:t>pm</w:t>
            </w:r>
          </w:p>
        </w:tc>
        <w:tc>
          <w:tcPr>
            <w:tcW w:w="8080" w:type="dxa"/>
            <w:tcBorders>
              <w:left w:val="nil"/>
              <w:right w:val="nil"/>
            </w:tcBorders>
            <w:shd w:val="clear" w:color="auto" w:fill="E7E6E6" w:themeFill="background2"/>
          </w:tcPr>
          <w:p w14:paraId="356A0813" w14:textId="77777777" w:rsidR="00B8232E" w:rsidRPr="00AD14B6" w:rsidRDefault="00B8232E" w:rsidP="00B8232E">
            <w:pPr>
              <w:pStyle w:val="Heading2"/>
              <w:tabs>
                <w:tab w:val="left" w:pos="9923"/>
                <w:tab w:val="left" w:pos="10632"/>
              </w:tabs>
              <w:spacing w:before="0" w:after="0"/>
              <w:rPr>
                <w:lang w:eastAsia="en-AU"/>
              </w:rPr>
            </w:pPr>
            <w:r>
              <w:t>Break</w:t>
            </w:r>
          </w:p>
        </w:tc>
      </w:tr>
      <w:tr w:rsidR="00B8232E" w:rsidRPr="00FC2BF2" w14:paraId="6F260A71" w14:textId="77777777" w:rsidTr="00473576">
        <w:trPr>
          <w:cantSplit/>
          <w:trHeight w:val="397"/>
        </w:trPr>
        <w:tc>
          <w:tcPr>
            <w:tcW w:w="1843" w:type="dxa"/>
            <w:tcBorders>
              <w:left w:val="nil"/>
              <w:right w:val="nil"/>
            </w:tcBorders>
            <w:shd w:val="clear" w:color="auto" w:fill="D2F0F6"/>
          </w:tcPr>
          <w:p w14:paraId="058D3758" w14:textId="2D0130B0" w:rsidR="00B8232E" w:rsidRPr="00FC2BF2" w:rsidRDefault="00B8232E" w:rsidP="00B8232E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>
              <w:rPr>
                <w:lang w:eastAsia="en-AU"/>
              </w:rPr>
              <w:t>2</w:t>
            </w:r>
            <w:r w:rsidRPr="00FC2BF2">
              <w:rPr>
                <w:lang w:eastAsia="en-AU"/>
              </w:rPr>
              <w:t>:</w:t>
            </w:r>
            <w:r>
              <w:rPr>
                <w:lang w:eastAsia="en-AU"/>
              </w:rPr>
              <w:t>35</w:t>
            </w:r>
            <w:r w:rsidRPr="00FC2BF2">
              <w:rPr>
                <w:lang w:eastAsia="en-AU"/>
              </w:rPr>
              <w:t>pm</w:t>
            </w:r>
          </w:p>
        </w:tc>
        <w:tc>
          <w:tcPr>
            <w:tcW w:w="8080" w:type="dxa"/>
            <w:tcBorders>
              <w:left w:val="nil"/>
              <w:right w:val="nil"/>
            </w:tcBorders>
            <w:shd w:val="clear" w:color="auto" w:fill="D2F0F6"/>
          </w:tcPr>
          <w:p w14:paraId="1590CD70" w14:textId="177B9CE5" w:rsidR="00B8232E" w:rsidRPr="00FC2BF2" w:rsidRDefault="00B8232E" w:rsidP="00B8232E">
            <w:pPr>
              <w:pStyle w:val="Heading2"/>
              <w:rPr>
                <w:lang w:eastAsia="en-AU"/>
              </w:rPr>
            </w:pPr>
            <w:r>
              <w:rPr>
                <w:lang w:eastAsia="en-AU"/>
              </w:rPr>
              <w:t>Presentations</w:t>
            </w:r>
          </w:p>
        </w:tc>
      </w:tr>
      <w:tr w:rsidR="00B8232E" w:rsidRPr="00004E4B" w14:paraId="1274ABC6" w14:textId="77777777" w:rsidTr="00473576">
        <w:trPr>
          <w:cantSplit/>
          <w:trHeight w:val="420"/>
        </w:trPr>
        <w:tc>
          <w:tcPr>
            <w:tcW w:w="1843" w:type="dxa"/>
            <w:tcBorders>
              <w:left w:val="nil"/>
              <w:right w:val="nil"/>
            </w:tcBorders>
          </w:tcPr>
          <w:p w14:paraId="0F9ED839" w14:textId="2A2224CD" w:rsidR="00B8232E" w:rsidRPr="00824247" w:rsidRDefault="00B8232E" w:rsidP="00B8232E">
            <w:pPr>
              <w:rPr>
                <w:b/>
                <w:bCs/>
              </w:rPr>
            </w:pPr>
            <w:r>
              <w:rPr>
                <w:b/>
                <w:bCs/>
                <w:lang w:eastAsia="en-AU"/>
              </w:rPr>
              <w:t>Online</w:t>
            </w:r>
          </w:p>
        </w:tc>
        <w:tc>
          <w:tcPr>
            <w:tcW w:w="8080" w:type="dxa"/>
            <w:tcBorders>
              <w:left w:val="nil"/>
              <w:right w:val="nil"/>
            </w:tcBorders>
            <w:shd w:val="clear" w:color="auto" w:fill="auto"/>
          </w:tcPr>
          <w:p w14:paraId="5BD9C65E" w14:textId="32A53923" w:rsidR="00B8232E" w:rsidRPr="0012260A" w:rsidRDefault="00B8232E" w:rsidP="00B8232E">
            <w:pPr>
              <w:rPr>
                <w:b/>
                <w:bCs/>
              </w:rPr>
            </w:pPr>
            <w:r w:rsidRPr="00154C16">
              <w:rPr>
                <w:b/>
                <w:bCs/>
              </w:rPr>
              <w:t>Linking CONNECT and UDL to support postgraduate online learners</w:t>
            </w:r>
          </w:p>
          <w:p w14:paraId="4C9BDED0" w14:textId="27367B91" w:rsidR="00B8232E" w:rsidRDefault="00B8232E" w:rsidP="00B8232E">
            <w:r>
              <w:t xml:space="preserve">Dr </w:t>
            </w:r>
            <w:r w:rsidRPr="00CD23F1">
              <w:t>Tracey Ahern</w:t>
            </w:r>
            <w:r>
              <w:t xml:space="preserve">, </w:t>
            </w:r>
            <w:r w:rsidRPr="006C16DF">
              <w:t>Tracey Gooding</w:t>
            </w:r>
            <w:r>
              <w:t xml:space="preserve"> and Dr </w:t>
            </w:r>
            <w:r w:rsidRPr="001D7794">
              <w:t>Narelle Biedermann</w:t>
            </w:r>
            <w:bookmarkStart w:id="7" w:name="_Hlk168320572"/>
            <w:r>
              <w:t xml:space="preserve">, </w:t>
            </w:r>
            <w:r w:rsidRPr="007A4B36">
              <w:t>James Cook University</w:t>
            </w:r>
          </w:p>
          <w:bookmarkEnd w:id="7"/>
          <w:p w14:paraId="34537B48" w14:textId="77777777" w:rsidR="00B8232E" w:rsidRDefault="00B8232E" w:rsidP="00B8232E">
            <w:pPr>
              <w:rPr>
                <w:lang w:eastAsia="en-AU"/>
              </w:rPr>
            </w:pPr>
            <w:r>
              <w:rPr>
                <w:lang w:eastAsia="en-AU"/>
              </w:rPr>
              <w:t>Presentation: 20 minutes</w:t>
            </w:r>
          </w:p>
          <w:p w14:paraId="5CE32E50" w14:textId="01AD540C" w:rsidR="00B8232E" w:rsidRDefault="00B8232E" w:rsidP="00B8232E">
            <w:pPr>
              <w:rPr>
                <w:lang w:eastAsia="en-AU"/>
              </w:rPr>
            </w:pPr>
            <w:r>
              <w:rPr>
                <w:lang w:eastAsia="en-AU"/>
              </w:rPr>
              <w:t>2:35 – 2:55</w:t>
            </w:r>
          </w:p>
        </w:tc>
      </w:tr>
      <w:tr w:rsidR="00B8232E" w:rsidRPr="00004E4B" w14:paraId="35F92567" w14:textId="77777777" w:rsidTr="00473576">
        <w:trPr>
          <w:cantSplit/>
          <w:trHeight w:val="420"/>
        </w:trPr>
        <w:tc>
          <w:tcPr>
            <w:tcW w:w="1843" w:type="dxa"/>
            <w:tcBorders>
              <w:left w:val="nil"/>
              <w:right w:val="nil"/>
            </w:tcBorders>
          </w:tcPr>
          <w:p w14:paraId="1E4896CD" w14:textId="5D5DB942" w:rsidR="00B8232E" w:rsidRDefault="00B8232E" w:rsidP="00B8232E">
            <w:pPr>
              <w:rPr>
                <w:b/>
                <w:bCs/>
                <w:lang w:eastAsia="en-AU"/>
              </w:rPr>
            </w:pPr>
            <w:r>
              <w:rPr>
                <w:b/>
                <w:bCs/>
                <w:lang w:eastAsia="en-AU"/>
              </w:rPr>
              <w:t>Live Stream</w:t>
            </w:r>
          </w:p>
        </w:tc>
        <w:tc>
          <w:tcPr>
            <w:tcW w:w="8080" w:type="dxa"/>
            <w:tcBorders>
              <w:left w:val="nil"/>
              <w:right w:val="nil"/>
            </w:tcBorders>
            <w:shd w:val="clear" w:color="auto" w:fill="auto"/>
          </w:tcPr>
          <w:p w14:paraId="7D911F01" w14:textId="0B1B68E4" w:rsidR="00B8232E" w:rsidRPr="0012260A" w:rsidRDefault="00B8232E" w:rsidP="00B8232E">
            <w:pPr>
              <w:rPr>
                <w:b/>
                <w:bCs/>
                <w:lang w:eastAsia="en-AU"/>
              </w:rPr>
            </w:pPr>
            <w:r w:rsidRPr="0012260A">
              <w:rPr>
                <w:b/>
                <w:bCs/>
                <w:lang w:eastAsia="en-AU"/>
              </w:rPr>
              <w:t>UDL, Technology, and Disability Support: “We influence UDL by being around the table...”</w:t>
            </w:r>
          </w:p>
          <w:p w14:paraId="435F6299" w14:textId="77777777" w:rsidR="00B8232E" w:rsidRDefault="00B8232E" w:rsidP="00B8232E">
            <w:pPr>
              <w:rPr>
                <w:lang w:eastAsia="en-AU"/>
              </w:rPr>
            </w:pPr>
            <w:r>
              <w:rPr>
                <w:lang w:eastAsia="en-AU"/>
              </w:rPr>
              <w:t>Dr J</w:t>
            </w:r>
            <w:r w:rsidRPr="00C82FC0">
              <w:rPr>
                <w:lang w:eastAsia="en-AU"/>
              </w:rPr>
              <w:t>acquie Tinkler</w:t>
            </w:r>
            <w:r>
              <w:rPr>
                <w:lang w:eastAsia="en-AU"/>
              </w:rPr>
              <w:t xml:space="preserve">, Dr </w:t>
            </w:r>
            <w:r w:rsidRPr="00F327DF">
              <w:rPr>
                <w:lang w:eastAsia="en-AU"/>
              </w:rPr>
              <w:t>Ella Dixon</w:t>
            </w:r>
            <w:r>
              <w:rPr>
                <w:lang w:eastAsia="en-AU"/>
              </w:rPr>
              <w:t xml:space="preserve"> and </w:t>
            </w:r>
            <w:r w:rsidRPr="002E1DD2">
              <w:rPr>
                <w:lang w:eastAsia="en-AU"/>
              </w:rPr>
              <w:t>Gene Hodgins</w:t>
            </w:r>
            <w:r>
              <w:rPr>
                <w:lang w:eastAsia="en-AU"/>
              </w:rPr>
              <w:t xml:space="preserve">, </w:t>
            </w:r>
            <w:r w:rsidRPr="007B62F9">
              <w:rPr>
                <w:lang w:eastAsia="en-AU"/>
              </w:rPr>
              <w:t>Charles Sturt University</w:t>
            </w:r>
          </w:p>
          <w:p w14:paraId="3D565D86" w14:textId="77777777" w:rsidR="00B8232E" w:rsidRDefault="00B8232E" w:rsidP="00B8232E">
            <w:pPr>
              <w:rPr>
                <w:lang w:eastAsia="en-AU"/>
              </w:rPr>
            </w:pPr>
            <w:r>
              <w:rPr>
                <w:lang w:eastAsia="en-AU"/>
              </w:rPr>
              <w:t>Presentation: 20 minutes</w:t>
            </w:r>
          </w:p>
          <w:p w14:paraId="61CDF9E8" w14:textId="354EC4A2" w:rsidR="00B8232E" w:rsidRPr="00154C16" w:rsidRDefault="00B8232E" w:rsidP="00B8232E">
            <w:pPr>
              <w:rPr>
                <w:b/>
                <w:bCs/>
              </w:rPr>
            </w:pPr>
            <w:r>
              <w:rPr>
                <w:lang w:eastAsia="en-AU"/>
              </w:rPr>
              <w:t>2:35 – 2:55</w:t>
            </w:r>
          </w:p>
        </w:tc>
      </w:tr>
      <w:tr w:rsidR="00B8232E" w:rsidRPr="00004E4B" w14:paraId="76AF8EA8" w14:textId="77777777" w:rsidTr="00473576">
        <w:trPr>
          <w:cantSplit/>
          <w:trHeight w:val="181"/>
        </w:trPr>
        <w:tc>
          <w:tcPr>
            <w:tcW w:w="1843" w:type="dxa"/>
            <w:tcBorders>
              <w:left w:val="nil"/>
              <w:right w:val="nil"/>
            </w:tcBorders>
            <w:shd w:val="clear" w:color="auto" w:fill="E7E6E6" w:themeFill="background2"/>
          </w:tcPr>
          <w:p w14:paraId="2FAFAB13" w14:textId="6B800627" w:rsidR="00B8232E" w:rsidRPr="00AD14B6" w:rsidRDefault="00B8232E" w:rsidP="00B8232E">
            <w:pPr>
              <w:pStyle w:val="Heading2"/>
              <w:tabs>
                <w:tab w:val="left" w:pos="9923"/>
                <w:tab w:val="left" w:pos="10632"/>
              </w:tabs>
              <w:spacing w:before="0" w:after="0"/>
              <w:rPr>
                <w:lang w:eastAsia="en-AU"/>
              </w:rPr>
            </w:pPr>
            <w:r>
              <w:t>2</w:t>
            </w:r>
            <w:r w:rsidRPr="00CB359F">
              <w:t>:</w:t>
            </w:r>
            <w:r>
              <w:t>55</w:t>
            </w:r>
            <w:r w:rsidRPr="00CB359F">
              <w:t>pm</w:t>
            </w:r>
          </w:p>
        </w:tc>
        <w:tc>
          <w:tcPr>
            <w:tcW w:w="8080" w:type="dxa"/>
            <w:tcBorders>
              <w:left w:val="nil"/>
              <w:right w:val="nil"/>
            </w:tcBorders>
            <w:shd w:val="clear" w:color="auto" w:fill="E7E6E6" w:themeFill="background2"/>
          </w:tcPr>
          <w:p w14:paraId="0142B1E7" w14:textId="77777777" w:rsidR="00B8232E" w:rsidRPr="00AD14B6" w:rsidRDefault="00B8232E" w:rsidP="00B8232E">
            <w:pPr>
              <w:pStyle w:val="Heading2"/>
              <w:tabs>
                <w:tab w:val="left" w:pos="9923"/>
                <w:tab w:val="left" w:pos="10632"/>
              </w:tabs>
              <w:spacing w:before="0" w:after="0"/>
              <w:rPr>
                <w:lang w:eastAsia="en-AU"/>
              </w:rPr>
            </w:pPr>
            <w:r>
              <w:t>Break</w:t>
            </w:r>
          </w:p>
        </w:tc>
      </w:tr>
      <w:tr w:rsidR="00B8232E" w:rsidRPr="00FC2BF2" w14:paraId="0918BA98" w14:textId="77777777" w:rsidTr="00473576">
        <w:trPr>
          <w:cantSplit/>
          <w:trHeight w:val="397"/>
        </w:trPr>
        <w:tc>
          <w:tcPr>
            <w:tcW w:w="1843" w:type="dxa"/>
            <w:tcBorders>
              <w:left w:val="nil"/>
              <w:right w:val="nil"/>
            </w:tcBorders>
            <w:shd w:val="clear" w:color="auto" w:fill="D2F0F6"/>
          </w:tcPr>
          <w:p w14:paraId="7966E450" w14:textId="77777777" w:rsidR="00B8232E" w:rsidRPr="00FC2BF2" w:rsidRDefault="00B8232E" w:rsidP="00B8232E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 w:rsidRPr="00FC2BF2">
              <w:rPr>
                <w:lang w:eastAsia="en-AU"/>
              </w:rPr>
              <w:t>3:20pm</w:t>
            </w:r>
          </w:p>
        </w:tc>
        <w:tc>
          <w:tcPr>
            <w:tcW w:w="8080" w:type="dxa"/>
            <w:tcBorders>
              <w:left w:val="nil"/>
              <w:right w:val="nil"/>
            </w:tcBorders>
            <w:shd w:val="clear" w:color="auto" w:fill="D2F0F6"/>
          </w:tcPr>
          <w:p w14:paraId="7B51B84F" w14:textId="3B2619AF" w:rsidR="00B8232E" w:rsidRPr="00FC2BF2" w:rsidRDefault="00B8232E" w:rsidP="00B8232E">
            <w:pPr>
              <w:pStyle w:val="Heading2"/>
              <w:rPr>
                <w:lang w:eastAsia="en-AU"/>
              </w:rPr>
            </w:pPr>
            <w:r>
              <w:rPr>
                <w:lang w:eastAsia="en-AU"/>
              </w:rPr>
              <w:t>Presentation</w:t>
            </w:r>
          </w:p>
        </w:tc>
      </w:tr>
      <w:tr w:rsidR="00B8232E" w:rsidRPr="00004E4B" w14:paraId="1E8731E1" w14:textId="77777777" w:rsidTr="00473576">
        <w:trPr>
          <w:cantSplit/>
          <w:trHeight w:val="397"/>
        </w:trPr>
        <w:tc>
          <w:tcPr>
            <w:tcW w:w="1843" w:type="dxa"/>
            <w:tcBorders>
              <w:left w:val="nil"/>
              <w:right w:val="nil"/>
            </w:tcBorders>
          </w:tcPr>
          <w:p w14:paraId="564444AE" w14:textId="309FC723" w:rsidR="00B8232E" w:rsidRDefault="00B8232E" w:rsidP="00B8232E">
            <w:pPr>
              <w:rPr>
                <w:b/>
                <w:bCs/>
                <w:lang w:eastAsia="en-AU"/>
              </w:rPr>
            </w:pPr>
            <w:r>
              <w:rPr>
                <w:b/>
                <w:bCs/>
                <w:lang w:eastAsia="en-AU"/>
              </w:rPr>
              <w:t>Live Stream</w:t>
            </w:r>
          </w:p>
        </w:tc>
        <w:tc>
          <w:tcPr>
            <w:tcW w:w="8080" w:type="dxa"/>
            <w:tcBorders>
              <w:left w:val="nil"/>
              <w:right w:val="nil"/>
            </w:tcBorders>
            <w:shd w:val="clear" w:color="auto" w:fill="auto"/>
          </w:tcPr>
          <w:p w14:paraId="32A0550F" w14:textId="77777777" w:rsidR="00B8232E" w:rsidRDefault="00B8232E" w:rsidP="00B8232E">
            <w:pPr>
              <w:rPr>
                <w:b/>
                <w:bCs/>
                <w:lang w:eastAsia="en-AU"/>
              </w:rPr>
            </w:pPr>
            <w:r w:rsidRPr="006A45C3">
              <w:rPr>
                <w:b/>
                <w:bCs/>
                <w:lang w:eastAsia="en-AU"/>
              </w:rPr>
              <w:t>Developing an inclusive curriculum and teaching team culture using UDL</w:t>
            </w:r>
          </w:p>
          <w:p w14:paraId="4BEBF964" w14:textId="77777777" w:rsidR="00B8232E" w:rsidRDefault="00B8232E" w:rsidP="00B8232E">
            <w:pPr>
              <w:rPr>
                <w:lang w:eastAsia="en-AU"/>
              </w:rPr>
            </w:pPr>
            <w:r>
              <w:rPr>
                <w:lang w:eastAsia="en-AU"/>
              </w:rPr>
              <w:t xml:space="preserve">Dr </w:t>
            </w:r>
            <w:r w:rsidRPr="00FC2BF2">
              <w:rPr>
                <w:lang w:eastAsia="en-AU"/>
              </w:rPr>
              <w:t>Helen Black</w:t>
            </w:r>
            <w:r>
              <w:rPr>
                <w:lang w:eastAsia="en-AU"/>
              </w:rPr>
              <w:t xml:space="preserve">, </w:t>
            </w:r>
            <w:r w:rsidRPr="008656CA">
              <w:rPr>
                <w:lang w:eastAsia="en-AU"/>
              </w:rPr>
              <w:t>Western Sydney University</w:t>
            </w:r>
          </w:p>
          <w:p w14:paraId="36CB3C1C" w14:textId="77777777" w:rsidR="00B8232E" w:rsidRDefault="00B8232E" w:rsidP="00B8232E">
            <w:pPr>
              <w:rPr>
                <w:lang w:eastAsia="en-AU"/>
              </w:rPr>
            </w:pPr>
            <w:r>
              <w:rPr>
                <w:lang w:eastAsia="en-AU"/>
              </w:rPr>
              <w:t>Presentation: 20 minutes</w:t>
            </w:r>
          </w:p>
          <w:p w14:paraId="140BAA0B" w14:textId="41D7368E" w:rsidR="00B8232E" w:rsidRPr="00901F41" w:rsidRDefault="00B8232E" w:rsidP="00B8232E">
            <w:pPr>
              <w:rPr>
                <w:rStyle w:val="Strong"/>
                <w:b w:val="0"/>
                <w:bCs w:val="0"/>
                <w:lang w:eastAsia="en-AU"/>
              </w:rPr>
            </w:pPr>
            <w:r>
              <w:rPr>
                <w:lang w:eastAsia="en-AU"/>
              </w:rPr>
              <w:t>3:20 – 3:40</w:t>
            </w:r>
          </w:p>
        </w:tc>
      </w:tr>
      <w:tr w:rsidR="00B8232E" w:rsidRPr="00004E4B" w14:paraId="4B7E9974" w14:textId="77777777" w:rsidTr="00473576">
        <w:trPr>
          <w:cantSplit/>
          <w:trHeight w:val="181"/>
        </w:trPr>
        <w:tc>
          <w:tcPr>
            <w:tcW w:w="1843" w:type="dxa"/>
            <w:tcBorders>
              <w:left w:val="nil"/>
              <w:right w:val="nil"/>
            </w:tcBorders>
            <w:shd w:val="clear" w:color="auto" w:fill="E7E6E6" w:themeFill="background2"/>
          </w:tcPr>
          <w:p w14:paraId="2E475AA9" w14:textId="411421D2" w:rsidR="00B8232E" w:rsidRPr="00FC2BF2" w:rsidRDefault="00B8232E" w:rsidP="00B8232E">
            <w:pPr>
              <w:pStyle w:val="Heading2"/>
              <w:tabs>
                <w:tab w:val="left" w:pos="9923"/>
                <w:tab w:val="left" w:pos="10632"/>
              </w:tabs>
              <w:spacing w:before="0" w:after="0"/>
              <w:rPr>
                <w:lang w:eastAsia="en-AU"/>
              </w:rPr>
            </w:pPr>
            <w:r>
              <w:rPr>
                <w:lang w:eastAsia="en-AU"/>
              </w:rPr>
              <w:t>3</w:t>
            </w:r>
            <w:r w:rsidRPr="00FC2BF2">
              <w:rPr>
                <w:lang w:eastAsia="en-AU"/>
              </w:rPr>
              <w:t>:</w:t>
            </w:r>
            <w:r>
              <w:rPr>
                <w:lang w:eastAsia="en-AU"/>
              </w:rPr>
              <w:t>40</w:t>
            </w:r>
            <w:r w:rsidRPr="00FC2BF2">
              <w:rPr>
                <w:lang w:eastAsia="en-AU"/>
              </w:rPr>
              <w:t>pm</w:t>
            </w:r>
          </w:p>
        </w:tc>
        <w:tc>
          <w:tcPr>
            <w:tcW w:w="8080" w:type="dxa"/>
            <w:tcBorders>
              <w:left w:val="nil"/>
              <w:right w:val="nil"/>
            </w:tcBorders>
            <w:shd w:val="clear" w:color="auto" w:fill="E7E6E6" w:themeFill="background2"/>
          </w:tcPr>
          <w:p w14:paraId="026DDB31" w14:textId="77777777" w:rsidR="00B8232E" w:rsidRPr="00B021EA" w:rsidRDefault="00B8232E" w:rsidP="00B8232E">
            <w:pPr>
              <w:pStyle w:val="Heading2"/>
              <w:tabs>
                <w:tab w:val="left" w:pos="9923"/>
                <w:tab w:val="left" w:pos="10632"/>
              </w:tabs>
              <w:spacing w:before="0" w:after="0"/>
              <w:rPr>
                <w:lang w:eastAsia="en-AU"/>
              </w:rPr>
            </w:pPr>
            <w:r w:rsidRPr="0055449E">
              <w:rPr>
                <w:lang w:eastAsia="en-AU"/>
              </w:rPr>
              <w:t>Break</w:t>
            </w:r>
          </w:p>
        </w:tc>
      </w:tr>
      <w:tr w:rsidR="00B8232E" w:rsidRPr="00004E4B" w14:paraId="13DDBD0E" w14:textId="77777777" w:rsidTr="00473576">
        <w:trPr>
          <w:cantSplit/>
          <w:trHeight w:val="397"/>
        </w:trPr>
        <w:tc>
          <w:tcPr>
            <w:tcW w:w="1843" w:type="dxa"/>
            <w:tcBorders>
              <w:left w:val="nil"/>
              <w:right w:val="nil"/>
            </w:tcBorders>
            <w:shd w:val="clear" w:color="auto" w:fill="D2F0F6"/>
          </w:tcPr>
          <w:p w14:paraId="52D1C8E4" w14:textId="68BC9CFA" w:rsidR="00B8232E" w:rsidRPr="00655811" w:rsidRDefault="00B8232E" w:rsidP="00B8232E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>
              <w:rPr>
                <w:lang w:eastAsia="en-AU"/>
              </w:rPr>
              <w:t>3</w:t>
            </w:r>
            <w:r w:rsidRPr="00655811">
              <w:rPr>
                <w:lang w:eastAsia="en-AU"/>
              </w:rPr>
              <w:t>:</w:t>
            </w:r>
            <w:r>
              <w:rPr>
                <w:lang w:eastAsia="en-AU"/>
              </w:rPr>
              <w:t>5</w:t>
            </w:r>
            <w:r w:rsidRPr="00655811">
              <w:rPr>
                <w:lang w:eastAsia="en-AU"/>
              </w:rPr>
              <w:t>0</w:t>
            </w:r>
            <w:r>
              <w:rPr>
                <w:lang w:eastAsia="en-AU"/>
              </w:rPr>
              <w:t>pm</w:t>
            </w:r>
          </w:p>
        </w:tc>
        <w:tc>
          <w:tcPr>
            <w:tcW w:w="8080" w:type="dxa"/>
            <w:tcBorders>
              <w:left w:val="nil"/>
              <w:right w:val="nil"/>
            </w:tcBorders>
            <w:shd w:val="clear" w:color="auto" w:fill="D2F0F6"/>
          </w:tcPr>
          <w:p w14:paraId="5514A3D3" w14:textId="38A56AF8" w:rsidR="00B8232E" w:rsidRPr="006F780A" w:rsidRDefault="00B8232E" w:rsidP="00B8232E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>
              <w:rPr>
                <w:lang w:eastAsia="en-AU"/>
              </w:rPr>
              <w:t>Panel Discussion</w:t>
            </w:r>
          </w:p>
        </w:tc>
      </w:tr>
      <w:tr w:rsidR="00B8232E" w:rsidRPr="00004E4B" w14:paraId="4C6ACDC3" w14:textId="77777777" w:rsidTr="00473576">
        <w:trPr>
          <w:cantSplit/>
          <w:trHeight w:val="397"/>
        </w:trPr>
        <w:tc>
          <w:tcPr>
            <w:tcW w:w="1843" w:type="dxa"/>
            <w:tcBorders>
              <w:left w:val="nil"/>
              <w:right w:val="nil"/>
            </w:tcBorders>
            <w:shd w:val="clear" w:color="auto" w:fill="auto"/>
          </w:tcPr>
          <w:p w14:paraId="3CAA8F0A" w14:textId="269F3EAD" w:rsidR="00B8232E" w:rsidRPr="00466CF3" w:rsidRDefault="00B8232E" w:rsidP="00B8232E">
            <w:pPr>
              <w:rPr>
                <w:b/>
                <w:bCs/>
                <w:lang w:eastAsia="en-AU"/>
              </w:rPr>
            </w:pPr>
            <w:r>
              <w:rPr>
                <w:b/>
                <w:bCs/>
                <w:lang w:eastAsia="en-AU"/>
              </w:rPr>
              <w:t>Live Stream</w:t>
            </w:r>
          </w:p>
        </w:tc>
        <w:tc>
          <w:tcPr>
            <w:tcW w:w="8080" w:type="dxa"/>
            <w:tcBorders>
              <w:left w:val="nil"/>
              <w:right w:val="nil"/>
            </w:tcBorders>
            <w:shd w:val="clear" w:color="auto" w:fill="auto"/>
          </w:tcPr>
          <w:p w14:paraId="739F1CA5" w14:textId="77777777" w:rsidR="00B8232E" w:rsidRPr="00CF2C85" w:rsidRDefault="00B8232E" w:rsidP="00B8232E">
            <w:pPr>
              <w:rPr>
                <w:b/>
                <w:bCs/>
                <w:lang w:eastAsia="en-AU"/>
              </w:rPr>
            </w:pPr>
            <w:r w:rsidRPr="006D244B">
              <w:rPr>
                <w:b/>
                <w:bCs/>
                <w:lang w:eastAsia="en-AU"/>
              </w:rPr>
              <w:t>Advancing UDL: Navigating the Journey to Institutional-Wide Implementation</w:t>
            </w:r>
          </w:p>
          <w:p w14:paraId="3A1AEAA4" w14:textId="77777777" w:rsidR="00B8232E" w:rsidRDefault="00B8232E" w:rsidP="00B8232E">
            <w:bookmarkStart w:id="8" w:name="_Hlk168567646"/>
            <w:r w:rsidRPr="00AD163E">
              <w:rPr>
                <w:b/>
                <w:bCs/>
              </w:rPr>
              <w:t>Chair:</w:t>
            </w:r>
          </w:p>
          <w:p w14:paraId="35A8636E" w14:textId="77777777" w:rsidR="00B8232E" w:rsidRDefault="00B8232E" w:rsidP="00B8232E">
            <w:r>
              <w:t>Darlene McLennan Manager, Australian Disability Clearinghouse on Education and Training</w:t>
            </w:r>
          </w:p>
          <w:p w14:paraId="17FB423D" w14:textId="77777777" w:rsidR="00B8232E" w:rsidRPr="00AD163E" w:rsidRDefault="00B8232E" w:rsidP="00B8232E">
            <w:pPr>
              <w:rPr>
                <w:b/>
                <w:bCs/>
              </w:rPr>
            </w:pPr>
            <w:r w:rsidRPr="00AD163E">
              <w:rPr>
                <w:b/>
                <w:bCs/>
              </w:rPr>
              <w:t>Panel members:</w:t>
            </w:r>
          </w:p>
          <w:p w14:paraId="1D28D862" w14:textId="77777777" w:rsidR="00B8232E" w:rsidRDefault="00B8232E" w:rsidP="00B8232E">
            <w:r>
              <w:t>Thomas Tobin</w:t>
            </w:r>
            <w:r w:rsidRPr="00224CDD">
              <w:t>, University of Wisconsin-Madison</w:t>
            </w:r>
          </w:p>
          <w:p w14:paraId="4301E03F" w14:textId="77777777" w:rsidR="00B8232E" w:rsidRDefault="00B8232E" w:rsidP="00B8232E">
            <w:r>
              <w:t>Sarah Humphreys:</w:t>
            </w:r>
            <w:r w:rsidRPr="00777940">
              <w:t xml:space="preserve"> </w:t>
            </w:r>
            <w:r>
              <w:t>Educational Design Manager, UDL Lead, University of Sydney</w:t>
            </w:r>
          </w:p>
          <w:p w14:paraId="5937D148" w14:textId="77777777" w:rsidR="008F04BE" w:rsidRDefault="00B8232E" w:rsidP="00B8232E">
            <w:r>
              <w:t>Elizabeth Hitchens: Sessional Academic, Inclusive Education, Griffith University</w:t>
            </w:r>
          </w:p>
          <w:bookmarkEnd w:id="8"/>
          <w:p w14:paraId="61EDDE08" w14:textId="6EFC1ED5" w:rsidR="00B8232E" w:rsidRDefault="00B8232E" w:rsidP="00B8232E">
            <w:r>
              <w:t>John Fardoulis: Lead Universal Design, TAFE NSW</w:t>
            </w:r>
          </w:p>
          <w:p w14:paraId="7D6BC0FA" w14:textId="77777777" w:rsidR="00B8232E" w:rsidRDefault="00B8232E" w:rsidP="00B8232E">
            <w:pPr>
              <w:rPr>
                <w:lang w:eastAsia="en-AU"/>
              </w:rPr>
            </w:pPr>
            <w:r>
              <w:t>Lara Rafferty: Associate Director, Equity and Inclusion, RMIT University</w:t>
            </w:r>
          </w:p>
          <w:p w14:paraId="4A224F12" w14:textId="77777777" w:rsidR="008F04BE" w:rsidRDefault="00B8232E" w:rsidP="00B8232E">
            <w:pPr>
              <w:rPr>
                <w:lang w:eastAsia="en-AU"/>
              </w:rPr>
            </w:pPr>
            <w:r>
              <w:rPr>
                <w:lang w:eastAsia="en-AU"/>
              </w:rPr>
              <w:t>Panel Discussion: 5</w:t>
            </w:r>
            <w:r w:rsidRPr="00A025DC">
              <w:rPr>
                <w:lang w:eastAsia="en-AU"/>
              </w:rPr>
              <w:t>0 minutes</w:t>
            </w:r>
          </w:p>
          <w:p w14:paraId="763E3B03" w14:textId="2154D1FC" w:rsidR="00B8232E" w:rsidRPr="00694BC7" w:rsidRDefault="00B8232E" w:rsidP="00B8232E">
            <w:pPr>
              <w:rPr>
                <w:lang w:eastAsia="en-AU"/>
              </w:rPr>
            </w:pPr>
            <w:r>
              <w:rPr>
                <w:lang w:eastAsia="en-AU"/>
              </w:rPr>
              <w:t>3</w:t>
            </w:r>
            <w:r w:rsidR="00B80CB1">
              <w:rPr>
                <w:lang w:eastAsia="en-AU"/>
              </w:rPr>
              <w:t>:</w:t>
            </w:r>
            <w:r>
              <w:rPr>
                <w:lang w:eastAsia="en-AU"/>
              </w:rPr>
              <w:t>50 – 4</w:t>
            </w:r>
            <w:r w:rsidR="00B80CB1">
              <w:rPr>
                <w:lang w:eastAsia="en-AU"/>
              </w:rPr>
              <w:t>:</w:t>
            </w:r>
            <w:r>
              <w:rPr>
                <w:lang w:eastAsia="en-AU"/>
              </w:rPr>
              <w:t>40</w:t>
            </w:r>
          </w:p>
        </w:tc>
      </w:tr>
      <w:tr w:rsidR="00B8232E" w:rsidRPr="00004E4B" w14:paraId="4377D166" w14:textId="77777777" w:rsidTr="00473576">
        <w:trPr>
          <w:cantSplit/>
          <w:trHeight w:val="397"/>
        </w:trPr>
        <w:tc>
          <w:tcPr>
            <w:tcW w:w="1843" w:type="dxa"/>
            <w:tcBorders>
              <w:left w:val="nil"/>
              <w:right w:val="nil"/>
            </w:tcBorders>
            <w:shd w:val="clear" w:color="auto" w:fill="D2F0F6"/>
          </w:tcPr>
          <w:p w14:paraId="38648C6E" w14:textId="77777777" w:rsidR="00B8232E" w:rsidRPr="00694BC7" w:rsidRDefault="00B8232E" w:rsidP="00B8232E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 w:rsidRPr="00694BC7">
              <w:rPr>
                <w:lang w:eastAsia="en-AU"/>
              </w:rPr>
              <w:t>4</w:t>
            </w:r>
            <w:r>
              <w:rPr>
                <w:lang w:eastAsia="en-AU"/>
              </w:rPr>
              <w:t>:</w:t>
            </w:r>
            <w:r w:rsidRPr="00694BC7">
              <w:rPr>
                <w:lang w:eastAsia="en-AU"/>
              </w:rPr>
              <w:t>40</w:t>
            </w:r>
            <w:r>
              <w:rPr>
                <w:lang w:eastAsia="en-AU"/>
              </w:rPr>
              <w:t>pm</w:t>
            </w:r>
          </w:p>
        </w:tc>
        <w:tc>
          <w:tcPr>
            <w:tcW w:w="8080" w:type="dxa"/>
            <w:tcBorders>
              <w:left w:val="nil"/>
              <w:right w:val="nil"/>
            </w:tcBorders>
            <w:shd w:val="clear" w:color="auto" w:fill="D2F0F6"/>
          </w:tcPr>
          <w:p w14:paraId="046C2298" w14:textId="77777777" w:rsidR="00B8232E" w:rsidRPr="00694BC7" w:rsidRDefault="00B8232E" w:rsidP="00B8232E">
            <w:pPr>
              <w:pStyle w:val="Heading2"/>
              <w:tabs>
                <w:tab w:val="left" w:pos="9923"/>
                <w:tab w:val="left" w:pos="10632"/>
              </w:tabs>
              <w:rPr>
                <w:lang w:eastAsia="en-AU"/>
              </w:rPr>
            </w:pPr>
            <w:r w:rsidRPr="00694BC7">
              <w:rPr>
                <w:lang w:eastAsia="en-AU"/>
              </w:rPr>
              <w:t>Symposium Wrap-up</w:t>
            </w:r>
          </w:p>
        </w:tc>
      </w:tr>
      <w:tr w:rsidR="00B8232E" w:rsidRPr="00004E4B" w14:paraId="5B47AA27" w14:textId="77777777" w:rsidTr="00473576">
        <w:trPr>
          <w:cantSplit/>
          <w:trHeight w:val="397"/>
        </w:trPr>
        <w:tc>
          <w:tcPr>
            <w:tcW w:w="1843" w:type="dxa"/>
            <w:tcBorders>
              <w:left w:val="nil"/>
              <w:right w:val="nil"/>
            </w:tcBorders>
            <w:shd w:val="clear" w:color="auto" w:fill="auto"/>
          </w:tcPr>
          <w:p w14:paraId="66A90806" w14:textId="12AC3BFE" w:rsidR="00B8232E" w:rsidRPr="00466CF3" w:rsidRDefault="00B8232E" w:rsidP="00B8232E">
            <w:pPr>
              <w:rPr>
                <w:b/>
                <w:bCs/>
                <w:lang w:eastAsia="en-AU"/>
              </w:rPr>
            </w:pPr>
            <w:r>
              <w:rPr>
                <w:b/>
                <w:bCs/>
                <w:lang w:eastAsia="en-AU"/>
              </w:rPr>
              <w:t>Live Stream</w:t>
            </w:r>
          </w:p>
        </w:tc>
        <w:tc>
          <w:tcPr>
            <w:tcW w:w="8080" w:type="dxa"/>
            <w:tcBorders>
              <w:left w:val="nil"/>
              <w:right w:val="nil"/>
            </w:tcBorders>
            <w:shd w:val="clear" w:color="auto" w:fill="auto"/>
          </w:tcPr>
          <w:p w14:paraId="7DA5C370" w14:textId="77777777" w:rsidR="00B8232E" w:rsidRPr="00694BC7" w:rsidRDefault="00B8232E" w:rsidP="00B8232E">
            <w:pPr>
              <w:rPr>
                <w:lang w:eastAsia="en-AU"/>
              </w:rPr>
            </w:pPr>
            <w:r w:rsidRPr="003450DA">
              <w:rPr>
                <w:lang w:eastAsia="en-AU"/>
              </w:rPr>
              <w:t>Dr Kate Anderson</w:t>
            </w:r>
          </w:p>
        </w:tc>
      </w:tr>
    </w:tbl>
    <w:p w14:paraId="52652F3F" w14:textId="7E8A0B33" w:rsidR="00416F60" w:rsidRDefault="00416F60" w:rsidP="008E57B2">
      <w:pPr>
        <w:tabs>
          <w:tab w:val="left" w:pos="9923"/>
          <w:tab w:val="left" w:pos="10632"/>
        </w:tabs>
        <w:spacing w:after="0" w:line="240" w:lineRule="auto"/>
        <w:textAlignment w:val="baseline"/>
        <w:rPr>
          <w:b/>
          <w:bCs/>
        </w:rPr>
      </w:pPr>
    </w:p>
    <w:sectPr w:rsidR="00416F60" w:rsidSect="00212C9F">
      <w:headerReference w:type="default" r:id="rId11"/>
      <w:footerReference w:type="default" r:id="rId12"/>
      <w:pgSz w:w="11906" w:h="16838"/>
      <w:pgMar w:top="1418" w:right="993" w:bottom="1134" w:left="993" w:header="0" w:footer="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FE0415" w14:textId="77777777" w:rsidR="00BF7C94" w:rsidRDefault="00BF7C94" w:rsidP="00E70CF0">
      <w:pPr>
        <w:spacing w:after="0" w:line="240" w:lineRule="auto"/>
      </w:pPr>
      <w:r>
        <w:separator/>
      </w:r>
    </w:p>
  </w:endnote>
  <w:endnote w:type="continuationSeparator" w:id="0">
    <w:p w14:paraId="6E98F48A" w14:textId="77777777" w:rsidR="00BF7C94" w:rsidRDefault="00BF7C94" w:rsidP="00E70CF0">
      <w:pPr>
        <w:spacing w:after="0" w:line="240" w:lineRule="auto"/>
      </w:pPr>
      <w:r>
        <w:continuationSeparator/>
      </w:r>
    </w:p>
  </w:endnote>
  <w:endnote w:type="continuationNotice" w:id="1">
    <w:p w14:paraId="40D0882B" w14:textId="77777777" w:rsidR="00BF7C94" w:rsidRDefault="00BF7C9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4D5404" w14:textId="7F58A4BC" w:rsidR="00E147F6" w:rsidRPr="00041D85" w:rsidRDefault="000A78B9" w:rsidP="0024327B">
    <w:pPr>
      <w:pStyle w:val="Footer"/>
      <w:pBdr>
        <w:top w:val="single" w:sz="4" w:space="1" w:color="D9D9D9" w:themeColor="background1" w:themeShade="D9"/>
      </w:pBdr>
      <w:tabs>
        <w:tab w:val="clear" w:pos="4513"/>
        <w:tab w:val="clear" w:pos="9026"/>
        <w:tab w:val="right" w:pos="9920"/>
      </w:tabs>
      <w:rPr>
        <w:color w:val="664DAC"/>
        <w:sz w:val="16"/>
        <w:szCs w:val="18"/>
      </w:rPr>
    </w:pPr>
    <w:r w:rsidRPr="0073050A">
      <w:rPr>
        <w:b/>
        <w:bCs/>
        <w:sz w:val="20"/>
        <w:szCs w:val="20"/>
      </w:rPr>
      <w:t>Disclaimer:</w:t>
    </w:r>
    <w:r w:rsidRPr="002C2ACD">
      <w:rPr>
        <w:sz w:val="20"/>
        <w:szCs w:val="20"/>
      </w:rPr>
      <w:t xml:space="preserve"> Th</w:t>
    </w:r>
    <w:r w:rsidR="0073050A">
      <w:rPr>
        <w:sz w:val="20"/>
        <w:szCs w:val="20"/>
      </w:rPr>
      <w:t>is</w:t>
    </w:r>
    <w:r w:rsidR="002C2ACD" w:rsidRPr="002C2ACD">
      <w:rPr>
        <w:sz w:val="20"/>
        <w:szCs w:val="20"/>
      </w:rPr>
      <w:t xml:space="preserve"> program is subject to change</w:t>
    </w:r>
    <w:r w:rsidR="002C2ACD">
      <w:rPr>
        <w:sz w:val="16"/>
        <w:szCs w:val="18"/>
      </w:rPr>
      <w:tab/>
    </w:r>
    <w:sdt>
      <w:sdtPr>
        <w:rPr>
          <w:sz w:val="16"/>
          <w:szCs w:val="18"/>
        </w:rPr>
        <w:id w:val="-616445479"/>
        <w:docPartObj>
          <w:docPartGallery w:val="Page Numbers (Bottom of Page)"/>
          <w:docPartUnique/>
        </w:docPartObj>
      </w:sdtPr>
      <w:sdtEndPr>
        <w:rPr>
          <w:color w:val="664DAC"/>
          <w:spacing w:val="60"/>
        </w:rPr>
      </w:sdtEndPr>
      <w:sdtContent>
        <w:r w:rsidR="00E147F6" w:rsidRPr="00041D85">
          <w:rPr>
            <w:color w:val="664DAC"/>
            <w:sz w:val="16"/>
            <w:szCs w:val="18"/>
          </w:rPr>
          <w:fldChar w:fldCharType="begin"/>
        </w:r>
        <w:r w:rsidR="00E147F6" w:rsidRPr="00041D85">
          <w:rPr>
            <w:color w:val="664DAC"/>
            <w:sz w:val="16"/>
            <w:szCs w:val="18"/>
          </w:rPr>
          <w:instrText xml:space="preserve"> PAGE   \* MERGEFORMAT </w:instrText>
        </w:r>
        <w:r w:rsidR="00E147F6" w:rsidRPr="00041D85">
          <w:rPr>
            <w:color w:val="664DAC"/>
            <w:sz w:val="16"/>
            <w:szCs w:val="18"/>
          </w:rPr>
          <w:fldChar w:fldCharType="separate"/>
        </w:r>
        <w:r w:rsidR="00E147F6" w:rsidRPr="00041D85">
          <w:rPr>
            <w:noProof/>
            <w:color w:val="664DAC"/>
            <w:sz w:val="16"/>
            <w:szCs w:val="18"/>
          </w:rPr>
          <w:t>2</w:t>
        </w:r>
        <w:r w:rsidR="00E147F6" w:rsidRPr="00041D85">
          <w:rPr>
            <w:noProof/>
            <w:color w:val="664DAC"/>
            <w:sz w:val="16"/>
            <w:szCs w:val="18"/>
          </w:rPr>
          <w:fldChar w:fldCharType="end"/>
        </w:r>
        <w:r w:rsidR="00E147F6" w:rsidRPr="00041D85">
          <w:rPr>
            <w:color w:val="664DAC"/>
            <w:sz w:val="16"/>
            <w:szCs w:val="18"/>
          </w:rPr>
          <w:t xml:space="preserve"> | </w:t>
        </w:r>
        <w:r w:rsidR="00E147F6" w:rsidRPr="00041D85">
          <w:rPr>
            <w:color w:val="664DAC"/>
            <w:spacing w:val="60"/>
            <w:sz w:val="16"/>
            <w:szCs w:val="18"/>
          </w:rPr>
          <w:t>Page</w:t>
        </w:r>
      </w:sdtContent>
    </w:sdt>
  </w:p>
  <w:p w14:paraId="49700668" w14:textId="08B333AC" w:rsidR="00E70CF0" w:rsidRDefault="00E70CF0" w:rsidP="00E86462">
    <w:pPr>
      <w:pStyle w:val="Footer"/>
      <w:ind w:hanging="141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72E1E3" w14:textId="77777777" w:rsidR="00BF7C94" w:rsidRDefault="00BF7C94" w:rsidP="00E70CF0">
      <w:pPr>
        <w:spacing w:after="0" w:line="240" w:lineRule="auto"/>
      </w:pPr>
      <w:r>
        <w:separator/>
      </w:r>
    </w:p>
  </w:footnote>
  <w:footnote w:type="continuationSeparator" w:id="0">
    <w:p w14:paraId="010BE6DA" w14:textId="77777777" w:rsidR="00BF7C94" w:rsidRDefault="00BF7C94" w:rsidP="00E70CF0">
      <w:pPr>
        <w:spacing w:after="0" w:line="240" w:lineRule="auto"/>
      </w:pPr>
      <w:r>
        <w:continuationSeparator/>
      </w:r>
    </w:p>
  </w:footnote>
  <w:footnote w:type="continuationNotice" w:id="1">
    <w:p w14:paraId="6B8D5639" w14:textId="77777777" w:rsidR="00BF7C94" w:rsidRDefault="00BF7C9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E540BE" w14:textId="75575CAD" w:rsidR="00E86462" w:rsidRPr="005C159A" w:rsidRDefault="00D9071F" w:rsidP="008B1792">
    <w:pPr>
      <w:pStyle w:val="Header"/>
      <w:ind w:left="-993"/>
    </w:pPr>
    <w:r>
      <w:rPr>
        <w:noProof/>
      </w:rPr>
      <w:drawing>
        <wp:inline distT="0" distB="0" distL="0" distR="0" wp14:anchorId="338B4618" wp14:editId="57AB5849">
          <wp:extent cx="6743907" cy="876300"/>
          <wp:effectExtent l="0" t="0" r="0" b="0"/>
          <wp:docPr id="1025060083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95266142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49547" cy="8770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0C60FA"/>
    <w:multiLevelType w:val="hybridMultilevel"/>
    <w:tmpl w:val="5934759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4A64604"/>
    <w:multiLevelType w:val="hybridMultilevel"/>
    <w:tmpl w:val="3736770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F34F04"/>
    <w:multiLevelType w:val="hybridMultilevel"/>
    <w:tmpl w:val="B2226C54"/>
    <w:lvl w:ilvl="0" w:tplc="3D94D61C">
      <w:numFmt w:val="bullet"/>
      <w:lvlText w:val="-"/>
      <w:lvlJc w:val="left"/>
      <w:pPr>
        <w:ind w:left="405" w:hanging="360"/>
      </w:pPr>
      <w:rPr>
        <w:rFonts w:ascii="Aptos" w:eastAsiaTheme="minorHAnsi" w:hAnsi="Aptos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3" w15:restartNumberingAfterBreak="0">
    <w:nsid w:val="1AD760C4"/>
    <w:multiLevelType w:val="hybridMultilevel"/>
    <w:tmpl w:val="CFA6C6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EA8220C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0A142A"/>
    <w:multiLevelType w:val="hybridMultilevel"/>
    <w:tmpl w:val="9C0AC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7A237E"/>
    <w:multiLevelType w:val="multilevel"/>
    <w:tmpl w:val="918C56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3E25FE7"/>
    <w:multiLevelType w:val="hybridMultilevel"/>
    <w:tmpl w:val="7146FA38"/>
    <w:lvl w:ilvl="0" w:tplc="F1CCE422">
      <w:start w:val="1"/>
      <w:numFmt w:val="bullet"/>
      <w:pStyle w:val="ListParagraph"/>
      <w:lvlText w:val=""/>
      <w:lvlJc w:val="left"/>
      <w:pPr>
        <w:ind w:left="360" w:hanging="360"/>
      </w:pPr>
      <w:rPr>
        <w:rFonts w:ascii="Wingdings" w:hAnsi="Wingdings" w:hint="default"/>
        <w:b w:val="0"/>
        <w:i w:val="0"/>
        <w:sz w:val="22"/>
        <w:u w:color="1F3864" w:themeColor="accent1" w:themeShade="8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9D6F1E"/>
    <w:multiLevelType w:val="hybridMultilevel"/>
    <w:tmpl w:val="55EE1426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74E6D15"/>
    <w:multiLevelType w:val="hybridMultilevel"/>
    <w:tmpl w:val="18501B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CD57FE"/>
    <w:multiLevelType w:val="hybridMultilevel"/>
    <w:tmpl w:val="5588D35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285E58"/>
    <w:multiLevelType w:val="hybridMultilevel"/>
    <w:tmpl w:val="B756EFE4"/>
    <w:lvl w:ilvl="0" w:tplc="EF702842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1571CC"/>
    <w:multiLevelType w:val="hybridMultilevel"/>
    <w:tmpl w:val="D64E11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374B31"/>
    <w:multiLevelType w:val="hybridMultilevel"/>
    <w:tmpl w:val="370888F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F922BC"/>
    <w:multiLevelType w:val="hybridMultilevel"/>
    <w:tmpl w:val="0E3A0892"/>
    <w:lvl w:ilvl="0" w:tplc="0C090001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4" w15:restartNumberingAfterBreak="0">
    <w:nsid w:val="78B63C12"/>
    <w:multiLevelType w:val="hybridMultilevel"/>
    <w:tmpl w:val="DFAA42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061C45"/>
    <w:multiLevelType w:val="multilevel"/>
    <w:tmpl w:val="8FD0C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948268073">
    <w:abstractNumId w:val="3"/>
  </w:num>
  <w:num w:numId="2" w16cid:durableId="1437478826">
    <w:abstractNumId w:val="5"/>
  </w:num>
  <w:num w:numId="3" w16cid:durableId="192307104">
    <w:abstractNumId w:val="15"/>
  </w:num>
  <w:num w:numId="4" w16cid:durableId="1647124915">
    <w:abstractNumId w:val="4"/>
  </w:num>
  <w:num w:numId="5" w16cid:durableId="1744714341">
    <w:abstractNumId w:val="6"/>
  </w:num>
  <w:num w:numId="6" w16cid:durableId="991444525">
    <w:abstractNumId w:val="0"/>
  </w:num>
  <w:num w:numId="7" w16cid:durableId="1096436831">
    <w:abstractNumId w:val="9"/>
  </w:num>
  <w:num w:numId="8" w16cid:durableId="1860124870">
    <w:abstractNumId w:val="7"/>
  </w:num>
  <w:num w:numId="9" w16cid:durableId="1769697831">
    <w:abstractNumId w:val="12"/>
  </w:num>
  <w:num w:numId="10" w16cid:durableId="1515805794">
    <w:abstractNumId w:val="11"/>
  </w:num>
  <w:num w:numId="11" w16cid:durableId="250090009">
    <w:abstractNumId w:val="10"/>
  </w:num>
  <w:num w:numId="12" w16cid:durableId="1365058127">
    <w:abstractNumId w:val="14"/>
  </w:num>
  <w:num w:numId="13" w16cid:durableId="1260022505">
    <w:abstractNumId w:val="8"/>
  </w:num>
  <w:num w:numId="14" w16cid:durableId="329337584">
    <w:abstractNumId w:val="2"/>
  </w:num>
  <w:num w:numId="15" w16cid:durableId="1241134166">
    <w:abstractNumId w:val="13"/>
  </w:num>
  <w:num w:numId="16" w16cid:durableId="513768502">
    <w:abstractNumId w:val="6"/>
  </w:num>
  <w:num w:numId="17" w16cid:durableId="7081847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>
      <o:colormru v:ext="edit" colors="#eefafc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UyMjC0sgYW5uamGupKMUnFpcnJmfB1JgaFALAHetQz8tAAAA"/>
  </w:docVars>
  <w:rsids>
    <w:rsidRoot w:val="00395A62"/>
    <w:rsid w:val="00000DAA"/>
    <w:rsid w:val="00000EDA"/>
    <w:rsid w:val="00001EEA"/>
    <w:rsid w:val="000036FA"/>
    <w:rsid w:val="00004E4B"/>
    <w:rsid w:val="000075A7"/>
    <w:rsid w:val="00010D44"/>
    <w:rsid w:val="0001371E"/>
    <w:rsid w:val="00014529"/>
    <w:rsid w:val="00014A3D"/>
    <w:rsid w:val="00016217"/>
    <w:rsid w:val="000171C3"/>
    <w:rsid w:val="000245E0"/>
    <w:rsid w:val="00025C96"/>
    <w:rsid w:val="00026767"/>
    <w:rsid w:val="00030B1C"/>
    <w:rsid w:val="000349C6"/>
    <w:rsid w:val="00035377"/>
    <w:rsid w:val="00041D85"/>
    <w:rsid w:val="000421FC"/>
    <w:rsid w:val="00042763"/>
    <w:rsid w:val="00044F52"/>
    <w:rsid w:val="000529B3"/>
    <w:rsid w:val="000564D1"/>
    <w:rsid w:val="000565A0"/>
    <w:rsid w:val="00056794"/>
    <w:rsid w:val="00057A51"/>
    <w:rsid w:val="00062066"/>
    <w:rsid w:val="0006584E"/>
    <w:rsid w:val="00067D21"/>
    <w:rsid w:val="000709D7"/>
    <w:rsid w:val="00071545"/>
    <w:rsid w:val="000746B3"/>
    <w:rsid w:val="00075C8E"/>
    <w:rsid w:val="0007665E"/>
    <w:rsid w:val="00090CBE"/>
    <w:rsid w:val="00092477"/>
    <w:rsid w:val="00092495"/>
    <w:rsid w:val="00093317"/>
    <w:rsid w:val="00094AE7"/>
    <w:rsid w:val="000A0768"/>
    <w:rsid w:val="000A3786"/>
    <w:rsid w:val="000A6D64"/>
    <w:rsid w:val="000A78B9"/>
    <w:rsid w:val="000B508B"/>
    <w:rsid w:val="000B74C7"/>
    <w:rsid w:val="000C0ECD"/>
    <w:rsid w:val="000C1387"/>
    <w:rsid w:val="000C1683"/>
    <w:rsid w:val="000C2D12"/>
    <w:rsid w:val="000C45F1"/>
    <w:rsid w:val="000C5390"/>
    <w:rsid w:val="000C7989"/>
    <w:rsid w:val="000E3636"/>
    <w:rsid w:val="000E3DCB"/>
    <w:rsid w:val="000E6D93"/>
    <w:rsid w:val="000E778B"/>
    <w:rsid w:val="000F0AB1"/>
    <w:rsid w:val="000F3A2C"/>
    <w:rsid w:val="000F4942"/>
    <w:rsid w:val="001015AA"/>
    <w:rsid w:val="001017AE"/>
    <w:rsid w:val="00106C66"/>
    <w:rsid w:val="00115B16"/>
    <w:rsid w:val="0012137D"/>
    <w:rsid w:val="0012260A"/>
    <w:rsid w:val="00123D7F"/>
    <w:rsid w:val="00123EC2"/>
    <w:rsid w:val="0013079D"/>
    <w:rsid w:val="001315AB"/>
    <w:rsid w:val="00141B30"/>
    <w:rsid w:val="0014430E"/>
    <w:rsid w:val="00144AE3"/>
    <w:rsid w:val="00147EA5"/>
    <w:rsid w:val="00150B6F"/>
    <w:rsid w:val="001519D5"/>
    <w:rsid w:val="00152567"/>
    <w:rsid w:val="00154C16"/>
    <w:rsid w:val="00155934"/>
    <w:rsid w:val="00155B7D"/>
    <w:rsid w:val="0016520D"/>
    <w:rsid w:val="00174512"/>
    <w:rsid w:val="00176741"/>
    <w:rsid w:val="00180374"/>
    <w:rsid w:val="00182A33"/>
    <w:rsid w:val="00182A56"/>
    <w:rsid w:val="00184459"/>
    <w:rsid w:val="00193913"/>
    <w:rsid w:val="00195220"/>
    <w:rsid w:val="00195A6B"/>
    <w:rsid w:val="001A10EA"/>
    <w:rsid w:val="001A13F4"/>
    <w:rsid w:val="001A16B2"/>
    <w:rsid w:val="001A2A45"/>
    <w:rsid w:val="001A3088"/>
    <w:rsid w:val="001A494C"/>
    <w:rsid w:val="001A6F66"/>
    <w:rsid w:val="001B032B"/>
    <w:rsid w:val="001B1046"/>
    <w:rsid w:val="001B1FAC"/>
    <w:rsid w:val="001B5476"/>
    <w:rsid w:val="001B59E0"/>
    <w:rsid w:val="001C0189"/>
    <w:rsid w:val="001C0B68"/>
    <w:rsid w:val="001C0E01"/>
    <w:rsid w:val="001C5466"/>
    <w:rsid w:val="001C5AF0"/>
    <w:rsid w:val="001D2376"/>
    <w:rsid w:val="001D4AF3"/>
    <w:rsid w:val="001D7114"/>
    <w:rsid w:val="001D7794"/>
    <w:rsid w:val="001D7F87"/>
    <w:rsid w:val="001E06A4"/>
    <w:rsid w:val="001E270F"/>
    <w:rsid w:val="001E56E1"/>
    <w:rsid w:val="001E5C87"/>
    <w:rsid w:val="001F080F"/>
    <w:rsid w:val="001F52B9"/>
    <w:rsid w:val="001F6F69"/>
    <w:rsid w:val="001F70B1"/>
    <w:rsid w:val="00204437"/>
    <w:rsid w:val="002068A4"/>
    <w:rsid w:val="00207C9E"/>
    <w:rsid w:val="002110C1"/>
    <w:rsid w:val="00212C9F"/>
    <w:rsid w:val="00214E34"/>
    <w:rsid w:val="002169E6"/>
    <w:rsid w:val="00217EBB"/>
    <w:rsid w:val="0022667F"/>
    <w:rsid w:val="0023252F"/>
    <w:rsid w:val="0023314B"/>
    <w:rsid w:val="00233219"/>
    <w:rsid w:val="00234061"/>
    <w:rsid w:val="00236D30"/>
    <w:rsid w:val="002411B3"/>
    <w:rsid w:val="00241351"/>
    <w:rsid w:val="002429E1"/>
    <w:rsid w:val="0024327B"/>
    <w:rsid w:val="00244A8A"/>
    <w:rsid w:val="002456E5"/>
    <w:rsid w:val="00250FDB"/>
    <w:rsid w:val="0025138A"/>
    <w:rsid w:val="0025262F"/>
    <w:rsid w:val="00254CE2"/>
    <w:rsid w:val="00254D5D"/>
    <w:rsid w:val="00254F9D"/>
    <w:rsid w:val="00256296"/>
    <w:rsid w:val="00256850"/>
    <w:rsid w:val="00257486"/>
    <w:rsid w:val="002606C6"/>
    <w:rsid w:val="00264D7A"/>
    <w:rsid w:val="0026745A"/>
    <w:rsid w:val="0027091E"/>
    <w:rsid w:val="00271C64"/>
    <w:rsid w:val="00272BE0"/>
    <w:rsid w:val="00272F43"/>
    <w:rsid w:val="0027421C"/>
    <w:rsid w:val="002762E5"/>
    <w:rsid w:val="00281E1F"/>
    <w:rsid w:val="00282ACC"/>
    <w:rsid w:val="00293B69"/>
    <w:rsid w:val="002952F5"/>
    <w:rsid w:val="002A0B5C"/>
    <w:rsid w:val="002A293C"/>
    <w:rsid w:val="002A65DE"/>
    <w:rsid w:val="002A70F3"/>
    <w:rsid w:val="002B3C3F"/>
    <w:rsid w:val="002B6822"/>
    <w:rsid w:val="002C2ACD"/>
    <w:rsid w:val="002C4ABB"/>
    <w:rsid w:val="002D0657"/>
    <w:rsid w:val="002D6460"/>
    <w:rsid w:val="002E0D13"/>
    <w:rsid w:val="002E1759"/>
    <w:rsid w:val="002E2346"/>
    <w:rsid w:val="002F2417"/>
    <w:rsid w:val="002F387F"/>
    <w:rsid w:val="002F54C0"/>
    <w:rsid w:val="002F5AC5"/>
    <w:rsid w:val="002F5D28"/>
    <w:rsid w:val="003001BC"/>
    <w:rsid w:val="00300343"/>
    <w:rsid w:val="00302025"/>
    <w:rsid w:val="00303DB8"/>
    <w:rsid w:val="003107B9"/>
    <w:rsid w:val="00311B7E"/>
    <w:rsid w:val="00312F75"/>
    <w:rsid w:val="00314D85"/>
    <w:rsid w:val="00320310"/>
    <w:rsid w:val="00320D8D"/>
    <w:rsid w:val="0032225F"/>
    <w:rsid w:val="0032631E"/>
    <w:rsid w:val="003371F1"/>
    <w:rsid w:val="0033778F"/>
    <w:rsid w:val="003424C5"/>
    <w:rsid w:val="003450DA"/>
    <w:rsid w:val="00347047"/>
    <w:rsid w:val="00351771"/>
    <w:rsid w:val="003517E9"/>
    <w:rsid w:val="003549A4"/>
    <w:rsid w:val="003558C2"/>
    <w:rsid w:val="00356F5E"/>
    <w:rsid w:val="003636FD"/>
    <w:rsid w:val="003666A9"/>
    <w:rsid w:val="00367C4C"/>
    <w:rsid w:val="0038012B"/>
    <w:rsid w:val="003807A0"/>
    <w:rsid w:val="003816DF"/>
    <w:rsid w:val="00383370"/>
    <w:rsid w:val="003842D4"/>
    <w:rsid w:val="00384B59"/>
    <w:rsid w:val="003860B3"/>
    <w:rsid w:val="00387738"/>
    <w:rsid w:val="00390C5D"/>
    <w:rsid w:val="00391627"/>
    <w:rsid w:val="00395A62"/>
    <w:rsid w:val="003A3A9E"/>
    <w:rsid w:val="003A3F94"/>
    <w:rsid w:val="003A458D"/>
    <w:rsid w:val="003A7877"/>
    <w:rsid w:val="003C04B7"/>
    <w:rsid w:val="003C205D"/>
    <w:rsid w:val="003C4217"/>
    <w:rsid w:val="003D1586"/>
    <w:rsid w:val="003D2098"/>
    <w:rsid w:val="003D33F9"/>
    <w:rsid w:val="003D55A2"/>
    <w:rsid w:val="003E4395"/>
    <w:rsid w:val="003E44DE"/>
    <w:rsid w:val="003F0937"/>
    <w:rsid w:val="00400B37"/>
    <w:rsid w:val="0040124B"/>
    <w:rsid w:val="00401C42"/>
    <w:rsid w:val="0040240B"/>
    <w:rsid w:val="00402BC5"/>
    <w:rsid w:val="00403AAF"/>
    <w:rsid w:val="00407271"/>
    <w:rsid w:val="00407A57"/>
    <w:rsid w:val="00412185"/>
    <w:rsid w:val="004132D5"/>
    <w:rsid w:val="00416F60"/>
    <w:rsid w:val="0042313D"/>
    <w:rsid w:val="0042355D"/>
    <w:rsid w:val="004277CB"/>
    <w:rsid w:val="004279B6"/>
    <w:rsid w:val="00427E03"/>
    <w:rsid w:val="004356F0"/>
    <w:rsid w:val="0043579B"/>
    <w:rsid w:val="00436691"/>
    <w:rsid w:val="00436941"/>
    <w:rsid w:val="00442596"/>
    <w:rsid w:val="00446EB3"/>
    <w:rsid w:val="00453B8A"/>
    <w:rsid w:val="004544DF"/>
    <w:rsid w:val="00457F2E"/>
    <w:rsid w:val="00461C87"/>
    <w:rsid w:val="00462623"/>
    <w:rsid w:val="00464DFB"/>
    <w:rsid w:val="00465B80"/>
    <w:rsid w:val="00466CF3"/>
    <w:rsid w:val="0046706E"/>
    <w:rsid w:val="004734E4"/>
    <w:rsid w:val="00473576"/>
    <w:rsid w:val="0047520D"/>
    <w:rsid w:val="00476A56"/>
    <w:rsid w:val="0047730E"/>
    <w:rsid w:val="00485713"/>
    <w:rsid w:val="0048754E"/>
    <w:rsid w:val="00491522"/>
    <w:rsid w:val="00491F83"/>
    <w:rsid w:val="004A1390"/>
    <w:rsid w:val="004A1943"/>
    <w:rsid w:val="004B33DA"/>
    <w:rsid w:val="004B437D"/>
    <w:rsid w:val="004B6A83"/>
    <w:rsid w:val="004B732C"/>
    <w:rsid w:val="004C2789"/>
    <w:rsid w:val="004C5E3A"/>
    <w:rsid w:val="004D32B1"/>
    <w:rsid w:val="004D5757"/>
    <w:rsid w:val="004D6FBC"/>
    <w:rsid w:val="004E2102"/>
    <w:rsid w:val="004E38D3"/>
    <w:rsid w:val="004E45F8"/>
    <w:rsid w:val="004E5F77"/>
    <w:rsid w:val="004F07B3"/>
    <w:rsid w:val="004F3691"/>
    <w:rsid w:val="004F3CBE"/>
    <w:rsid w:val="004F6B24"/>
    <w:rsid w:val="004F7410"/>
    <w:rsid w:val="004F790F"/>
    <w:rsid w:val="00503CAF"/>
    <w:rsid w:val="00503D3C"/>
    <w:rsid w:val="00510719"/>
    <w:rsid w:val="00512271"/>
    <w:rsid w:val="00517D9F"/>
    <w:rsid w:val="005256BA"/>
    <w:rsid w:val="005273B4"/>
    <w:rsid w:val="005308AF"/>
    <w:rsid w:val="0053104A"/>
    <w:rsid w:val="00536839"/>
    <w:rsid w:val="0054199B"/>
    <w:rsid w:val="00543AD2"/>
    <w:rsid w:val="005443FA"/>
    <w:rsid w:val="005449BE"/>
    <w:rsid w:val="005502FD"/>
    <w:rsid w:val="005504A4"/>
    <w:rsid w:val="00551FFD"/>
    <w:rsid w:val="0055449E"/>
    <w:rsid w:val="00556F3E"/>
    <w:rsid w:val="00560FDC"/>
    <w:rsid w:val="00563C4D"/>
    <w:rsid w:val="005658C2"/>
    <w:rsid w:val="00570507"/>
    <w:rsid w:val="00576B6E"/>
    <w:rsid w:val="005801CC"/>
    <w:rsid w:val="0058569A"/>
    <w:rsid w:val="00587B0F"/>
    <w:rsid w:val="00591874"/>
    <w:rsid w:val="00593E17"/>
    <w:rsid w:val="005940D0"/>
    <w:rsid w:val="005950B4"/>
    <w:rsid w:val="005A01B9"/>
    <w:rsid w:val="005B7232"/>
    <w:rsid w:val="005B7C63"/>
    <w:rsid w:val="005C159A"/>
    <w:rsid w:val="005C2A94"/>
    <w:rsid w:val="005C66C7"/>
    <w:rsid w:val="005C7B11"/>
    <w:rsid w:val="005D0C52"/>
    <w:rsid w:val="005D2070"/>
    <w:rsid w:val="005D2111"/>
    <w:rsid w:val="005D3E8B"/>
    <w:rsid w:val="005D53EB"/>
    <w:rsid w:val="005D7520"/>
    <w:rsid w:val="005D7B5E"/>
    <w:rsid w:val="005E697A"/>
    <w:rsid w:val="005F0F6F"/>
    <w:rsid w:val="005F2D55"/>
    <w:rsid w:val="005F2D8B"/>
    <w:rsid w:val="005F3ED2"/>
    <w:rsid w:val="005F45FD"/>
    <w:rsid w:val="005F4A84"/>
    <w:rsid w:val="005F4D60"/>
    <w:rsid w:val="005F5570"/>
    <w:rsid w:val="005F7140"/>
    <w:rsid w:val="006005F1"/>
    <w:rsid w:val="0060061F"/>
    <w:rsid w:val="00603047"/>
    <w:rsid w:val="00611427"/>
    <w:rsid w:val="00613A9F"/>
    <w:rsid w:val="0061460E"/>
    <w:rsid w:val="00614FC0"/>
    <w:rsid w:val="00615289"/>
    <w:rsid w:val="00615C32"/>
    <w:rsid w:val="0061697C"/>
    <w:rsid w:val="00622321"/>
    <w:rsid w:val="00622AB4"/>
    <w:rsid w:val="006236AB"/>
    <w:rsid w:val="00623F22"/>
    <w:rsid w:val="006322E0"/>
    <w:rsid w:val="00634277"/>
    <w:rsid w:val="00640320"/>
    <w:rsid w:val="006433D6"/>
    <w:rsid w:val="00643A9A"/>
    <w:rsid w:val="00645D7C"/>
    <w:rsid w:val="00646B65"/>
    <w:rsid w:val="00650D15"/>
    <w:rsid w:val="00654153"/>
    <w:rsid w:val="00655811"/>
    <w:rsid w:val="00657B63"/>
    <w:rsid w:val="00661BF7"/>
    <w:rsid w:val="0066206E"/>
    <w:rsid w:val="00662422"/>
    <w:rsid w:val="0066353A"/>
    <w:rsid w:val="00663DC3"/>
    <w:rsid w:val="00664284"/>
    <w:rsid w:val="00665D5B"/>
    <w:rsid w:val="00673423"/>
    <w:rsid w:val="006769F5"/>
    <w:rsid w:val="0068011E"/>
    <w:rsid w:val="00681CD1"/>
    <w:rsid w:val="006827B0"/>
    <w:rsid w:val="00683243"/>
    <w:rsid w:val="00685544"/>
    <w:rsid w:val="00691D6A"/>
    <w:rsid w:val="0069412D"/>
    <w:rsid w:val="00694BC7"/>
    <w:rsid w:val="00694C09"/>
    <w:rsid w:val="006A005A"/>
    <w:rsid w:val="006A0FC8"/>
    <w:rsid w:val="006A25EE"/>
    <w:rsid w:val="006A45C3"/>
    <w:rsid w:val="006A64A2"/>
    <w:rsid w:val="006A7DA0"/>
    <w:rsid w:val="006B079E"/>
    <w:rsid w:val="006B13F6"/>
    <w:rsid w:val="006B1779"/>
    <w:rsid w:val="006B4EB4"/>
    <w:rsid w:val="006C16DF"/>
    <w:rsid w:val="006C24A1"/>
    <w:rsid w:val="006C3684"/>
    <w:rsid w:val="006C4FEF"/>
    <w:rsid w:val="006D14C2"/>
    <w:rsid w:val="006D4C14"/>
    <w:rsid w:val="006E01A7"/>
    <w:rsid w:val="006E55B7"/>
    <w:rsid w:val="006E5D7D"/>
    <w:rsid w:val="006E60CC"/>
    <w:rsid w:val="006F5183"/>
    <w:rsid w:val="006F780A"/>
    <w:rsid w:val="00701011"/>
    <w:rsid w:val="00703404"/>
    <w:rsid w:val="00717CCD"/>
    <w:rsid w:val="00724D20"/>
    <w:rsid w:val="00727DFB"/>
    <w:rsid w:val="00727FA1"/>
    <w:rsid w:val="0073050A"/>
    <w:rsid w:val="00736853"/>
    <w:rsid w:val="00736886"/>
    <w:rsid w:val="00742520"/>
    <w:rsid w:val="007529B1"/>
    <w:rsid w:val="00752A01"/>
    <w:rsid w:val="00753617"/>
    <w:rsid w:val="00754AD3"/>
    <w:rsid w:val="007551CE"/>
    <w:rsid w:val="00755AC3"/>
    <w:rsid w:val="007563D1"/>
    <w:rsid w:val="007624B4"/>
    <w:rsid w:val="007641E3"/>
    <w:rsid w:val="00764D31"/>
    <w:rsid w:val="007663E9"/>
    <w:rsid w:val="007677ED"/>
    <w:rsid w:val="00794DB8"/>
    <w:rsid w:val="007A01FF"/>
    <w:rsid w:val="007A1304"/>
    <w:rsid w:val="007A1326"/>
    <w:rsid w:val="007A38F7"/>
    <w:rsid w:val="007A4B36"/>
    <w:rsid w:val="007A4DED"/>
    <w:rsid w:val="007A5ACE"/>
    <w:rsid w:val="007A7A7A"/>
    <w:rsid w:val="007B055D"/>
    <w:rsid w:val="007B06E2"/>
    <w:rsid w:val="007B2436"/>
    <w:rsid w:val="007B2513"/>
    <w:rsid w:val="007B394B"/>
    <w:rsid w:val="007C09D6"/>
    <w:rsid w:val="007C58F2"/>
    <w:rsid w:val="007C5CCE"/>
    <w:rsid w:val="007D2D84"/>
    <w:rsid w:val="007D77E2"/>
    <w:rsid w:val="007E50F2"/>
    <w:rsid w:val="007E5246"/>
    <w:rsid w:val="007E725D"/>
    <w:rsid w:val="007F093A"/>
    <w:rsid w:val="007F1664"/>
    <w:rsid w:val="0080459E"/>
    <w:rsid w:val="0080518D"/>
    <w:rsid w:val="008067FC"/>
    <w:rsid w:val="008106A2"/>
    <w:rsid w:val="00813529"/>
    <w:rsid w:val="00813782"/>
    <w:rsid w:val="008139BB"/>
    <w:rsid w:val="00820231"/>
    <w:rsid w:val="008209D9"/>
    <w:rsid w:val="00822255"/>
    <w:rsid w:val="00822C67"/>
    <w:rsid w:val="0082388E"/>
    <w:rsid w:val="0082413F"/>
    <w:rsid w:val="00824247"/>
    <w:rsid w:val="008257B8"/>
    <w:rsid w:val="00825A54"/>
    <w:rsid w:val="00827CB0"/>
    <w:rsid w:val="00827F35"/>
    <w:rsid w:val="008317B5"/>
    <w:rsid w:val="00832521"/>
    <w:rsid w:val="008328BF"/>
    <w:rsid w:val="008336BA"/>
    <w:rsid w:val="00834BF1"/>
    <w:rsid w:val="0083513B"/>
    <w:rsid w:val="0083580E"/>
    <w:rsid w:val="00842E64"/>
    <w:rsid w:val="00852C4F"/>
    <w:rsid w:val="00853FAB"/>
    <w:rsid w:val="008566C1"/>
    <w:rsid w:val="00857601"/>
    <w:rsid w:val="00862113"/>
    <w:rsid w:val="00862C0B"/>
    <w:rsid w:val="0086415A"/>
    <w:rsid w:val="00864B00"/>
    <w:rsid w:val="0086640B"/>
    <w:rsid w:val="00867FFB"/>
    <w:rsid w:val="00871BCD"/>
    <w:rsid w:val="00872F47"/>
    <w:rsid w:val="00873189"/>
    <w:rsid w:val="00873D0E"/>
    <w:rsid w:val="00887363"/>
    <w:rsid w:val="0088785B"/>
    <w:rsid w:val="0089014D"/>
    <w:rsid w:val="008945FD"/>
    <w:rsid w:val="00894FC1"/>
    <w:rsid w:val="008A498C"/>
    <w:rsid w:val="008A5255"/>
    <w:rsid w:val="008B1792"/>
    <w:rsid w:val="008B5F8F"/>
    <w:rsid w:val="008C2FA9"/>
    <w:rsid w:val="008C4EF8"/>
    <w:rsid w:val="008C7229"/>
    <w:rsid w:val="008D1796"/>
    <w:rsid w:val="008D1D80"/>
    <w:rsid w:val="008D7FDE"/>
    <w:rsid w:val="008E14F1"/>
    <w:rsid w:val="008E5023"/>
    <w:rsid w:val="008E57B2"/>
    <w:rsid w:val="008E5CEF"/>
    <w:rsid w:val="008F04BE"/>
    <w:rsid w:val="008F093D"/>
    <w:rsid w:val="008F0A68"/>
    <w:rsid w:val="00900046"/>
    <w:rsid w:val="009003B8"/>
    <w:rsid w:val="00901943"/>
    <w:rsid w:val="00901F41"/>
    <w:rsid w:val="009034CD"/>
    <w:rsid w:val="00905C63"/>
    <w:rsid w:val="00905EE8"/>
    <w:rsid w:val="0090639B"/>
    <w:rsid w:val="00906A52"/>
    <w:rsid w:val="0091123D"/>
    <w:rsid w:val="00917C6F"/>
    <w:rsid w:val="009204B3"/>
    <w:rsid w:val="009204E4"/>
    <w:rsid w:val="00920CF6"/>
    <w:rsid w:val="00923000"/>
    <w:rsid w:val="0092311A"/>
    <w:rsid w:val="00925BC2"/>
    <w:rsid w:val="00934A7A"/>
    <w:rsid w:val="00936145"/>
    <w:rsid w:val="00942FE4"/>
    <w:rsid w:val="009510F8"/>
    <w:rsid w:val="00951A94"/>
    <w:rsid w:val="009525AE"/>
    <w:rsid w:val="00953BB4"/>
    <w:rsid w:val="009565F1"/>
    <w:rsid w:val="00960806"/>
    <w:rsid w:val="009613CA"/>
    <w:rsid w:val="00963A30"/>
    <w:rsid w:val="009668CC"/>
    <w:rsid w:val="00973C8D"/>
    <w:rsid w:val="00976F37"/>
    <w:rsid w:val="00980529"/>
    <w:rsid w:val="00980902"/>
    <w:rsid w:val="0098279E"/>
    <w:rsid w:val="00984254"/>
    <w:rsid w:val="00990502"/>
    <w:rsid w:val="009938A6"/>
    <w:rsid w:val="009976DA"/>
    <w:rsid w:val="009A0C05"/>
    <w:rsid w:val="009A1F77"/>
    <w:rsid w:val="009A4945"/>
    <w:rsid w:val="009A6D5E"/>
    <w:rsid w:val="009B153F"/>
    <w:rsid w:val="009B296B"/>
    <w:rsid w:val="009B44DD"/>
    <w:rsid w:val="009B47C2"/>
    <w:rsid w:val="009C01E3"/>
    <w:rsid w:val="009C18DA"/>
    <w:rsid w:val="009C3172"/>
    <w:rsid w:val="009C3BDA"/>
    <w:rsid w:val="009C673B"/>
    <w:rsid w:val="009C71FD"/>
    <w:rsid w:val="009D01A7"/>
    <w:rsid w:val="009D3EBF"/>
    <w:rsid w:val="009D6D85"/>
    <w:rsid w:val="009E1878"/>
    <w:rsid w:val="009E4440"/>
    <w:rsid w:val="009E4C0C"/>
    <w:rsid w:val="009E78EB"/>
    <w:rsid w:val="009F19D8"/>
    <w:rsid w:val="009F3944"/>
    <w:rsid w:val="009F6B1C"/>
    <w:rsid w:val="009F6DB6"/>
    <w:rsid w:val="00A025DC"/>
    <w:rsid w:val="00A0361B"/>
    <w:rsid w:val="00A04F8F"/>
    <w:rsid w:val="00A051BF"/>
    <w:rsid w:val="00A065FB"/>
    <w:rsid w:val="00A06E95"/>
    <w:rsid w:val="00A11E4B"/>
    <w:rsid w:val="00A13BCA"/>
    <w:rsid w:val="00A13D17"/>
    <w:rsid w:val="00A15B14"/>
    <w:rsid w:val="00A15BB1"/>
    <w:rsid w:val="00A15E30"/>
    <w:rsid w:val="00A2615C"/>
    <w:rsid w:val="00A33D77"/>
    <w:rsid w:val="00A37A93"/>
    <w:rsid w:val="00A411EB"/>
    <w:rsid w:val="00A42E4D"/>
    <w:rsid w:val="00A45AF2"/>
    <w:rsid w:val="00A45EEC"/>
    <w:rsid w:val="00A466F7"/>
    <w:rsid w:val="00A50679"/>
    <w:rsid w:val="00A52697"/>
    <w:rsid w:val="00A53A77"/>
    <w:rsid w:val="00A54C56"/>
    <w:rsid w:val="00A55462"/>
    <w:rsid w:val="00A57E2B"/>
    <w:rsid w:val="00A63EE0"/>
    <w:rsid w:val="00A67135"/>
    <w:rsid w:val="00A67A0B"/>
    <w:rsid w:val="00A72031"/>
    <w:rsid w:val="00A72D9F"/>
    <w:rsid w:val="00A73C57"/>
    <w:rsid w:val="00A74242"/>
    <w:rsid w:val="00A80EF9"/>
    <w:rsid w:val="00A84B2E"/>
    <w:rsid w:val="00A87388"/>
    <w:rsid w:val="00A90E09"/>
    <w:rsid w:val="00AA101E"/>
    <w:rsid w:val="00AB1AE4"/>
    <w:rsid w:val="00AB3175"/>
    <w:rsid w:val="00AC40D4"/>
    <w:rsid w:val="00AC7710"/>
    <w:rsid w:val="00AD1247"/>
    <w:rsid w:val="00AD14B6"/>
    <w:rsid w:val="00AE052C"/>
    <w:rsid w:val="00AE3CD4"/>
    <w:rsid w:val="00AE59A1"/>
    <w:rsid w:val="00AF2093"/>
    <w:rsid w:val="00AF38E3"/>
    <w:rsid w:val="00AF5703"/>
    <w:rsid w:val="00AF5C50"/>
    <w:rsid w:val="00B021EA"/>
    <w:rsid w:val="00B05CA5"/>
    <w:rsid w:val="00B060A5"/>
    <w:rsid w:val="00B071D9"/>
    <w:rsid w:val="00B105FD"/>
    <w:rsid w:val="00B144C7"/>
    <w:rsid w:val="00B166DC"/>
    <w:rsid w:val="00B24268"/>
    <w:rsid w:val="00B25495"/>
    <w:rsid w:val="00B3625B"/>
    <w:rsid w:val="00B36A9F"/>
    <w:rsid w:val="00B4102F"/>
    <w:rsid w:val="00B5108F"/>
    <w:rsid w:val="00B519B3"/>
    <w:rsid w:val="00B525DE"/>
    <w:rsid w:val="00B54779"/>
    <w:rsid w:val="00B578C5"/>
    <w:rsid w:val="00B633FF"/>
    <w:rsid w:val="00B63ECC"/>
    <w:rsid w:val="00B6510C"/>
    <w:rsid w:val="00B66328"/>
    <w:rsid w:val="00B6637D"/>
    <w:rsid w:val="00B7358C"/>
    <w:rsid w:val="00B757A7"/>
    <w:rsid w:val="00B769BC"/>
    <w:rsid w:val="00B80CB1"/>
    <w:rsid w:val="00B80F68"/>
    <w:rsid w:val="00B81314"/>
    <w:rsid w:val="00B818E9"/>
    <w:rsid w:val="00B8232E"/>
    <w:rsid w:val="00B87848"/>
    <w:rsid w:val="00B908B6"/>
    <w:rsid w:val="00B93015"/>
    <w:rsid w:val="00B96D5A"/>
    <w:rsid w:val="00B97E45"/>
    <w:rsid w:val="00BA5828"/>
    <w:rsid w:val="00BA5DC6"/>
    <w:rsid w:val="00BA6A38"/>
    <w:rsid w:val="00BB21AF"/>
    <w:rsid w:val="00BB24CC"/>
    <w:rsid w:val="00BB7E7C"/>
    <w:rsid w:val="00BC0215"/>
    <w:rsid w:val="00BC4337"/>
    <w:rsid w:val="00BD14A0"/>
    <w:rsid w:val="00BD2210"/>
    <w:rsid w:val="00BD24DA"/>
    <w:rsid w:val="00BD5D07"/>
    <w:rsid w:val="00BD5E3B"/>
    <w:rsid w:val="00BD7A7F"/>
    <w:rsid w:val="00BE315E"/>
    <w:rsid w:val="00BE40B5"/>
    <w:rsid w:val="00BE427D"/>
    <w:rsid w:val="00BE48D3"/>
    <w:rsid w:val="00BE49EF"/>
    <w:rsid w:val="00BE5ABF"/>
    <w:rsid w:val="00BE68D1"/>
    <w:rsid w:val="00BF233B"/>
    <w:rsid w:val="00BF6724"/>
    <w:rsid w:val="00BF687A"/>
    <w:rsid w:val="00BF6F54"/>
    <w:rsid w:val="00BF7C94"/>
    <w:rsid w:val="00C04CB2"/>
    <w:rsid w:val="00C0694F"/>
    <w:rsid w:val="00C07EDC"/>
    <w:rsid w:val="00C10E4A"/>
    <w:rsid w:val="00C15574"/>
    <w:rsid w:val="00C2126D"/>
    <w:rsid w:val="00C22D91"/>
    <w:rsid w:val="00C23511"/>
    <w:rsid w:val="00C25E9A"/>
    <w:rsid w:val="00C31670"/>
    <w:rsid w:val="00C3246E"/>
    <w:rsid w:val="00C32A30"/>
    <w:rsid w:val="00C354EE"/>
    <w:rsid w:val="00C377FA"/>
    <w:rsid w:val="00C4377C"/>
    <w:rsid w:val="00C45913"/>
    <w:rsid w:val="00C46F1F"/>
    <w:rsid w:val="00C47E5A"/>
    <w:rsid w:val="00C55F90"/>
    <w:rsid w:val="00C631AC"/>
    <w:rsid w:val="00C72D0E"/>
    <w:rsid w:val="00C77F73"/>
    <w:rsid w:val="00C82F16"/>
    <w:rsid w:val="00C82FC0"/>
    <w:rsid w:val="00C8448F"/>
    <w:rsid w:val="00C85D2F"/>
    <w:rsid w:val="00C86DA5"/>
    <w:rsid w:val="00C87B92"/>
    <w:rsid w:val="00C91659"/>
    <w:rsid w:val="00C92787"/>
    <w:rsid w:val="00C92970"/>
    <w:rsid w:val="00C92C4E"/>
    <w:rsid w:val="00C93BBE"/>
    <w:rsid w:val="00C94054"/>
    <w:rsid w:val="00CA05E3"/>
    <w:rsid w:val="00CA35C9"/>
    <w:rsid w:val="00CB17A9"/>
    <w:rsid w:val="00CB3C90"/>
    <w:rsid w:val="00CB42EE"/>
    <w:rsid w:val="00CB5631"/>
    <w:rsid w:val="00CB6603"/>
    <w:rsid w:val="00CC0187"/>
    <w:rsid w:val="00CC0556"/>
    <w:rsid w:val="00CC2D82"/>
    <w:rsid w:val="00CC72BC"/>
    <w:rsid w:val="00CD23F1"/>
    <w:rsid w:val="00CD5A5C"/>
    <w:rsid w:val="00CD5ADB"/>
    <w:rsid w:val="00CE031C"/>
    <w:rsid w:val="00CE4614"/>
    <w:rsid w:val="00CF2C85"/>
    <w:rsid w:val="00CF3C99"/>
    <w:rsid w:val="00D05952"/>
    <w:rsid w:val="00D07314"/>
    <w:rsid w:val="00D078B9"/>
    <w:rsid w:val="00D07D2B"/>
    <w:rsid w:val="00D1568E"/>
    <w:rsid w:val="00D16C57"/>
    <w:rsid w:val="00D21EC6"/>
    <w:rsid w:val="00D24B6D"/>
    <w:rsid w:val="00D3056E"/>
    <w:rsid w:val="00D31A75"/>
    <w:rsid w:val="00D31E19"/>
    <w:rsid w:val="00D34EA7"/>
    <w:rsid w:val="00D34FB4"/>
    <w:rsid w:val="00D3620C"/>
    <w:rsid w:val="00D4241A"/>
    <w:rsid w:val="00D44FA5"/>
    <w:rsid w:val="00D4562B"/>
    <w:rsid w:val="00D46CDC"/>
    <w:rsid w:val="00D50CBC"/>
    <w:rsid w:val="00D51E01"/>
    <w:rsid w:val="00D529E2"/>
    <w:rsid w:val="00D54AB5"/>
    <w:rsid w:val="00D55B27"/>
    <w:rsid w:val="00D57078"/>
    <w:rsid w:val="00D600DF"/>
    <w:rsid w:val="00D61C8C"/>
    <w:rsid w:val="00D62A3C"/>
    <w:rsid w:val="00D63BDF"/>
    <w:rsid w:val="00D71979"/>
    <w:rsid w:val="00D720C2"/>
    <w:rsid w:val="00D732EB"/>
    <w:rsid w:val="00D80508"/>
    <w:rsid w:val="00D81FE5"/>
    <w:rsid w:val="00D8401C"/>
    <w:rsid w:val="00D8553F"/>
    <w:rsid w:val="00D9071F"/>
    <w:rsid w:val="00D91E8E"/>
    <w:rsid w:val="00D93F01"/>
    <w:rsid w:val="00D950C4"/>
    <w:rsid w:val="00D9695D"/>
    <w:rsid w:val="00DA2128"/>
    <w:rsid w:val="00DA633D"/>
    <w:rsid w:val="00DA75A3"/>
    <w:rsid w:val="00DB01F5"/>
    <w:rsid w:val="00DB0368"/>
    <w:rsid w:val="00DB4168"/>
    <w:rsid w:val="00DB4435"/>
    <w:rsid w:val="00DB5B09"/>
    <w:rsid w:val="00DC1CCD"/>
    <w:rsid w:val="00DC53CA"/>
    <w:rsid w:val="00DC674B"/>
    <w:rsid w:val="00DF2ED5"/>
    <w:rsid w:val="00DF4BCF"/>
    <w:rsid w:val="00DF65B0"/>
    <w:rsid w:val="00DF7C00"/>
    <w:rsid w:val="00E016DB"/>
    <w:rsid w:val="00E043B2"/>
    <w:rsid w:val="00E06402"/>
    <w:rsid w:val="00E07425"/>
    <w:rsid w:val="00E12488"/>
    <w:rsid w:val="00E141BB"/>
    <w:rsid w:val="00E147F6"/>
    <w:rsid w:val="00E154C1"/>
    <w:rsid w:val="00E17D4A"/>
    <w:rsid w:val="00E234B5"/>
    <w:rsid w:val="00E2379E"/>
    <w:rsid w:val="00E2415A"/>
    <w:rsid w:val="00E246A4"/>
    <w:rsid w:val="00E25CC6"/>
    <w:rsid w:val="00E30C71"/>
    <w:rsid w:val="00E3174B"/>
    <w:rsid w:val="00E33775"/>
    <w:rsid w:val="00E3702C"/>
    <w:rsid w:val="00E44BBA"/>
    <w:rsid w:val="00E45240"/>
    <w:rsid w:val="00E50FA2"/>
    <w:rsid w:val="00E51216"/>
    <w:rsid w:val="00E51581"/>
    <w:rsid w:val="00E516BE"/>
    <w:rsid w:val="00E5406D"/>
    <w:rsid w:val="00E6227E"/>
    <w:rsid w:val="00E63D99"/>
    <w:rsid w:val="00E63FF5"/>
    <w:rsid w:val="00E6689E"/>
    <w:rsid w:val="00E674E4"/>
    <w:rsid w:val="00E6754A"/>
    <w:rsid w:val="00E706A7"/>
    <w:rsid w:val="00E70CF0"/>
    <w:rsid w:val="00E740AF"/>
    <w:rsid w:val="00E778C4"/>
    <w:rsid w:val="00E80330"/>
    <w:rsid w:val="00E80458"/>
    <w:rsid w:val="00E804C3"/>
    <w:rsid w:val="00E8570D"/>
    <w:rsid w:val="00E86462"/>
    <w:rsid w:val="00E86E2B"/>
    <w:rsid w:val="00E87ABC"/>
    <w:rsid w:val="00EA1845"/>
    <w:rsid w:val="00EA3AE3"/>
    <w:rsid w:val="00EA419B"/>
    <w:rsid w:val="00EA4AFD"/>
    <w:rsid w:val="00EA4E41"/>
    <w:rsid w:val="00EB53E9"/>
    <w:rsid w:val="00EC0339"/>
    <w:rsid w:val="00EC2C80"/>
    <w:rsid w:val="00EC4BA3"/>
    <w:rsid w:val="00EC618F"/>
    <w:rsid w:val="00EC659D"/>
    <w:rsid w:val="00ED2072"/>
    <w:rsid w:val="00ED2681"/>
    <w:rsid w:val="00ED785D"/>
    <w:rsid w:val="00EE325E"/>
    <w:rsid w:val="00EE7170"/>
    <w:rsid w:val="00EF14A7"/>
    <w:rsid w:val="00EF357C"/>
    <w:rsid w:val="00EF757D"/>
    <w:rsid w:val="00F008F4"/>
    <w:rsid w:val="00F023CE"/>
    <w:rsid w:val="00F035E0"/>
    <w:rsid w:val="00F0387E"/>
    <w:rsid w:val="00F070C7"/>
    <w:rsid w:val="00F13158"/>
    <w:rsid w:val="00F14627"/>
    <w:rsid w:val="00F152ED"/>
    <w:rsid w:val="00F24004"/>
    <w:rsid w:val="00F24901"/>
    <w:rsid w:val="00F25504"/>
    <w:rsid w:val="00F26E76"/>
    <w:rsid w:val="00F314F3"/>
    <w:rsid w:val="00F31E27"/>
    <w:rsid w:val="00F3279D"/>
    <w:rsid w:val="00F32890"/>
    <w:rsid w:val="00F33BC5"/>
    <w:rsid w:val="00F40BBD"/>
    <w:rsid w:val="00F437AD"/>
    <w:rsid w:val="00F43945"/>
    <w:rsid w:val="00F43B35"/>
    <w:rsid w:val="00F453F2"/>
    <w:rsid w:val="00F45BEF"/>
    <w:rsid w:val="00F50747"/>
    <w:rsid w:val="00F549A2"/>
    <w:rsid w:val="00F60C8A"/>
    <w:rsid w:val="00F60FE9"/>
    <w:rsid w:val="00F64A6C"/>
    <w:rsid w:val="00F70951"/>
    <w:rsid w:val="00F70B47"/>
    <w:rsid w:val="00F81F45"/>
    <w:rsid w:val="00F82F54"/>
    <w:rsid w:val="00F8414B"/>
    <w:rsid w:val="00F959E2"/>
    <w:rsid w:val="00F95B7E"/>
    <w:rsid w:val="00FA0B98"/>
    <w:rsid w:val="00FA1D67"/>
    <w:rsid w:val="00FA39D4"/>
    <w:rsid w:val="00FA5BC0"/>
    <w:rsid w:val="00FA6AB0"/>
    <w:rsid w:val="00FA6E98"/>
    <w:rsid w:val="00FB1E7D"/>
    <w:rsid w:val="00FB27C6"/>
    <w:rsid w:val="00FB6F88"/>
    <w:rsid w:val="00FC0B24"/>
    <w:rsid w:val="00FC2BF2"/>
    <w:rsid w:val="00FC4829"/>
    <w:rsid w:val="00FC527F"/>
    <w:rsid w:val="00FC6064"/>
    <w:rsid w:val="00FC613B"/>
    <w:rsid w:val="00FC6237"/>
    <w:rsid w:val="00FC747B"/>
    <w:rsid w:val="00FC773C"/>
    <w:rsid w:val="00FD58B3"/>
    <w:rsid w:val="00FD5E74"/>
    <w:rsid w:val="00FD6251"/>
    <w:rsid w:val="00FE00BE"/>
    <w:rsid w:val="00FE5CF9"/>
    <w:rsid w:val="00FF01C3"/>
    <w:rsid w:val="00FF2E70"/>
    <w:rsid w:val="00FF51B0"/>
    <w:rsid w:val="0DB0F537"/>
    <w:rsid w:val="1492325E"/>
    <w:rsid w:val="1A383700"/>
    <w:rsid w:val="204D5501"/>
    <w:rsid w:val="2067379E"/>
    <w:rsid w:val="340D9A1C"/>
    <w:rsid w:val="50558C22"/>
    <w:rsid w:val="55D8F839"/>
    <w:rsid w:val="61F49E85"/>
    <w:rsid w:val="669644E6"/>
    <w:rsid w:val="6EE5E95B"/>
    <w:rsid w:val="72B2E7D6"/>
    <w:rsid w:val="7BD532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eefafc"/>
    </o:shapedefaults>
    <o:shapelayout v:ext="edit">
      <o:idmap v:ext="edit" data="2"/>
    </o:shapelayout>
  </w:shapeDefaults>
  <w:decimalSymbol w:val="."/>
  <w:listSeparator w:val=","/>
  <w14:docId w14:val="6CB202B7"/>
  <w15:docId w15:val="{49627EDA-CF0A-427C-B7B4-721428E42D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7078"/>
    <w:rPr>
      <w:rFonts w:ascii="Aptos" w:hAnsi="Apto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7E2B"/>
    <w:pPr>
      <w:keepNext/>
      <w:keepLines/>
      <w:spacing w:before="120" w:after="120"/>
      <w:outlineLvl w:val="0"/>
    </w:pPr>
    <w:rPr>
      <w:rFonts w:eastAsiaTheme="majorEastAsia" w:cstheme="majorBidi"/>
      <w:b/>
      <w:color w:val="664DAC"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93F01"/>
    <w:pPr>
      <w:keepNext/>
      <w:keepLines/>
      <w:spacing w:before="60" w:after="60" w:line="240" w:lineRule="auto"/>
      <w:outlineLvl w:val="1"/>
    </w:pPr>
    <w:rPr>
      <w:rFonts w:eastAsiaTheme="majorEastAsia" w:cstheme="majorBidi"/>
      <w:b/>
      <w:color w:val="664DAC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689E"/>
    <w:pPr>
      <w:keepNext/>
      <w:keepLines/>
      <w:spacing w:before="300" w:after="80" w:line="240" w:lineRule="auto"/>
      <w:outlineLvl w:val="2"/>
    </w:pPr>
    <w:rPr>
      <w:rFonts w:eastAsiaTheme="majorEastAsia" w:cstheme="majorBidi"/>
      <w:color w:val="664DAC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2D8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395A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AU"/>
      <w14:ligatures w14:val="none"/>
    </w:rPr>
  </w:style>
  <w:style w:type="character" w:customStyle="1" w:styleId="normaltextrun">
    <w:name w:val="normaltextrun"/>
    <w:basedOn w:val="DefaultParagraphFont"/>
    <w:rsid w:val="00395A62"/>
  </w:style>
  <w:style w:type="character" w:customStyle="1" w:styleId="eop">
    <w:name w:val="eop"/>
    <w:basedOn w:val="DefaultParagraphFont"/>
    <w:rsid w:val="00395A62"/>
  </w:style>
  <w:style w:type="table" w:styleId="GridTable2-Accent5">
    <w:name w:val="Grid Table 2 Accent 5"/>
    <w:basedOn w:val="TableNormal"/>
    <w:uiPriority w:val="47"/>
    <w:rsid w:val="00395A62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5">
    <w:name w:val="Grid Table 4 Accent 5"/>
    <w:basedOn w:val="TableNormal"/>
    <w:uiPriority w:val="49"/>
    <w:rsid w:val="00395A62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TableGrid">
    <w:name w:val="Table Grid"/>
    <w:basedOn w:val="TableNormal"/>
    <w:uiPriority w:val="39"/>
    <w:rsid w:val="00395A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95A6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95A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184459"/>
    <w:pPr>
      <w:numPr>
        <w:numId w:val="5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E70C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0CF0"/>
  </w:style>
  <w:style w:type="paragraph" w:styleId="Footer">
    <w:name w:val="footer"/>
    <w:basedOn w:val="Normal"/>
    <w:link w:val="FooterChar"/>
    <w:uiPriority w:val="99"/>
    <w:unhideWhenUsed/>
    <w:rsid w:val="00E70C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0CF0"/>
  </w:style>
  <w:style w:type="character" w:customStyle="1" w:styleId="Heading1Char">
    <w:name w:val="Heading 1 Char"/>
    <w:basedOn w:val="DefaultParagraphFont"/>
    <w:link w:val="Heading1"/>
    <w:uiPriority w:val="9"/>
    <w:rsid w:val="00A57E2B"/>
    <w:rPr>
      <w:rFonts w:ascii="Lato" w:eastAsiaTheme="majorEastAsia" w:hAnsi="Lato" w:cstheme="majorBidi"/>
      <w:b/>
      <w:color w:val="664DAC"/>
      <w:sz w:val="3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93F01"/>
    <w:rPr>
      <w:rFonts w:ascii="Aptos" w:eastAsiaTheme="majorEastAsia" w:hAnsi="Aptos" w:cstheme="majorBidi"/>
      <w:b/>
      <w:color w:val="664DAC"/>
      <w:sz w:val="28"/>
      <w:szCs w:val="26"/>
    </w:rPr>
  </w:style>
  <w:style w:type="paragraph" w:styleId="NoSpacing">
    <w:name w:val="No Spacing"/>
    <w:uiPriority w:val="1"/>
    <w:qFormat/>
    <w:rsid w:val="005F45FD"/>
    <w:pPr>
      <w:spacing w:after="0" w:line="240" w:lineRule="auto"/>
    </w:pPr>
    <w:rPr>
      <w:rFonts w:ascii="Lato" w:hAnsi="Lato"/>
      <w:sz w:val="20"/>
    </w:rPr>
  </w:style>
  <w:style w:type="character" w:styleId="Hyperlink">
    <w:name w:val="Hyperlink"/>
    <w:basedOn w:val="DefaultParagraphFont"/>
    <w:uiPriority w:val="99"/>
    <w:unhideWhenUsed/>
    <w:rsid w:val="000564D1"/>
    <w:rPr>
      <w:color w:val="664DAC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2ACC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E6689E"/>
    <w:rPr>
      <w:rFonts w:ascii="Aptos" w:eastAsiaTheme="majorEastAsia" w:hAnsi="Aptos" w:cstheme="majorBidi"/>
      <w:color w:val="664DAC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016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AU"/>
    </w:rPr>
  </w:style>
  <w:style w:type="character" w:styleId="Emphasis">
    <w:name w:val="Emphasis"/>
    <w:basedOn w:val="DefaultParagraphFont"/>
    <w:uiPriority w:val="20"/>
    <w:qFormat/>
    <w:rsid w:val="00D07314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5F2D8B"/>
    <w:rPr>
      <w:rFonts w:asciiTheme="majorHAnsi" w:eastAsiaTheme="majorEastAsia" w:hAnsiTheme="majorHAnsi" w:cstheme="majorBidi"/>
      <w:i/>
      <w:iCs/>
      <w:color w:val="2F5496" w:themeColor="accent1" w:themeShade="BF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57E2B"/>
    <w:rPr>
      <w:color w:val="954F72" w:themeColor="followedHyperlink"/>
      <w:u w:val="single"/>
    </w:rPr>
  </w:style>
  <w:style w:type="character" w:customStyle="1" w:styleId="ui-provider">
    <w:name w:val="ui-provider"/>
    <w:basedOn w:val="DefaultParagraphFont"/>
    <w:rsid w:val="001C5466"/>
  </w:style>
  <w:style w:type="character" w:styleId="Strong">
    <w:name w:val="Strong"/>
    <w:basedOn w:val="DefaultParagraphFont"/>
    <w:uiPriority w:val="22"/>
    <w:qFormat/>
    <w:rsid w:val="005F3ED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03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3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87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0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80248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084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589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386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921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024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534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439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74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192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8227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350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9462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9697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98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8946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749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3306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373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4301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774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0123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494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0890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720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313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6617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6630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0165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298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526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415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021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8152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543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072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24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974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647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75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222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3091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550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653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723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3544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788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6033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066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5938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589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6645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21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8450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478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424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309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6618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5760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9407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9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430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923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9354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447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6798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288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7068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586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9807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715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395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360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7697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922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6671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897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0363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2690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1931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0770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45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5357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309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6003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9559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3592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1855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5359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652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29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3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95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05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3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8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8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6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1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63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1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99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1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7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1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12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9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5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0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2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7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7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42681ae-e6e2-4ee6-90fd-f2c0d11c7b09" xsi:nil="true"/>
    <lcf76f155ced4ddcb4097134ff3c332f xmlns="43435717-49c9-4489-9470-c7c98d62699d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5E3D60D9E6E04A88E6C46A8F8E80F5" ma:contentTypeVersion="14" ma:contentTypeDescription="Create a new document." ma:contentTypeScope="" ma:versionID="9c3761507c3876473129cc65f42fe919">
  <xsd:schema xmlns:xsd="http://www.w3.org/2001/XMLSchema" xmlns:xs="http://www.w3.org/2001/XMLSchema" xmlns:p="http://schemas.microsoft.com/office/2006/metadata/properties" xmlns:ns2="43435717-49c9-4489-9470-c7c98d62699d" xmlns:ns3="242681ae-e6e2-4ee6-90fd-f2c0d11c7b09" targetNamespace="http://schemas.microsoft.com/office/2006/metadata/properties" ma:root="true" ma:fieldsID="d8c226d9cf81477381acf7e37602337f" ns2:_="" ns3:_="">
    <xsd:import namespace="43435717-49c9-4489-9470-c7c98d62699d"/>
    <xsd:import namespace="242681ae-e6e2-4ee6-90fd-f2c0d11c7b0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435717-49c9-4489-9470-c7c98d6269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3be76f96-e7f0-4e7c-b4d8-bf0f4c547e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2681ae-e6e2-4ee6-90fd-f2c0d11c7b09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bd00c8ac-6135-4edf-90aa-1e6137a64d6d}" ma:internalName="TaxCatchAll" ma:showField="CatchAllData" ma:web="242681ae-e6e2-4ee6-90fd-f2c0d11c7b0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D6E2A4-5590-43E4-A7C8-5D7E0530AFA4}">
  <ds:schemaRefs>
    <ds:schemaRef ds:uri="http://schemas.microsoft.com/office/2006/documentManagement/types"/>
    <ds:schemaRef ds:uri="http://purl.org/dc/dcmitype/"/>
    <ds:schemaRef ds:uri="242681ae-e6e2-4ee6-90fd-f2c0d11c7b09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fopath/2007/PartnerControls"/>
    <ds:schemaRef ds:uri="43435717-49c9-4489-9470-c7c98d62699d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B9D526B3-9382-4F34-BF59-7DEB98ACB4A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5A83C2-36B0-45B9-B6BB-8001BC4260C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307CBCD-ADB2-4547-BA61-08B2761469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435717-49c9-4489-9470-c7c98d62699d"/>
    <ds:schemaRef ds:uri="242681ae-e6e2-4ee6-90fd-f2c0d11c7b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</Pages>
  <Words>572</Words>
  <Characters>3265</Characters>
  <Application>Microsoft Office Word</Application>
  <DocSecurity>4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DL Symposium Program</vt:lpstr>
    </vt:vector>
  </TitlesOfParts>
  <Company/>
  <LinksUpToDate>false</LinksUpToDate>
  <CharactersWithSpaces>3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DL Symposium Program</dc:title>
  <dc:subject/>
  <dc:creator>Gabrielle O'Brien</dc:creator>
  <cp:keywords/>
  <dc:description/>
  <cp:lastModifiedBy>Kylie Geard</cp:lastModifiedBy>
  <cp:revision>50</cp:revision>
  <dcterms:created xsi:type="dcterms:W3CDTF">2024-06-10T17:28:00Z</dcterms:created>
  <dcterms:modified xsi:type="dcterms:W3CDTF">2024-06-10T2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5E3D60D9E6E04A88E6C46A8F8E80F5</vt:lpwstr>
  </property>
  <property fmtid="{D5CDD505-2E9C-101B-9397-08002B2CF9AE}" pid="3" name="MediaServiceImageTags">
    <vt:lpwstr/>
  </property>
  <property fmtid="{D5CDD505-2E9C-101B-9397-08002B2CF9AE}" pid="4" name="GrammarlyDocumentId">
    <vt:lpwstr>472aec83dcb55df2acd05a35a83d2e3a7cbd1215cdec27ea8fa418bb44642fa7</vt:lpwstr>
  </property>
</Properties>
</file>